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6DDEC" w14:textId="31475CE1" w:rsidR="00CE0A1C" w:rsidRPr="00CE0A1C" w:rsidRDefault="00CE0A1C" w:rsidP="00CE0A1C">
      <w:pPr>
        <w:pStyle w:val="Heading1"/>
        <w:jc w:val="center"/>
        <w:rPr>
          <w:lang w:val="en-US"/>
        </w:rPr>
      </w:pPr>
      <w:r>
        <w:rPr>
          <w:lang w:val="en-US"/>
        </w:rPr>
        <w:t xml:space="preserve">TypeScript –  Exam </w:t>
      </w:r>
      <w:r w:rsidR="00C95232">
        <w:rPr>
          <w:lang w:val="en-US"/>
        </w:rPr>
        <w:t>Regular</w:t>
      </w:r>
      <w:r w:rsidR="00D73C05">
        <w:rPr>
          <w:lang w:val="en-US"/>
        </w:rPr>
        <w:t xml:space="preserve"> </w:t>
      </w:r>
      <w:r>
        <w:rPr>
          <w:lang w:val="en-US"/>
        </w:rPr>
        <w:t xml:space="preserve">– </w:t>
      </w:r>
      <w:r w:rsidR="00D73C05">
        <w:rPr>
          <w:lang w:val="en-US"/>
        </w:rPr>
        <w:t>1</w:t>
      </w:r>
      <w:r w:rsidR="001C2E3B">
        <w:rPr>
          <w:lang w:val="en-US"/>
        </w:rPr>
        <w:t>5</w:t>
      </w:r>
      <w:r>
        <w:rPr>
          <w:lang w:val="en-US"/>
        </w:rPr>
        <w:t xml:space="preserve"> </w:t>
      </w:r>
      <w:r w:rsidR="00D73C05">
        <w:rPr>
          <w:lang w:val="en-US"/>
        </w:rPr>
        <w:t>June</w:t>
      </w:r>
      <w:r>
        <w:rPr>
          <w:lang w:val="en-US"/>
        </w:rPr>
        <w:t xml:space="preserve"> 202</w:t>
      </w:r>
      <w:r w:rsidR="00D73C05">
        <w:rPr>
          <w:lang w:val="en-US"/>
        </w:rPr>
        <w:t>5</w:t>
      </w:r>
    </w:p>
    <w:p w14:paraId="6650294B" w14:textId="2ECBF6EA" w:rsidR="002F21C4" w:rsidRPr="00D728FA" w:rsidRDefault="00287086" w:rsidP="00287086">
      <w:pPr>
        <w:pStyle w:val="Heading2"/>
        <w:numPr>
          <w:ilvl w:val="0"/>
          <w:numId w:val="23"/>
        </w:numPr>
        <w:ind w:left="284" w:hanging="284"/>
        <w:rPr>
          <w:noProof/>
        </w:rPr>
      </w:pPr>
      <w:r>
        <w:rPr>
          <w:noProof/>
          <w:lang w:val="en-US"/>
        </w:rPr>
        <w:t>Monthly Motel</w:t>
      </w:r>
    </w:p>
    <w:p w14:paraId="67471F8D" w14:textId="75CBC428" w:rsidR="00250936" w:rsidRPr="00A40F24" w:rsidRDefault="002F21C4" w:rsidP="002F21C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</w:t>
      </w:r>
      <w:r w:rsidR="00250936" w:rsidRPr="00A85164">
        <w:rPr>
          <w:b/>
          <w:bCs/>
          <w:noProof/>
          <w:lang w:val="en-GB"/>
        </w:rPr>
        <w:t>implement</w:t>
      </w:r>
      <w:r w:rsidR="00250936">
        <w:rPr>
          <w:noProof/>
          <w:lang w:val="en-GB"/>
        </w:rPr>
        <w:t xml:space="preserve"> </w:t>
      </w:r>
      <w:r w:rsidR="00A85164" w:rsidRPr="00A85164">
        <w:rPr>
          <w:b/>
          <w:bCs/>
          <w:noProof/>
          <w:lang w:val="en-GB"/>
        </w:rPr>
        <w:t>the</w:t>
      </w:r>
      <w:r w:rsidR="00A85164">
        <w:rPr>
          <w:noProof/>
          <w:lang w:val="en-GB"/>
        </w:rPr>
        <w:t xml:space="preserve"> </w:t>
      </w:r>
      <w:r w:rsidR="00250936" w:rsidRPr="00A85164">
        <w:rPr>
          <w:b/>
          <w:bCs/>
          <w:noProof/>
          <w:lang w:val="en-GB"/>
        </w:rPr>
        <w:t>class</w:t>
      </w:r>
      <w:r w:rsidR="00250936">
        <w:rPr>
          <w:noProof/>
          <w:lang w:val="en-GB"/>
        </w:rPr>
        <w:t xml:space="preserve"> </w:t>
      </w:r>
      <w:r w:rsidR="00A85164" w:rsidRPr="00A85164">
        <w:rPr>
          <w:b/>
          <w:bCs/>
          <w:noProof/>
          <w:lang w:val="en-GB"/>
        </w:rPr>
        <w:t>Monthly</w:t>
      </w:r>
      <w:r w:rsidR="00250936" w:rsidRPr="00A85164">
        <w:rPr>
          <w:b/>
          <w:bCs/>
          <w:noProof/>
          <w:lang w:val="en-GB"/>
        </w:rPr>
        <w:t>Motel</w:t>
      </w:r>
      <w:r w:rsidR="00250936">
        <w:rPr>
          <w:noProof/>
          <w:lang w:val="en-GB"/>
        </w:rPr>
        <w:t xml:space="preserve">, which allows for </w:t>
      </w:r>
      <w:r w:rsidR="00B9479A">
        <w:rPr>
          <w:noProof/>
          <w:lang w:val="en-GB"/>
        </w:rPr>
        <w:t xml:space="preserve">monthly </w:t>
      </w:r>
      <w:r w:rsidR="00250936">
        <w:rPr>
          <w:noProof/>
          <w:lang w:val="en-GB"/>
        </w:rPr>
        <w:t>booking and canceling</w:t>
      </w:r>
      <w:r w:rsidR="00B9479A">
        <w:rPr>
          <w:noProof/>
          <w:lang w:val="en-GB"/>
        </w:rPr>
        <w:t xml:space="preserve"> of</w:t>
      </w:r>
      <w:r w:rsidR="00250936">
        <w:rPr>
          <w:noProof/>
          <w:lang w:val="en-GB"/>
        </w:rPr>
        <w:t xml:space="preserve"> </w:t>
      </w:r>
      <w:r w:rsidR="00AC3F9F" w:rsidRPr="00AC3F9F">
        <w:rPr>
          <w:b/>
          <w:bCs/>
          <w:noProof/>
          <w:lang w:val="en-GB"/>
        </w:rPr>
        <w:t>Rooms</w:t>
      </w:r>
      <w:r w:rsidR="00AC3F9F">
        <w:rPr>
          <w:noProof/>
          <w:lang w:val="en-GB"/>
        </w:rPr>
        <w:t xml:space="preserve"> </w:t>
      </w:r>
      <w:r w:rsidR="00B9479A">
        <w:rPr>
          <w:noProof/>
          <w:lang w:val="en-GB"/>
        </w:rPr>
        <w:t>during the Winter and Summer months</w:t>
      </w:r>
      <w:r w:rsidR="00250936">
        <w:rPr>
          <w:noProof/>
          <w:lang w:val="en-GB"/>
        </w:rPr>
        <w:t xml:space="preserve">. </w:t>
      </w:r>
    </w:p>
    <w:p w14:paraId="49401B07" w14:textId="2CF5A5AF" w:rsidR="00805928" w:rsidRDefault="00C40CB0" w:rsidP="00C40CB0">
      <w:pPr>
        <w:pStyle w:val="Heading3"/>
        <w:rPr>
          <w:lang w:val="en-US"/>
        </w:rPr>
      </w:pPr>
      <w:r>
        <w:rPr>
          <w:lang w:val="en-US"/>
        </w:rPr>
        <w:t>Skeleton</w:t>
      </w:r>
      <w:r w:rsidR="000029D9" w:rsidRPr="00C40CB0">
        <w:t xml:space="preserve"> code</w:t>
      </w:r>
    </w:p>
    <w:p w14:paraId="3847495E" w14:textId="70F89F18" w:rsidR="00C40CB0" w:rsidRPr="00C40CB0" w:rsidRDefault="00C40CB0" w:rsidP="00C40CB0">
      <w:pPr>
        <w:rPr>
          <w:lang w:val="en-US"/>
        </w:rPr>
      </w:pPr>
      <w:r>
        <w:rPr>
          <w:lang w:val="en-US"/>
        </w:rPr>
        <w:t>You are provided with a skeleton that comes with some files</w:t>
      </w:r>
      <w:r w:rsidR="00CF1079">
        <w:rPr>
          <w:lang w:val="en-US"/>
        </w:rPr>
        <w:t>.</w:t>
      </w:r>
    </w:p>
    <w:p w14:paraId="19873A59" w14:textId="4A209F58" w:rsidR="00C40CB0" w:rsidRPr="00C40CB0" w:rsidRDefault="00C40CB0" w:rsidP="00C40CB0">
      <w:pPr>
        <w:pStyle w:val="Heading4"/>
      </w:pPr>
      <w:r>
        <w:t>Contracts</w:t>
      </w:r>
    </w:p>
    <w:p w14:paraId="31B0B61B" w14:textId="28086D57" w:rsidR="00030C76" w:rsidRDefault="00C40CB0" w:rsidP="00293846">
      <w:pPr>
        <w:rPr>
          <w:noProof/>
          <w:lang w:val="en-GB"/>
        </w:rPr>
      </w:pPr>
      <w:r>
        <w:rPr>
          <w:noProof/>
          <w:lang w:val="en-GB"/>
        </w:rPr>
        <w:t>In the</w:t>
      </w:r>
      <w:r w:rsidR="000F2A9C">
        <w:rPr>
          <w:noProof/>
          <w:lang w:val="en-GB"/>
        </w:rPr>
        <w:t xml:space="preserve"> </w:t>
      </w:r>
      <w:r w:rsidRPr="000F2A9C">
        <w:rPr>
          <w:b/>
          <w:bCs/>
          <w:noProof/>
          <w:lang w:val="en-GB"/>
        </w:rPr>
        <w:t>/</w:t>
      </w:r>
      <w:r w:rsidR="000F2A9C" w:rsidRPr="000F2A9C">
        <w:rPr>
          <w:b/>
          <w:bCs/>
          <w:noProof/>
          <w:lang w:val="en-GB"/>
        </w:rPr>
        <w:t>contracts</w:t>
      </w:r>
      <w:r w:rsidR="000F2A9C">
        <w:rPr>
          <w:noProof/>
          <w:lang w:val="en-GB"/>
        </w:rPr>
        <w:t xml:space="preserve"> folder of your skeleton you’ll be provided with some files,</w:t>
      </w:r>
      <w:r w:rsidR="00B47A99">
        <w:rPr>
          <w:noProof/>
          <w:lang w:val="en-GB"/>
        </w:rPr>
        <w:t xml:space="preserve"> that the </w:t>
      </w:r>
      <w:r w:rsidR="00B47A99" w:rsidRPr="00A85164">
        <w:rPr>
          <w:b/>
          <w:bCs/>
          <w:noProof/>
          <w:lang w:val="en-GB"/>
        </w:rPr>
        <w:t>MonthlyMotel</w:t>
      </w:r>
      <w:r w:rsidR="00B47A99">
        <w:rPr>
          <w:noProof/>
          <w:lang w:val="en-GB"/>
        </w:rPr>
        <w:t xml:space="preserve"> class relies on</w:t>
      </w:r>
      <w:r w:rsidR="000F2A9C">
        <w:rPr>
          <w:noProof/>
          <w:lang w:val="en-GB"/>
        </w:rPr>
        <w:t xml:space="preserve"> or is meant to work with</w:t>
      </w:r>
      <w:r w:rsidR="00B47A99">
        <w:rPr>
          <w:noProof/>
          <w:lang w:val="en-GB"/>
        </w:rPr>
        <w:t xml:space="preserve">. </w:t>
      </w:r>
      <w:bookmarkStart w:id="0" w:name="_Hlk199960649"/>
      <w:r w:rsidR="00324896">
        <w:rPr>
          <w:noProof/>
          <w:lang w:val="en-GB"/>
        </w:rPr>
        <w:t xml:space="preserve">You </w:t>
      </w:r>
      <w:r w:rsidR="00324896">
        <w:rPr>
          <w:b/>
          <w:bCs/>
          <w:noProof/>
          <w:lang w:val="en-GB"/>
        </w:rPr>
        <w:t>MUST</w:t>
      </w:r>
      <w:r w:rsidR="00324896" w:rsidRPr="00140EC7">
        <w:rPr>
          <w:b/>
          <w:bCs/>
          <w:noProof/>
          <w:lang w:val="en-GB"/>
        </w:rPr>
        <w:t xml:space="preserve"> NOT add/remove or change </w:t>
      </w:r>
      <w:r w:rsidR="00324896">
        <w:rPr>
          <w:b/>
          <w:bCs/>
          <w:noProof/>
          <w:lang w:val="en-GB"/>
        </w:rPr>
        <w:t xml:space="preserve">any </w:t>
      </w:r>
      <w:r w:rsidR="00324896" w:rsidRPr="00140EC7">
        <w:rPr>
          <w:b/>
          <w:bCs/>
          <w:noProof/>
          <w:lang w:val="en-GB"/>
        </w:rPr>
        <w:t>files</w:t>
      </w:r>
      <w:r w:rsidR="00324896">
        <w:rPr>
          <w:noProof/>
          <w:lang w:val="en-GB"/>
        </w:rPr>
        <w:t xml:space="preserve"> in the /contracts folder - during evaluation the </w:t>
      </w:r>
      <w:r w:rsidR="00324896" w:rsidRPr="00140EC7">
        <w:rPr>
          <w:b/>
          <w:bCs/>
          <w:noProof/>
          <w:lang w:val="en-GB"/>
        </w:rPr>
        <w:t>/contracts</w:t>
      </w:r>
      <w:r w:rsidR="00324896">
        <w:rPr>
          <w:noProof/>
          <w:lang w:val="en-GB"/>
        </w:rPr>
        <w:t xml:space="preserve"> folder in your project will be swapped with the default one from the skeleton, so </w:t>
      </w:r>
      <w:r w:rsidR="00324896" w:rsidRPr="00140EC7">
        <w:rPr>
          <w:b/>
          <w:bCs/>
          <w:noProof/>
          <w:lang w:val="en-GB"/>
        </w:rPr>
        <w:t>any changes you ma</w:t>
      </w:r>
      <w:r w:rsidR="00324896">
        <w:rPr>
          <w:b/>
          <w:bCs/>
          <w:noProof/>
          <w:lang w:val="en-GB"/>
        </w:rPr>
        <w:t>d</w:t>
      </w:r>
      <w:r w:rsidR="00324896" w:rsidRPr="00140EC7">
        <w:rPr>
          <w:b/>
          <w:bCs/>
          <w:noProof/>
          <w:lang w:val="en-GB"/>
        </w:rPr>
        <w:t>e in the folder WILL be lost</w:t>
      </w:r>
      <w:r w:rsidR="00324896">
        <w:rPr>
          <w:noProof/>
          <w:lang w:val="en-GB"/>
        </w:rPr>
        <w:t>.</w:t>
      </w:r>
      <w:bookmarkEnd w:id="0"/>
    </w:p>
    <w:p w14:paraId="2AB73BB1" w14:textId="39D47A10" w:rsidR="000D6E4C" w:rsidRDefault="000D6E4C" w:rsidP="000D6E4C">
      <w:pPr>
        <w:pStyle w:val="ListParagraph"/>
        <w:numPr>
          <w:ilvl w:val="0"/>
          <w:numId w:val="40"/>
        </w:numPr>
        <w:rPr>
          <w:lang w:val="en-GB"/>
        </w:rPr>
      </w:pPr>
      <w:r w:rsidRPr="000D6E4C">
        <w:rPr>
          <w:b/>
          <w:bCs/>
          <w:lang w:val="en-GB"/>
        </w:rPr>
        <w:t>util.ts</w:t>
      </w:r>
      <w:r>
        <w:rPr>
          <w:lang w:val="en-GB"/>
        </w:rPr>
        <w:t xml:space="preserve"> – contains enums for the Winter and Summer Months that the Motel should work with.</w:t>
      </w:r>
    </w:p>
    <w:p w14:paraId="6A42BBF6" w14:textId="6AE21F97" w:rsidR="000D6E4C" w:rsidRDefault="000D6E4C" w:rsidP="000D6E4C">
      <w:pPr>
        <w:pStyle w:val="ListParagraph"/>
        <w:numPr>
          <w:ilvl w:val="0"/>
          <w:numId w:val="40"/>
        </w:numPr>
        <w:rPr>
          <w:lang w:val="en-GB"/>
        </w:rPr>
      </w:pPr>
      <w:r w:rsidRPr="000D6E4C">
        <w:rPr>
          <w:b/>
          <w:bCs/>
          <w:lang w:val="en-GB"/>
        </w:rPr>
        <w:t>room.ts</w:t>
      </w:r>
      <w:r>
        <w:rPr>
          <w:lang w:val="en-GB"/>
        </w:rPr>
        <w:t xml:space="preserve"> – contains the interface for a Room, all rooms the motel works with should be compati</w:t>
      </w:r>
      <w:r w:rsidR="00F07984">
        <w:rPr>
          <w:lang w:val="en-GB"/>
        </w:rPr>
        <w:t>ble to the Room interface</w:t>
      </w:r>
      <w:r>
        <w:rPr>
          <w:lang w:val="en-GB"/>
        </w:rPr>
        <w:t>.</w:t>
      </w:r>
    </w:p>
    <w:p w14:paraId="69CD5D08" w14:textId="7B6BCDD1" w:rsidR="000D6E4C" w:rsidRDefault="000D6E4C" w:rsidP="000D6E4C">
      <w:pPr>
        <w:pStyle w:val="ListParagraph"/>
        <w:numPr>
          <w:ilvl w:val="0"/>
          <w:numId w:val="40"/>
        </w:numPr>
        <w:rPr>
          <w:lang w:val="en-GB"/>
        </w:rPr>
      </w:pPr>
      <w:r w:rsidRPr="000D6E4C">
        <w:rPr>
          <w:b/>
          <w:bCs/>
          <w:lang w:val="en-GB"/>
        </w:rPr>
        <w:t>motel.ts</w:t>
      </w:r>
      <w:r>
        <w:rPr>
          <w:lang w:val="en-GB"/>
        </w:rPr>
        <w:t xml:space="preserve"> – contains the interface for a Motel, the MonthlyMotel class should implement this.</w:t>
      </w:r>
    </w:p>
    <w:p w14:paraId="02BB3544" w14:textId="120A8D1E" w:rsidR="000D6E4C" w:rsidRDefault="000D6E4C" w:rsidP="000D6E4C">
      <w:pPr>
        <w:pStyle w:val="ListParagraph"/>
        <w:numPr>
          <w:ilvl w:val="0"/>
          <w:numId w:val="40"/>
        </w:numPr>
        <w:rPr>
          <w:lang w:val="en-GB"/>
        </w:rPr>
      </w:pPr>
      <w:r w:rsidRPr="000D6E4C">
        <w:rPr>
          <w:b/>
          <w:bCs/>
          <w:lang w:val="en-GB"/>
        </w:rPr>
        <w:t>airconditionedRoom.ts</w:t>
      </w:r>
      <w:r>
        <w:rPr>
          <w:lang w:val="en-GB"/>
        </w:rPr>
        <w:t xml:space="preserve"> – a provided implementation of the Room interface, to help you understand the functionality of a Room. </w:t>
      </w:r>
    </w:p>
    <w:p w14:paraId="551EB99A" w14:textId="0E256E4A" w:rsidR="00D23B66" w:rsidRPr="000D6E4C" w:rsidRDefault="00D23B66" w:rsidP="000D6E4C">
      <w:pPr>
        <w:pStyle w:val="ListParagraph"/>
        <w:numPr>
          <w:ilvl w:val="0"/>
          <w:numId w:val="40"/>
        </w:numPr>
        <w:rPr>
          <w:lang w:val="en-GB"/>
        </w:rPr>
      </w:pPr>
      <w:r>
        <w:rPr>
          <w:b/>
          <w:bCs/>
          <w:lang w:val="en-GB"/>
        </w:rPr>
        <w:t>partialMonthlyMotel</w:t>
      </w:r>
      <w:r w:rsidRPr="00D23B66">
        <w:rPr>
          <w:b/>
          <w:bCs/>
          <w:lang w:val="en-GB"/>
        </w:rPr>
        <w:t>.ts</w:t>
      </w:r>
      <w:r>
        <w:rPr>
          <w:lang w:val="en-GB"/>
        </w:rPr>
        <w:t xml:space="preserve"> – an </w:t>
      </w:r>
      <w:r w:rsidRPr="00D23B66">
        <w:rPr>
          <w:b/>
          <w:bCs/>
          <w:lang w:val="en-GB"/>
        </w:rPr>
        <w:t>abstract</w:t>
      </w:r>
      <w:r>
        <w:rPr>
          <w:lang w:val="en-GB"/>
        </w:rPr>
        <w:t xml:space="preserve"> </w:t>
      </w:r>
      <w:r w:rsidRPr="00D23B66">
        <w:rPr>
          <w:b/>
          <w:bCs/>
          <w:lang w:val="en-GB"/>
        </w:rPr>
        <w:t>class</w:t>
      </w:r>
      <w:r>
        <w:rPr>
          <w:lang w:val="en-GB"/>
        </w:rPr>
        <w:t xml:space="preserve"> </w:t>
      </w:r>
      <w:r w:rsidRPr="00D23B66">
        <w:rPr>
          <w:b/>
          <w:bCs/>
          <w:lang w:val="en-GB"/>
        </w:rPr>
        <w:t>PartialMonthlyMotel</w:t>
      </w:r>
      <w:r>
        <w:rPr>
          <w:lang w:val="en-GB"/>
        </w:rPr>
        <w:t xml:space="preserve"> that </w:t>
      </w:r>
      <w:r w:rsidR="000359D5">
        <w:rPr>
          <w:lang w:val="en-GB"/>
        </w:rPr>
        <w:t xml:space="preserve">comes with a </w:t>
      </w:r>
      <w:r w:rsidR="009567E3">
        <w:rPr>
          <w:lang w:val="en-GB"/>
        </w:rPr>
        <w:t>some</w:t>
      </w:r>
      <w:r w:rsidR="000359D5">
        <w:rPr>
          <w:lang w:val="en-GB"/>
        </w:rPr>
        <w:t xml:space="preserve"> </w:t>
      </w:r>
      <w:r>
        <w:rPr>
          <w:lang w:val="en-GB"/>
        </w:rPr>
        <w:t>implementation</w:t>
      </w:r>
      <w:r w:rsidR="009567E3">
        <w:rPr>
          <w:lang w:val="en-GB"/>
        </w:rPr>
        <w:t>s</w:t>
      </w:r>
      <w:r>
        <w:rPr>
          <w:lang w:val="en-GB"/>
        </w:rPr>
        <w:t xml:space="preserve">, your </w:t>
      </w:r>
      <w:r w:rsidRPr="00D23B66">
        <w:rPr>
          <w:b/>
          <w:bCs/>
          <w:lang w:val="en-GB"/>
        </w:rPr>
        <w:t>MonthlyMotel</w:t>
      </w:r>
      <w:r>
        <w:rPr>
          <w:lang w:val="en-GB"/>
        </w:rPr>
        <w:t xml:space="preserve"> class should inherit from this class</w:t>
      </w:r>
    </w:p>
    <w:p w14:paraId="1DC548ED" w14:textId="03AA077C" w:rsidR="000F2A9C" w:rsidRDefault="000F2A9C" w:rsidP="000F2A9C">
      <w:pPr>
        <w:pStyle w:val="Heading4"/>
      </w:pPr>
      <w:r>
        <w:t>Additional Files</w:t>
      </w:r>
    </w:p>
    <w:p w14:paraId="0CFEAADC" w14:textId="77777777" w:rsidR="000F2A9C" w:rsidRDefault="000F2A9C" w:rsidP="000F2A9C">
      <w:pPr>
        <w:rPr>
          <w:lang w:val="en-GB"/>
        </w:rPr>
      </w:pPr>
      <w:r>
        <w:rPr>
          <w:lang w:val="en-GB"/>
        </w:rPr>
        <w:t>You are also provided with some additional files:</w:t>
      </w:r>
    </w:p>
    <w:p w14:paraId="0050F884" w14:textId="21866B96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r w:rsidRPr="000F2A9C">
        <w:rPr>
          <w:b/>
          <w:bCs/>
          <w:lang w:val="en-GB"/>
        </w:rPr>
        <w:t>decorators.ts</w:t>
      </w:r>
      <w:r>
        <w:rPr>
          <w:lang w:val="en-GB"/>
        </w:rPr>
        <w:t xml:space="preserve"> - </w:t>
      </w:r>
      <w:r w:rsidRPr="000F2A9C">
        <w:rPr>
          <w:lang w:val="en-GB"/>
        </w:rPr>
        <w:t xml:space="preserve">a decorators file that features the empty decorator </w:t>
      </w:r>
      <w:r w:rsidR="00324896">
        <w:rPr>
          <w:lang w:val="en-GB"/>
        </w:rPr>
        <w:t>functions linked to contracts classes.</w:t>
      </w:r>
    </w:p>
    <w:p w14:paraId="509382AD" w14:textId="77777777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r w:rsidRPr="000F2A9C">
        <w:rPr>
          <w:b/>
          <w:bCs/>
          <w:lang w:val="en-GB"/>
        </w:rPr>
        <w:t>monthlyMotel.ts</w:t>
      </w:r>
      <w:r>
        <w:rPr>
          <w:lang w:val="en-GB"/>
        </w:rPr>
        <w:t xml:space="preserve"> - </w:t>
      </w:r>
      <w:r w:rsidRPr="000F2A9C">
        <w:rPr>
          <w:lang w:val="en-GB"/>
        </w:rPr>
        <w:t>the empty implementation of MonthlyMotel</w:t>
      </w:r>
    </w:p>
    <w:p w14:paraId="37DE6A16" w14:textId="1D523A69" w:rsidR="000F2A9C" w:rsidRDefault="000F2A9C" w:rsidP="000F2A9C">
      <w:pPr>
        <w:pStyle w:val="ListParagraph"/>
        <w:numPr>
          <w:ilvl w:val="0"/>
          <w:numId w:val="39"/>
        </w:numPr>
        <w:rPr>
          <w:lang w:val="en-GB"/>
        </w:rPr>
      </w:pPr>
      <w:r w:rsidRPr="000F2A9C">
        <w:rPr>
          <w:b/>
          <w:bCs/>
          <w:lang w:val="en-GB"/>
        </w:rPr>
        <w:t>index.ts</w:t>
      </w:r>
      <w:r>
        <w:rPr>
          <w:lang w:val="en-GB"/>
        </w:rPr>
        <w:t xml:space="preserve"> - a</w:t>
      </w:r>
      <w:r w:rsidRPr="000F2A9C">
        <w:rPr>
          <w:lang w:val="en-GB"/>
        </w:rPr>
        <w:t xml:space="preserve"> file that you can use for testing</w:t>
      </w:r>
      <w:r>
        <w:rPr>
          <w:lang w:val="en-GB"/>
        </w:rPr>
        <w:t>, see the Examples section bellow</w:t>
      </w:r>
    </w:p>
    <w:p w14:paraId="37AA96BC" w14:textId="461AC5BF" w:rsidR="000F2A9C" w:rsidRPr="000F2A9C" w:rsidRDefault="000F2A9C" w:rsidP="000F2A9C">
      <w:pPr>
        <w:rPr>
          <w:lang w:val="en-GB"/>
        </w:rPr>
      </w:pPr>
      <w:bookmarkStart w:id="1" w:name="_Hlk199960681"/>
      <w:r w:rsidRPr="000F2A9C">
        <w:rPr>
          <w:lang w:val="en-GB"/>
        </w:rPr>
        <w:t xml:space="preserve"> </w:t>
      </w:r>
      <w:r w:rsidR="00324896" w:rsidRPr="000F2A9C">
        <w:rPr>
          <w:lang w:val="en-GB"/>
        </w:rPr>
        <w:t xml:space="preserve">You are </w:t>
      </w:r>
      <w:r w:rsidR="00324896" w:rsidRPr="000F2A9C">
        <w:rPr>
          <w:b/>
          <w:bCs/>
          <w:lang w:val="en-GB"/>
        </w:rPr>
        <w:t>free to</w:t>
      </w:r>
      <w:r w:rsidR="00324896">
        <w:rPr>
          <w:b/>
          <w:bCs/>
          <w:lang w:val="en-GB"/>
        </w:rPr>
        <w:t xml:space="preserve"> add or</w:t>
      </w:r>
      <w:r w:rsidR="00324896" w:rsidRPr="000F2A9C">
        <w:rPr>
          <w:b/>
          <w:bCs/>
          <w:lang w:val="en-GB"/>
        </w:rPr>
        <w:t xml:space="preserve"> modify </w:t>
      </w:r>
      <w:r w:rsidR="00324896">
        <w:rPr>
          <w:b/>
          <w:bCs/>
          <w:lang w:val="en-GB"/>
        </w:rPr>
        <w:t>any</w:t>
      </w:r>
      <w:r w:rsidR="00324896" w:rsidRPr="000F2A9C">
        <w:rPr>
          <w:b/>
          <w:bCs/>
          <w:lang w:val="en-GB"/>
        </w:rPr>
        <w:t xml:space="preserve"> files</w:t>
      </w:r>
      <w:r w:rsidR="00324896" w:rsidRPr="000F2A9C">
        <w:rPr>
          <w:lang w:val="en-GB"/>
        </w:rPr>
        <w:t xml:space="preserve"> </w:t>
      </w:r>
      <w:r w:rsidR="00324896" w:rsidRPr="0002167A">
        <w:rPr>
          <w:b/>
          <w:bCs/>
          <w:lang w:val="en-GB"/>
        </w:rPr>
        <w:t xml:space="preserve">outside of the /contracts </w:t>
      </w:r>
      <w:r w:rsidR="00324896">
        <w:rPr>
          <w:lang w:val="en-GB"/>
        </w:rPr>
        <w:t>folder as you see fit.</w:t>
      </w:r>
    </w:p>
    <w:bookmarkEnd w:id="1"/>
    <w:p w14:paraId="5A68F96C" w14:textId="13513A76" w:rsidR="00B47A99" w:rsidRDefault="004278AD" w:rsidP="00FA77EB">
      <w:pPr>
        <w:pStyle w:val="Heading4"/>
      </w:pPr>
      <w:r>
        <w:t>Skeleton</w:t>
      </w:r>
      <w:r w:rsidR="007D10FA">
        <w:t xml:space="preserve"> explanation</w:t>
      </w:r>
    </w:p>
    <w:p w14:paraId="045CC185" w14:textId="77777777" w:rsidR="00F8488A" w:rsidRDefault="002D3FD7" w:rsidP="002D3FD7">
      <w:pPr>
        <w:rPr>
          <w:lang w:val="en-GB"/>
        </w:rPr>
      </w:pPr>
      <w:r>
        <w:rPr>
          <w:lang w:val="en-GB"/>
        </w:rPr>
        <w:t>Aside from the interfaces</w:t>
      </w:r>
      <w:r w:rsidR="00F8488A">
        <w:rPr>
          <w:lang w:val="en-GB"/>
        </w:rPr>
        <w:t xml:space="preserve"> in the skeleton</w:t>
      </w:r>
      <w:r>
        <w:rPr>
          <w:lang w:val="en-GB"/>
        </w:rPr>
        <w:t xml:space="preserve">, </w:t>
      </w:r>
      <w:r w:rsidR="00F8488A">
        <w:rPr>
          <w:lang w:val="en-GB"/>
        </w:rPr>
        <w:t>you are given the following implementations:</w:t>
      </w:r>
    </w:p>
    <w:p w14:paraId="15803D0F" w14:textId="5B6D1F75" w:rsidR="002D3FD7" w:rsidRDefault="002D3FD7" w:rsidP="002D3FD7">
      <w:pPr>
        <w:rPr>
          <w:lang w:val="en-GB"/>
        </w:rPr>
      </w:pPr>
      <w:r w:rsidRPr="002D3FD7">
        <w:rPr>
          <w:b/>
          <w:bCs/>
          <w:lang w:val="en-GB"/>
        </w:rPr>
        <w:t>AirconditionedRoom</w:t>
      </w:r>
      <w:r w:rsidR="00F8488A">
        <w:rPr>
          <w:b/>
          <w:bCs/>
          <w:lang w:val="en-GB"/>
        </w:rPr>
        <w:t xml:space="preserve"> - </w:t>
      </w:r>
      <w:r w:rsidR="00F8488A">
        <w:rPr>
          <w:lang w:val="en-GB"/>
        </w:rPr>
        <w:t xml:space="preserve">an implementation of the </w:t>
      </w:r>
      <w:r w:rsidR="00F8488A" w:rsidRPr="002D3FD7">
        <w:rPr>
          <w:b/>
          <w:bCs/>
          <w:lang w:val="en-GB"/>
        </w:rPr>
        <w:t>Room</w:t>
      </w:r>
      <w:r w:rsidR="00F8488A">
        <w:rPr>
          <w:lang w:val="en-GB"/>
        </w:rPr>
        <w:t xml:space="preserve"> </w:t>
      </w:r>
      <w:r w:rsidR="00F8488A" w:rsidRPr="002D3FD7">
        <w:rPr>
          <w:b/>
          <w:bCs/>
          <w:lang w:val="en-GB"/>
        </w:rPr>
        <w:t>interface</w:t>
      </w:r>
      <w:r w:rsidR="00F8488A">
        <w:rPr>
          <w:b/>
          <w:bCs/>
          <w:lang w:val="en-GB"/>
        </w:rPr>
        <w:t xml:space="preserve"> </w:t>
      </w:r>
      <w:r w:rsidR="00F8488A" w:rsidRPr="00F8488A">
        <w:rPr>
          <w:lang w:val="en-GB"/>
        </w:rPr>
        <w:t>that will help you understand the functionality of a Room</w:t>
      </w:r>
      <w:r w:rsidR="00F8488A">
        <w:rPr>
          <w:lang w:val="en-GB"/>
        </w:rPr>
        <w:t>, a Room:</w:t>
      </w:r>
    </w:p>
    <w:p w14:paraId="38531D7D" w14:textId="6B23B9C6" w:rsidR="002D3FD7" w:rsidRDefault="002D3FD7" w:rsidP="002D3FD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lastRenderedPageBreak/>
        <w:t xml:space="preserve">Should have a </w:t>
      </w:r>
      <w:r w:rsidRPr="007C5806">
        <w:rPr>
          <w:b/>
          <w:bCs/>
          <w:lang w:val="en-GB"/>
        </w:rPr>
        <w:t>room</w:t>
      </w:r>
      <w:r>
        <w:rPr>
          <w:lang w:val="en-GB"/>
        </w:rPr>
        <w:t xml:space="preserve"> </w:t>
      </w:r>
      <w:r w:rsidRPr="007C5806">
        <w:rPr>
          <w:b/>
          <w:bCs/>
          <w:lang w:val="en-GB"/>
        </w:rPr>
        <w:t>number</w:t>
      </w:r>
      <w:r>
        <w:rPr>
          <w:lang w:val="en-GB"/>
        </w:rPr>
        <w:t xml:space="preserve"> which is one of 6 predefined string values as specified by the Room interface</w:t>
      </w:r>
    </w:p>
    <w:p w14:paraId="51C7A909" w14:textId="7842525C" w:rsidR="002D3FD7" w:rsidRDefault="007C5806" w:rsidP="002D3FD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Should expose a </w:t>
      </w:r>
      <w:r w:rsidRPr="007C5806">
        <w:rPr>
          <w:b/>
          <w:bCs/>
          <w:lang w:val="en-GB"/>
        </w:rPr>
        <w:t>totalPrice</w:t>
      </w:r>
      <w:r>
        <w:rPr>
          <w:lang w:val="en-GB"/>
        </w:rPr>
        <w:t xml:space="preserve"> </w:t>
      </w:r>
      <w:r w:rsidR="00355D5C">
        <w:rPr>
          <w:lang w:val="en-GB"/>
        </w:rPr>
        <w:t>property/accessor</w:t>
      </w:r>
      <w:r>
        <w:rPr>
          <w:lang w:val="en-GB"/>
        </w:rPr>
        <w:t xml:space="preserve"> </w:t>
      </w:r>
      <w:r w:rsidR="00355D5C">
        <w:rPr>
          <w:lang w:val="en-GB"/>
        </w:rPr>
        <w:t>of type</w:t>
      </w:r>
      <w:r>
        <w:rPr>
          <w:lang w:val="en-GB"/>
        </w:rPr>
        <w:t xml:space="preserve"> number – the total price for booking a room for a month.</w:t>
      </w:r>
    </w:p>
    <w:p w14:paraId="4BD64D10" w14:textId="4043EE11" w:rsidR="007C5806" w:rsidRDefault="007C5806" w:rsidP="002D3FD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Should expose a </w:t>
      </w:r>
      <w:r w:rsidRPr="007C5806">
        <w:rPr>
          <w:b/>
          <w:bCs/>
          <w:lang w:val="en-GB"/>
        </w:rPr>
        <w:t>cancellationPrice</w:t>
      </w:r>
      <w:r>
        <w:rPr>
          <w:lang w:val="en-GB"/>
        </w:rPr>
        <w:t xml:space="preserve"> </w:t>
      </w:r>
      <w:r w:rsidR="00355D5C">
        <w:rPr>
          <w:lang w:val="en-GB"/>
        </w:rPr>
        <w:t>property/accessor</w:t>
      </w:r>
      <w:r>
        <w:rPr>
          <w:lang w:val="en-GB"/>
        </w:rPr>
        <w:t xml:space="preserve"> </w:t>
      </w:r>
      <w:r w:rsidR="00355D5C">
        <w:rPr>
          <w:lang w:val="en-GB"/>
        </w:rPr>
        <w:t>of type</w:t>
      </w:r>
      <w:r>
        <w:rPr>
          <w:lang w:val="en-GB"/>
        </w:rPr>
        <w:t xml:space="preserve"> number – the amount of money returned on room cancellation for a given month.</w:t>
      </w:r>
    </w:p>
    <w:p w14:paraId="5975B5D4" w14:textId="1CD76DD9" w:rsidR="00F46325" w:rsidRDefault="00F46325" w:rsidP="002D3FD7">
      <w:pPr>
        <w:pStyle w:val="ListParagraph"/>
        <w:numPr>
          <w:ilvl w:val="0"/>
          <w:numId w:val="33"/>
        </w:numPr>
        <w:rPr>
          <w:lang w:val="en-GB"/>
        </w:rPr>
      </w:pPr>
      <w:r>
        <w:rPr>
          <w:lang w:val="en-GB"/>
        </w:rPr>
        <w:t xml:space="preserve">Should have a constructor that takes in </w:t>
      </w:r>
      <w:r w:rsidRPr="00F46325">
        <w:rPr>
          <w:b/>
          <w:bCs/>
          <w:lang w:val="en-GB"/>
        </w:rPr>
        <w:t>price</w:t>
      </w:r>
      <w:r>
        <w:rPr>
          <w:lang w:val="en-GB"/>
        </w:rPr>
        <w:t xml:space="preserve"> and </w:t>
      </w:r>
      <w:r w:rsidRPr="00F46325">
        <w:rPr>
          <w:b/>
          <w:bCs/>
          <w:lang w:val="en-GB"/>
        </w:rPr>
        <w:t>room number</w:t>
      </w:r>
      <w:r>
        <w:rPr>
          <w:lang w:val="en-GB"/>
        </w:rPr>
        <w:t xml:space="preserve"> parameters and optionally any other parameters needed for the implementation</w:t>
      </w:r>
    </w:p>
    <w:p w14:paraId="5E03A1F9" w14:textId="38700776" w:rsidR="007C5806" w:rsidRDefault="007C5806" w:rsidP="007C5806">
      <w:pPr>
        <w:rPr>
          <w:lang w:val="en-GB"/>
        </w:rPr>
      </w:pPr>
      <w:r>
        <w:rPr>
          <w:lang w:val="en-GB"/>
        </w:rPr>
        <w:t xml:space="preserve">The implementation of </w:t>
      </w:r>
      <w:r w:rsidRPr="007C5806">
        <w:rPr>
          <w:b/>
          <w:bCs/>
          <w:lang w:val="en-GB"/>
        </w:rPr>
        <w:t>AirconditionedRoom</w:t>
      </w:r>
      <w:r>
        <w:rPr>
          <w:lang w:val="en-GB"/>
        </w:rPr>
        <w:t xml:space="preserve"> has </w:t>
      </w:r>
      <w:r w:rsidRPr="007C5806">
        <w:rPr>
          <w:b/>
          <w:bCs/>
          <w:lang w:val="en-GB"/>
        </w:rPr>
        <w:t>totalPrice</w:t>
      </w:r>
      <w:r>
        <w:rPr>
          <w:lang w:val="en-GB"/>
        </w:rPr>
        <w:t xml:space="preserve"> and </w:t>
      </w:r>
      <w:r w:rsidRPr="007C5806">
        <w:rPr>
          <w:b/>
          <w:bCs/>
          <w:lang w:val="en-GB"/>
        </w:rPr>
        <w:t>cancellationPrice</w:t>
      </w:r>
      <w:r>
        <w:rPr>
          <w:lang w:val="en-GB"/>
        </w:rPr>
        <w:t xml:space="preserve"> equal to the received </w:t>
      </w:r>
      <w:r w:rsidRPr="007C5806">
        <w:rPr>
          <w:b/>
          <w:bCs/>
          <w:lang w:val="en-GB"/>
        </w:rPr>
        <w:t>price</w:t>
      </w:r>
      <w:r>
        <w:rPr>
          <w:lang w:val="en-GB"/>
        </w:rPr>
        <w:t xml:space="preserve"> value, however other room implementations may take different parameters or calculate </w:t>
      </w:r>
      <w:r w:rsidRPr="007C5806">
        <w:rPr>
          <w:b/>
          <w:bCs/>
          <w:lang w:val="en-GB"/>
        </w:rPr>
        <w:t>totalPrice</w:t>
      </w:r>
      <w:r>
        <w:rPr>
          <w:lang w:val="en-GB"/>
        </w:rPr>
        <w:t xml:space="preserve"> and </w:t>
      </w:r>
      <w:r w:rsidRPr="007C5806">
        <w:rPr>
          <w:b/>
          <w:bCs/>
          <w:lang w:val="en-GB"/>
        </w:rPr>
        <w:t>cancellationPrice</w:t>
      </w:r>
      <w:r>
        <w:rPr>
          <w:lang w:val="en-GB"/>
        </w:rPr>
        <w:t xml:space="preserve"> in different ways</w:t>
      </w:r>
      <w:r w:rsidR="00924803">
        <w:rPr>
          <w:lang w:val="en-GB"/>
        </w:rPr>
        <w:t>.</w:t>
      </w:r>
    </w:p>
    <w:p w14:paraId="1AC1C2C1" w14:textId="5A047BF5" w:rsidR="00292861" w:rsidRDefault="007D10FA" w:rsidP="007D10FA">
      <w:pPr>
        <w:pStyle w:val="Heading3"/>
        <w:rPr>
          <w:lang w:val="en-US"/>
        </w:rPr>
      </w:pPr>
      <w:r>
        <w:rPr>
          <w:lang w:val="en-US"/>
        </w:rPr>
        <w:t>Tasks</w:t>
      </w:r>
    </w:p>
    <w:p w14:paraId="39F62B8C" w14:textId="1C70CD6C" w:rsidR="007D10FA" w:rsidRDefault="007D10FA" w:rsidP="007D10FA">
      <w:pPr>
        <w:rPr>
          <w:lang w:val="en-US"/>
        </w:rPr>
      </w:pPr>
      <w:r>
        <w:rPr>
          <w:lang w:val="en-US"/>
        </w:rPr>
        <w:t>You will be scored based on the following 3 tasks: Functionality</w:t>
      </w:r>
      <w:r w:rsidR="00F46325">
        <w:rPr>
          <w:lang w:val="en-US"/>
        </w:rPr>
        <w:t>, Structure</w:t>
      </w:r>
      <w:r>
        <w:rPr>
          <w:lang w:val="en-US"/>
        </w:rPr>
        <w:t xml:space="preserve"> and </w:t>
      </w:r>
      <w:r w:rsidR="001B5938">
        <w:rPr>
          <w:lang w:val="en-US"/>
        </w:rPr>
        <w:t>Decoration</w:t>
      </w:r>
      <w:r>
        <w:rPr>
          <w:lang w:val="en-US"/>
        </w:rPr>
        <w:t>.</w:t>
      </w:r>
    </w:p>
    <w:p w14:paraId="021735BA" w14:textId="542316C7" w:rsidR="00F46325" w:rsidRPr="00073E2F" w:rsidRDefault="00F46325" w:rsidP="00F46325">
      <w:pPr>
        <w:pStyle w:val="Heading4"/>
      </w:pPr>
      <w:r>
        <w:t>Functionality (</w:t>
      </w:r>
      <w:r w:rsidR="003D5702">
        <w:t>25</w:t>
      </w:r>
      <w:r>
        <w:t xml:space="preserve"> points)</w:t>
      </w:r>
    </w:p>
    <w:p w14:paraId="4E1D575F" w14:textId="352A2728" w:rsidR="00F46325" w:rsidRPr="0099249D" w:rsidRDefault="00F46325" w:rsidP="0099249D">
      <w:p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 w:rsidRPr="00292861">
        <w:rPr>
          <w:b/>
          <w:bCs/>
          <w:noProof/>
          <w:color w:val="00000A"/>
          <w:lang w:val="en-GB"/>
        </w:rPr>
        <w:t>MonthlyMotel</w:t>
      </w:r>
      <w:r>
        <w:rPr>
          <w:noProof/>
          <w:color w:val="00000A"/>
          <w:lang w:val="en-GB"/>
        </w:rPr>
        <w:t xml:space="preserve"> class should:</w:t>
      </w:r>
    </w:p>
    <w:p w14:paraId="56ADBD57" w14:textId="1032A455" w:rsidR="00F46325" w:rsidRDefault="00F46325" w:rsidP="00F46325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  <w:lang w:val="en-GB"/>
        </w:rPr>
      </w:pPr>
      <w:r w:rsidRPr="00A82E00">
        <w:rPr>
          <w:noProof/>
          <w:color w:val="00000A"/>
          <w:lang w:val="en-GB"/>
        </w:rPr>
        <w:t xml:space="preserve">keep track of rooms </w:t>
      </w:r>
      <w:r>
        <w:rPr>
          <w:noProof/>
          <w:color w:val="00000A"/>
          <w:lang w:val="en-GB"/>
        </w:rPr>
        <w:t xml:space="preserve">added to the motel </w:t>
      </w:r>
      <w:r w:rsidRPr="00A82E00">
        <w:rPr>
          <w:noProof/>
          <w:color w:val="00000A"/>
          <w:lang w:val="en-GB"/>
        </w:rPr>
        <w:t>and their booking</w:t>
      </w:r>
      <w:r>
        <w:rPr>
          <w:noProof/>
          <w:color w:val="00000A"/>
          <w:lang w:val="en-GB"/>
        </w:rPr>
        <w:t>s</w:t>
      </w:r>
      <w:r w:rsidRPr="00A82E00">
        <w:rPr>
          <w:noProof/>
          <w:color w:val="00000A"/>
          <w:lang w:val="en-GB"/>
        </w:rPr>
        <w:t xml:space="preserve">. Each room will </w:t>
      </w:r>
      <w:r w:rsidRPr="00A82E00">
        <w:rPr>
          <w:b/>
          <w:bCs/>
          <w:noProof/>
          <w:color w:val="00000A"/>
          <w:lang w:val="en-GB"/>
        </w:rPr>
        <w:t>always</w:t>
      </w:r>
      <w:r w:rsidRPr="00A82E00">
        <w:rPr>
          <w:noProof/>
          <w:color w:val="00000A"/>
          <w:lang w:val="en-GB"/>
        </w:rPr>
        <w:t xml:space="preserve"> </w:t>
      </w:r>
      <w:r w:rsidRPr="00A82E00">
        <w:rPr>
          <w:b/>
          <w:bCs/>
          <w:noProof/>
          <w:color w:val="00000A"/>
          <w:lang w:val="en-GB"/>
        </w:rPr>
        <w:t>have</w:t>
      </w:r>
      <w:r w:rsidRPr="00A82E00">
        <w:rPr>
          <w:noProof/>
          <w:color w:val="00000A"/>
          <w:lang w:val="en-GB"/>
        </w:rPr>
        <w:t xml:space="preserve"> </w:t>
      </w:r>
      <w:r w:rsidRPr="00A82E00">
        <w:rPr>
          <w:b/>
          <w:bCs/>
          <w:noProof/>
          <w:color w:val="00000A"/>
          <w:lang w:val="en-GB"/>
        </w:rPr>
        <w:t>an</w:t>
      </w:r>
      <w:r w:rsidRPr="00A82E00">
        <w:rPr>
          <w:noProof/>
          <w:color w:val="00000A"/>
          <w:lang w:val="en-GB"/>
        </w:rPr>
        <w:t xml:space="preserve"> </w:t>
      </w:r>
      <w:r w:rsidRPr="00A82E00">
        <w:rPr>
          <w:b/>
          <w:bCs/>
          <w:noProof/>
          <w:color w:val="00000A"/>
          <w:lang w:val="en-GB"/>
        </w:rPr>
        <w:t>unique</w:t>
      </w:r>
      <w:r w:rsidRPr="00A82E00">
        <w:rPr>
          <w:noProof/>
          <w:color w:val="00000A"/>
          <w:lang w:val="en-GB"/>
        </w:rPr>
        <w:t xml:space="preserve"> </w:t>
      </w:r>
      <w:r w:rsidRPr="00A82E00">
        <w:rPr>
          <w:b/>
          <w:bCs/>
          <w:noProof/>
          <w:color w:val="00000A"/>
          <w:lang w:val="en-GB"/>
        </w:rPr>
        <w:t>roomNumber</w:t>
      </w:r>
      <w:r w:rsidRPr="00A82E00">
        <w:rPr>
          <w:noProof/>
          <w:color w:val="00000A"/>
          <w:lang w:val="en-GB"/>
        </w:rPr>
        <w:t xml:space="preserve"> (one of the </w:t>
      </w:r>
      <w:r>
        <w:rPr>
          <w:noProof/>
          <w:color w:val="00000A"/>
          <w:lang w:val="en-GB"/>
        </w:rPr>
        <w:t>strings specified</w:t>
      </w:r>
      <w:r w:rsidRPr="00A82E00">
        <w:rPr>
          <w:noProof/>
          <w:color w:val="00000A"/>
          <w:lang w:val="en-GB"/>
        </w:rPr>
        <w:t xml:space="preserve"> in the Room interface)</w:t>
      </w:r>
      <w:r>
        <w:rPr>
          <w:noProof/>
          <w:color w:val="00000A"/>
          <w:lang w:val="en-GB"/>
        </w:rPr>
        <w:t>.</w:t>
      </w:r>
    </w:p>
    <w:p w14:paraId="624586AC" w14:textId="77777777" w:rsidR="00F46325" w:rsidRDefault="00F46325" w:rsidP="00F46325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keep track of which rooms are booked and for what month, preventing a room that wasn’t added to the motel from being booked or having a room being booked twice for the same month.</w:t>
      </w:r>
    </w:p>
    <w:p w14:paraId="204C6D0C" w14:textId="77777777" w:rsidR="00F46325" w:rsidRDefault="00F46325" w:rsidP="00F46325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Process room cancellation, by allowing only cancellations for existing rooms and only in months where they were booked, preventing a room from being cancelled multiple times for a month.</w:t>
      </w:r>
    </w:p>
    <w:p w14:paraId="2F0022CD" w14:textId="0AAC7DDE" w:rsidR="00F46325" w:rsidRPr="00A82E00" w:rsidRDefault="00F46325" w:rsidP="00F46325">
      <w:pPr>
        <w:pStyle w:val="ListParagraph"/>
        <w:numPr>
          <w:ilvl w:val="0"/>
          <w:numId w:val="34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Keep track of a </w:t>
      </w:r>
      <w:r w:rsidRPr="00292861">
        <w:rPr>
          <w:b/>
          <w:bCs/>
          <w:noProof/>
          <w:color w:val="00000A"/>
          <w:lang w:val="en-GB"/>
        </w:rPr>
        <w:t>totalBudget</w:t>
      </w:r>
      <w:r>
        <w:rPr>
          <w:noProof/>
          <w:color w:val="00000A"/>
          <w:lang w:val="en-GB"/>
        </w:rPr>
        <w:t xml:space="preserve"> (initially 0)</w:t>
      </w:r>
    </w:p>
    <w:p w14:paraId="3343EA37" w14:textId="77777777" w:rsidR="00F46325" w:rsidRPr="00AB58AE" w:rsidRDefault="00F46325" w:rsidP="00F46325">
      <w:pPr>
        <w:spacing w:before="120" w:after="200"/>
        <w:rPr>
          <w:noProof/>
        </w:rPr>
      </w:pPr>
      <w:r w:rsidRPr="00A40F24">
        <w:rPr>
          <w:noProof/>
          <w:color w:val="00000A"/>
          <w:lang w:val="en-GB"/>
        </w:rPr>
        <w:t xml:space="preserve">Implement the following </w:t>
      </w:r>
      <w:r>
        <w:rPr>
          <w:noProof/>
          <w:color w:val="00000A"/>
          <w:lang w:val="en-GB"/>
        </w:rPr>
        <w:t xml:space="preserve">methods from the </w:t>
      </w:r>
      <w:r w:rsidRPr="00712BCD">
        <w:rPr>
          <w:b/>
          <w:bCs/>
          <w:noProof/>
          <w:color w:val="00000A"/>
          <w:lang w:val="en-GB"/>
        </w:rPr>
        <w:t>Motel</w:t>
      </w:r>
      <w:r>
        <w:rPr>
          <w:noProof/>
          <w:color w:val="00000A"/>
          <w:lang w:val="en-GB"/>
        </w:rPr>
        <w:t xml:space="preserve"> interface</w:t>
      </w:r>
      <w:r w:rsidRPr="00A40F24">
        <w:rPr>
          <w:noProof/>
          <w:color w:val="00000A"/>
          <w:lang w:val="en-GB"/>
        </w:rPr>
        <w:t>:</w:t>
      </w:r>
    </w:p>
    <w:p w14:paraId="4F7D0E5B" w14:textId="77777777" w:rsidR="00F46325" w:rsidRDefault="00F46325" w:rsidP="00F46325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getTotalBudget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E32F41">
        <w:rPr>
          <w:bCs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a string showing the motel name and totalBudget in the format </w:t>
      </w:r>
    </w:p>
    <w:p w14:paraId="0B9C92C0" w14:textId="77777777" w:rsidR="00F46325" w:rsidRDefault="00F46325" w:rsidP="00F46325">
      <w:pPr>
        <w:spacing w:before="120" w:after="200"/>
        <w:ind w:left="360"/>
        <w:contextualSpacing/>
        <w:rPr>
          <w:b/>
          <w:bCs/>
          <w:noProof/>
          <w:color w:val="00000A"/>
          <w:lang w:val="en-US"/>
        </w:rPr>
      </w:pP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MotelName: &lt;MotelName&gt;</w:t>
      </w:r>
    </w:p>
    <w:p w14:paraId="10B6937D" w14:textId="0A43CD64" w:rsidR="00F46325" w:rsidRDefault="00F46325" w:rsidP="00F46325">
      <w:pPr>
        <w:spacing w:before="120" w:after="200"/>
        <w:ind w:left="360"/>
        <w:contextualSpacing/>
        <w:rPr>
          <w:b/>
          <w:bCs/>
          <w:noProof/>
          <w:color w:val="00000A"/>
          <w:lang w:val="en-US"/>
        </w:rPr>
      </w:pPr>
      <w:r>
        <w:rPr>
          <w:b/>
          <w:bCs/>
          <w:noProof/>
          <w:color w:val="00000A"/>
          <w:lang w:val="en-US"/>
        </w:rPr>
        <w:t>Total budget:</w:t>
      </w:r>
      <w:r w:rsidRPr="003B0B25">
        <w:rPr>
          <w:b/>
          <w:bCs/>
          <w:noProof/>
          <w:color w:val="00000A"/>
        </w:rPr>
        <w:t xml:space="preserve"> </w:t>
      </w:r>
      <w:r>
        <w:rPr>
          <w:b/>
          <w:bCs/>
          <w:noProof/>
          <w:color w:val="00000A"/>
          <w:lang w:val="en-US"/>
        </w:rPr>
        <w:t>$&lt;totalBudget&gt;</w:t>
      </w:r>
      <w:r w:rsidRPr="003B0B25">
        <w:rPr>
          <w:b/>
          <w:bCs/>
          <w:noProof/>
          <w:color w:val="00000A"/>
        </w:rPr>
        <w:t>"</w:t>
      </w:r>
    </w:p>
    <w:p w14:paraId="6C3F90AE" w14:textId="1A5EC011" w:rsidR="00C0143E" w:rsidRDefault="00F46325" w:rsidP="00C0143E">
      <w:pPr>
        <w:spacing w:before="120" w:after="200"/>
        <w:ind w:left="360"/>
        <w:contextualSpacing/>
        <w:rPr>
          <w:noProof/>
          <w:color w:val="00000A"/>
          <w:lang w:val="en-US"/>
        </w:rPr>
      </w:pPr>
      <w:r>
        <w:rPr>
          <w:b/>
          <w:bCs/>
          <w:noProof/>
          <w:color w:val="00000A"/>
          <w:lang w:val="en-US"/>
        </w:rPr>
        <w:t xml:space="preserve"> </w:t>
      </w:r>
      <w:r w:rsidR="00C0143E">
        <w:rPr>
          <w:noProof/>
          <w:color w:val="00000A"/>
          <w:lang w:val="en-US"/>
        </w:rPr>
        <w:t>W</w:t>
      </w:r>
      <w:r w:rsidRPr="00A82E00">
        <w:rPr>
          <w:noProof/>
          <w:color w:val="00000A"/>
          <w:lang w:val="en-US"/>
        </w:rPr>
        <w:t>here</w:t>
      </w:r>
      <w:r w:rsidR="002943EF">
        <w:rPr>
          <w:noProof/>
          <w:color w:val="00000A"/>
          <w:lang w:val="en-US"/>
        </w:rPr>
        <w:t>:</w:t>
      </w:r>
    </w:p>
    <w:p w14:paraId="410DC7DE" w14:textId="1A82031A" w:rsidR="00C0143E" w:rsidRDefault="002943EF" w:rsidP="008421C1">
      <w:pPr>
        <w:pStyle w:val="ListParagraph"/>
        <w:numPr>
          <w:ilvl w:val="0"/>
          <w:numId w:val="44"/>
        </w:numPr>
        <w:spacing w:before="120" w:after="200"/>
        <w:rPr>
          <w:noProof/>
          <w:color w:val="00000A"/>
          <w:lang w:val="en-GB"/>
        </w:rPr>
      </w:pPr>
      <w:r>
        <w:rPr>
          <w:b/>
          <w:bCs/>
          <w:noProof/>
          <w:color w:val="00000A"/>
          <w:lang w:val="en-US"/>
        </w:rPr>
        <w:t>M</w:t>
      </w:r>
      <w:r w:rsidR="00F46325" w:rsidRPr="00C0143E">
        <w:rPr>
          <w:b/>
          <w:bCs/>
          <w:noProof/>
          <w:color w:val="00000A"/>
          <w:lang w:val="en-US"/>
        </w:rPr>
        <w:t>otelName</w:t>
      </w:r>
      <w:r w:rsidR="00F46325" w:rsidRPr="00C0143E">
        <w:rPr>
          <w:noProof/>
          <w:color w:val="00000A"/>
          <w:lang w:val="en-US"/>
        </w:rPr>
        <w:t xml:space="preserve"> is the </w:t>
      </w:r>
      <w:r w:rsidR="0099249D" w:rsidRPr="00C0143E">
        <w:rPr>
          <w:b/>
          <w:bCs/>
          <w:noProof/>
          <w:color w:val="00000A"/>
        </w:rPr>
        <w:t>PartialMonthlyMotel</w:t>
      </w:r>
      <w:r w:rsidR="0099249D" w:rsidRPr="00C0143E">
        <w:rPr>
          <w:noProof/>
          <w:color w:val="00000A"/>
          <w:lang w:val="en-GB"/>
        </w:rPr>
        <w:t xml:space="preserve">’s </w:t>
      </w:r>
      <w:r w:rsidR="0099249D" w:rsidRPr="00C0143E">
        <w:rPr>
          <w:b/>
          <w:bCs/>
          <w:noProof/>
          <w:color w:val="00000A"/>
          <w:lang w:val="en-GB"/>
        </w:rPr>
        <w:t>MotelName</w:t>
      </w:r>
      <w:r w:rsidR="0099249D" w:rsidRPr="00C0143E">
        <w:rPr>
          <w:noProof/>
          <w:color w:val="00000A"/>
          <w:lang w:val="en-GB"/>
        </w:rPr>
        <w:t xml:space="preserve"> property</w:t>
      </w:r>
    </w:p>
    <w:p w14:paraId="4744DDAE" w14:textId="7E1D31D6" w:rsidR="00F46325" w:rsidRPr="00C0143E" w:rsidRDefault="00F46325" w:rsidP="008421C1">
      <w:pPr>
        <w:pStyle w:val="ListParagraph"/>
        <w:numPr>
          <w:ilvl w:val="0"/>
          <w:numId w:val="44"/>
        </w:numPr>
        <w:spacing w:before="120" w:after="200"/>
        <w:rPr>
          <w:noProof/>
          <w:color w:val="00000A"/>
          <w:lang w:val="en-GB"/>
        </w:rPr>
      </w:pPr>
      <w:r w:rsidRPr="00C0143E">
        <w:rPr>
          <w:b/>
          <w:bCs/>
          <w:noProof/>
          <w:color w:val="00000A"/>
          <w:lang w:val="en-US"/>
        </w:rPr>
        <w:t>totalBudget</w:t>
      </w:r>
      <w:r w:rsidRPr="00C0143E">
        <w:rPr>
          <w:noProof/>
          <w:color w:val="00000A"/>
          <w:lang w:val="en-US"/>
        </w:rPr>
        <w:t xml:space="preserve"> is</w:t>
      </w:r>
      <w:r w:rsidR="00C0143E" w:rsidRPr="00C0143E">
        <w:rPr>
          <w:noProof/>
          <w:color w:val="00000A"/>
          <w:lang w:val="en-US"/>
        </w:rPr>
        <w:t xml:space="preserve"> </w:t>
      </w:r>
      <w:r w:rsidR="00C0143E" w:rsidRPr="00C0143E">
        <w:rPr>
          <w:noProof/>
          <w:color w:val="00000A"/>
          <w:lang w:val="en-GB"/>
        </w:rPr>
        <w:t xml:space="preserve">the </w:t>
      </w:r>
      <w:r w:rsidR="00C0143E" w:rsidRPr="00C0143E">
        <w:rPr>
          <w:b/>
          <w:bCs/>
          <w:noProof/>
          <w:color w:val="00000A"/>
          <w:lang w:val="en-GB"/>
        </w:rPr>
        <w:t xml:space="preserve">sum of totalPrice </w:t>
      </w:r>
      <w:r w:rsidR="00C0143E" w:rsidRPr="00C0143E">
        <w:rPr>
          <w:noProof/>
          <w:color w:val="00000A"/>
          <w:lang w:val="en-GB"/>
        </w:rPr>
        <w:t>for all room bookings</w:t>
      </w:r>
      <w:r w:rsidR="00C0143E" w:rsidRPr="00C0143E">
        <w:rPr>
          <w:b/>
          <w:bCs/>
          <w:noProof/>
          <w:color w:val="00000A"/>
          <w:lang w:val="en-GB"/>
        </w:rPr>
        <w:t xml:space="preserve"> minus the sum of all cancellationPayments</w:t>
      </w:r>
      <w:r w:rsidR="00C0143E" w:rsidRPr="00C0143E">
        <w:rPr>
          <w:noProof/>
          <w:color w:val="00000A"/>
          <w:lang w:val="en-GB"/>
        </w:rPr>
        <w:t xml:space="preserve"> for all room cancellations,</w:t>
      </w:r>
      <w:r w:rsidRPr="00C0143E">
        <w:rPr>
          <w:noProof/>
          <w:color w:val="00000A"/>
          <w:lang w:val="en-US"/>
        </w:rPr>
        <w:t xml:space="preserve"> displayed to the 2</w:t>
      </w:r>
      <w:r w:rsidRPr="00C0143E">
        <w:rPr>
          <w:noProof/>
          <w:color w:val="00000A"/>
          <w:vertAlign w:val="superscript"/>
          <w:lang w:val="en-US"/>
        </w:rPr>
        <w:t>nd</w:t>
      </w:r>
      <w:r w:rsidRPr="00C0143E">
        <w:rPr>
          <w:noProof/>
          <w:color w:val="00000A"/>
          <w:lang w:val="en-US"/>
        </w:rPr>
        <w:t xml:space="preserve"> decimal place.</w:t>
      </w:r>
    </w:p>
    <w:p w14:paraId="37F929B0" w14:textId="77777777" w:rsidR="00F46325" w:rsidRDefault="00F46325" w:rsidP="00F46325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addRoom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>
        <w:rPr>
          <w:rFonts w:ascii="Consolas" w:hAnsi="Consolas"/>
          <w:b/>
          <w:noProof/>
          <w:color w:val="00000A"/>
          <w:lang w:val="en-GB"/>
        </w:rPr>
        <w:t>room)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the provided Room to the motel, the MonthlyMotel instance </w:t>
      </w:r>
      <w:r w:rsidRPr="00EE3DE3">
        <w:rPr>
          <w:b/>
          <w:bCs/>
          <w:noProof/>
          <w:color w:val="00000A"/>
          <w:lang w:val="en-GB"/>
        </w:rPr>
        <w:t>should keep track of all added Rooms</w:t>
      </w:r>
      <w:r>
        <w:rPr>
          <w:noProof/>
          <w:color w:val="00000A"/>
          <w:lang w:val="en-GB"/>
        </w:rPr>
        <w:t>.</w:t>
      </w:r>
    </w:p>
    <w:p w14:paraId="6CC117BB" w14:textId="77777777" w:rsidR="00F46325" w:rsidRPr="00094273" w:rsidRDefault="00F46325" w:rsidP="00F46325">
      <w:pPr>
        <w:numPr>
          <w:ilvl w:val="1"/>
          <w:numId w:val="30"/>
        </w:numPr>
        <w:spacing w:before="120" w:after="200"/>
        <w:contextualSpacing/>
        <w:rPr>
          <w:b/>
          <w:bCs/>
          <w:noProof/>
          <w:color w:val="00000A"/>
        </w:rPr>
      </w:pPr>
      <w:r>
        <w:rPr>
          <w:noProof/>
          <w:color w:val="00000A"/>
          <w:lang w:val="en-GB"/>
        </w:rPr>
        <w:lastRenderedPageBreak/>
        <w:t xml:space="preserve">In case the passed value is not compatible with the Room interface returns the message </w:t>
      </w:r>
      <w:r w:rsidRPr="003B0B25">
        <w:rPr>
          <w:b/>
          <w:bCs/>
          <w:noProof/>
          <w:color w:val="00000A"/>
        </w:rPr>
        <w:t>"</w:t>
      </w:r>
      <w:r w:rsidRPr="00094273">
        <w:rPr>
          <w:b/>
          <w:bCs/>
          <w:noProof/>
          <w:color w:val="00000A"/>
        </w:rPr>
        <w:t>Value was not a Room</w:t>
      </w:r>
      <w:r>
        <w:rPr>
          <w:b/>
          <w:bCs/>
          <w:noProof/>
          <w:color w:val="00000A"/>
          <w:lang w:val="en-US"/>
        </w:rPr>
        <w:t>.</w:t>
      </w:r>
      <w:r w:rsidRPr="003B0B25">
        <w:rPr>
          <w:b/>
          <w:bCs/>
          <w:noProof/>
          <w:color w:val="00000A"/>
        </w:rPr>
        <w:t>"</w:t>
      </w:r>
    </w:p>
    <w:p w14:paraId="46B8561F" w14:textId="77777777" w:rsidR="00F463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3B0B25">
        <w:rPr>
          <w:noProof/>
          <w:color w:val="00000A"/>
          <w:lang w:val="en-GB"/>
        </w:rPr>
        <w:t xml:space="preserve">In case a Room with the same </w:t>
      </w:r>
      <w:r>
        <w:rPr>
          <w:noProof/>
          <w:color w:val="00000A"/>
          <w:lang w:val="en-GB"/>
        </w:rPr>
        <w:t>room number</w:t>
      </w:r>
      <w:r w:rsidRPr="003B0B25">
        <w:rPr>
          <w:noProof/>
          <w:color w:val="00000A"/>
          <w:lang w:val="en-GB"/>
        </w:rPr>
        <w:t xml:space="preserve"> was already added return the message </w:t>
      </w:r>
      <w:r w:rsidRPr="003B0B25">
        <w:rPr>
          <w:b/>
          <w:bCs/>
          <w:noProof/>
          <w:color w:val="00000A"/>
        </w:rPr>
        <w:t>"Room '</w:t>
      </w:r>
      <w:r w:rsidRPr="003B0B25">
        <w:rPr>
          <w:b/>
          <w:bCs/>
          <w:noProof/>
          <w:color w:val="00000A"/>
          <w:lang w:val="en-US"/>
        </w:rPr>
        <w:t>&lt;roomNumber&gt;</w:t>
      </w:r>
      <w:r w:rsidRPr="003B0B25">
        <w:rPr>
          <w:b/>
          <w:bCs/>
          <w:noProof/>
          <w:color w:val="00000A"/>
        </w:rPr>
        <w:t>' already exists</w:t>
      </w:r>
      <w:r>
        <w:rPr>
          <w:b/>
          <w:bCs/>
          <w:noProof/>
          <w:color w:val="00000A"/>
          <w:lang w:val="en-US"/>
        </w:rPr>
        <w:t>.</w:t>
      </w:r>
      <w:r w:rsidRPr="003B0B25">
        <w:rPr>
          <w:b/>
          <w:bCs/>
          <w:noProof/>
          <w:color w:val="00000A"/>
        </w:rPr>
        <w:t>"</w:t>
      </w:r>
    </w:p>
    <w:p w14:paraId="28CCC066" w14:textId="77777777" w:rsidR="00F46325" w:rsidRPr="003B0B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3B0B25">
        <w:rPr>
          <w:noProof/>
          <w:color w:val="00000A"/>
          <w:lang w:val="en-US"/>
        </w:rPr>
        <w:t xml:space="preserve">If </w:t>
      </w:r>
      <w:r>
        <w:rPr>
          <w:noProof/>
          <w:color w:val="00000A"/>
          <w:lang w:val="en-US"/>
        </w:rPr>
        <w:t>a</w:t>
      </w:r>
      <w:r w:rsidRPr="003B0B25">
        <w:rPr>
          <w:noProof/>
          <w:color w:val="00000A"/>
          <w:lang w:val="en-US"/>
        </w:rPr>
        <w:t xml:space="preserve"> Room </w:t>
      </w:r>
      <w:r>
        <w:rPr>
          <w:noProof/>
          <w:color w:val="00000A"/>
          <w:lang w:val="en-US"/>
        </w:rPr>
        <w:t xml:space="preserve">with that number </w:t>
      </w:r>
      <w:r w:rsidRPr="003B0B25">
        <w:rPr>
          <w:noProof/>
          <w:color w:val="00000A"/>
          <w:lang w:val="en-US"/>
        </w:rPr>
        <w:t xml:space="preserve">does not exist in the Motel, </w:t>
      </w:r>
      <w:r>
        <w:rPr>
          <w:noProof/>
          <w:color w:val="00000A"/>
          <w:lang w:val="en-US"/>
        </w:rPr>
        <w:t>a</w:t>
      </w:r>
      <w:r w:rsidRPr="003B0B25">
        <w:rPr>
          <w:noProof/>
          <w:color w:val="00000A"/>
          <w:lang w:val="en-US"/>
        </w:rPr>
        <w:t>dd</w:t>
      </w:r>
      <w:r>
        <w:rPr>
          <w:noProof/>
          <w:color w:val="00000A"/>
          <w:lang w:val="en-US"/>
        </w:rPr>
        <w:t xml:space="preserve"> the room to the motel</w:t>
      </w:r>
      <w:r w:rsidRPr="003B0B25">
        <w:rPr>
          <w:noProof/>
          <w:color w:val="00000A"/>
          <w:lang w:val="en-US"/>
        </w:rPr>
        <w:t xml:space="preserve"> and </w:t>
      </w:r>
      <w:r>
        <w:rPr>
          <w:noProof/>
          <w:color w:val="00000A"/>
          <w:lang w:val="en-US"/>
        </w:rPr>
        <w:t xml:space="preserve">then return the </w:t>
      </w:r>
      <w:r w:rsidRPr="003B0B25">
        <w:rPr>
          <w:noProof/>
          <w:color w:val="00000A"/>
          <w:lang w:val="en-US"/>
        </w:rPr>
        <w:t xml:space="preserve">message </w:t>
      </w:r>
      <w:r w:rsidRPr="003B0B25">
        <w:rPr>
          <w:b/>
          <w:bCs/>
          <w:noProof/>
          <w:color w:val="00000A"/>
        </w:rPr>
        <w:t>"Room '</w:t>
      </w:r>
      <w:r w:rsidRPr="003B0B25">
        <w:rPr>
          <w:b/>
          <w:bCs/>
          <w:noProof/>
          <w:color w:val="00000A"/>
          <w:lang w:val="en-US"/>
        </w:rPr>
        <w:t>&lt;roomNumber&gt;</w:t>
      </w:r>
      <w:r w:rsidRPr="003B0B25">
        <w:rPr>
          <w:b/>
          <w:bCs/>
          <w:noProof/>
          <w:color w:val="00000A"/>
        </w:rPr>
        <w:t xml:space="preserve">' </w:t>
      </w:r>
      <w:r>
        <w:rPr>
          <w:b/>
          <w:bCs/>
          <w:noProof/>
          <w:color w:val="00000A"/>
          <w:lang w:val="en-US"/>
        </w:rPr>
        <w:t>added.</w:t>
      </w:r>
      <w:r w:rsidRPr="003B0B25">
        <w:rPr>
          <w:b/>
          <w:bCs/>
          <w:noProof/>
          <w:color w:val="00000A"/>
        </w:rPr>
        <w:t>"</w:t>
      </w:r>
    </w:p>
    <w:p w14:paraId="51FDDA6D" w14:textId="77777777" w:rsidR="00F46325" w:rsidRDefault="00F46325" w:rsidP="00F46325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3B0B25">
        <w:rPr>
          <w:rFonts w:ascii="Consolas" w:hAnsi="Consolas"/>
          <w:b/>
          <w:noProof/>
          <w:color w:val="00000A"/>
          <w:lang w:val="en-GB"/>
        </w:rPr>
        <w:t>Method bookRoom(roomNumber, bookedMonth)</w:t>
      </w:r>
      <w:r w:rsidRPr="003B0B25">
        <w:rPr>
          <w:noProof/>
          <w:color w:val="00000A"/>
          <w:lang w:val="en-GB"/>
        </w:rPr>
        <w:t xml:space="preserve"> – </w:t>
      </w:r>
      <w:r w:rsidRPr="003B0B25">
        <w:rPr>
          <w:b/>
          <w:noProof/>
          <w:color w:val="00000A"/>
          <w:lang w:val="en-GB"/>
        </w:rPr>
        <w:t>books</w:t>
      </w:r>
      <w:r w:rsidRPr="003B0B25">
        <w:rPr>
          <w:noProof/>
          <w:color w:val="00000A"/>
          <w:lang w:val="en-GB"/>
        </w:rPr>
        <w:t xml:space="preserve"> the Room with the given </w:t>
      </w:r>
      <w:r>
        <w:rPr>
          <w:b/>
          <w:bCs/>
          <w:noProof/>
          <w:color w:val="00000A"/>
          <w:lang w:val="en-GB"/>
        </w:rPr>
        <w:t>roomNumber</w:t>
      </w:r>
      <w:r w:rsidRPr="003B0B25">
        <w:rPr>
          <w:noProof/>
          <w:color w:val="00000A"/>
          <w:lang w:val="en-GB"/>
        </w:rPr>
        <w:t xml:space="preserve"> in the motel for the </w:t>
      </w:r>
      <w:r w:rsidRPr="003B0B25">
        <w:rPr>
          <w:b/>
          <w:bCs/>
          <w:noProof/>
          <w:color w:val="00000A"/>
          <w:lang w:val="en-GB"/>
        </w:rPr>
        <w:t>provided month</w:t>
      </w:r>
      <w:r w:rsidRPr="003B0B25">
        <w:rPr>
          <w:noProof/>
          <w:color w:val="00000A"/>
          <w:lang w:val="en-GB"/>
        </w:rPr>
        <w:t xml:space="preserve">, the MonthlyMotel instance should </w:t>
      </w:r>
      <w:r w:rsidRPr="003B0B25">
        <w:rPr>
          <w:b/>
          <w:bCs/>
          <w:noProof/>
          <w:color w:val="00000A"/>
          <w:lang w:val="en-GB"/>
        </w:rPr>
        <w:t>keep track of</w:t>
      </w:r>
      <w:r>
        <w:rPr>
          <w:b/>
          <w:bCs/>
          <w:noProof/>
          <w:color w:val="00000A"/>
          <w:lang w:val="en-GB"/>
        </w:rPr>
        <w:t xml:space="preserve"> all</w:t>
      </w:r>
      <w:r w:rsidRPr="003B0B25">
        <w:rPr>
          <w:b/>
          <w:bCs/>
          <w:noProof/>
          <w:color w:val="00000A"/>
          <w:lang w:val="en-GB"/>
        </w:rPr>
        <w:t xml:space="preserve"> currently booked Rooms</w:t>
      </w:r>
      <w:r w:rsidRPr="003B0B25">
        <w:rPr>
          <w:noProof/>
          <w:color w:val="00000A"/>
          <w:lang w:val="en-GB"/>
        </w:rPr>
        <w:t xml:space="preserve"> and the </w:t>
      </w:r>
      <w:r w:rsidRPr="003B0B25">
        <w:rPr>
          <w:b/>
          <w:bCs/>
          <w:noProof/>
          <w:color w:val="00000A"/>
          <w:lang w:val="en-GB"/>
        </w:rPr>
        <w:t>months they are booked</w:t>
      </w:r>
      <w:r w:rsidRPr="003B0B25">
        <w:rPr>
          <w:noProof/>
          <w:color w:val="00000A"/>
          <w:lang w:val="en-GB"/>
        </w:rPr>
        <w:t xml:space="preserve"> </w:t>
      </w:r>
      <w:r w:rsidRPr="003B0B25">
        <w:rPr>
          <w:b/>
          <w:bCs/>
          <w:noProof/>
          <w:color w:val="00000A"/>
          <w:lang w:val="en-GB"/>
        </w:rPr>
        <w:t>for</w:t>
      </w:r>
      <w:r w:rsidRPr="003B0B25">
        <w:rPr>
          <w:noProof/>
          <w:color w:val="00000A"/>
          <w:lang w:val="en-GB"/>
        </w:rPr>
        <w:t>.</w:t>
      </w:r>
    </w:p>
    <w:p w14:paraId="12B16B7B" w14:textId="77777777" w:rsidR="00F46325" w:rsidRPr="003B0B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3B0B25">
        <w:rPr>
          <w:noProof/>
          <w:color w:val="00000A"/>
          <w:lang w:val="en-GB"/>
        </w:rPr>
        <w:t xml:space="preserve">In case a Room with the provided </w:t>
      </w:r>
      <w:r w:rsidRPr="007C5806">
        <w:rPr>
          <w:b/>
          <w:bCs/>
          <w:noProof/>
          <w:color w:val="00000A"/>
          <w:lang w:val="en-GB"/>
        </w:rPr>
        <w:t>roomNumber</w:t>
      </w:r>
      <w:r w:rsidRPr="003B0B25">
        <w:rPr>
          <w:noProof/>
          <w:color w:val="00000A"/>
          <w:lang w:val="en-GB"/>
        </w:rPr>
        <w:t xml:space="preserve"> hasn’t been added to the Motel, show the message </w:t>
      </w: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Room</w:t>
      </w:r>
      <w:r w:rsidRPr="003B0B25">
        <w:rPr>
          <w:b/>
          <w:bCs/>
          <w:noProof/>
          <w:color w:val="00000A"/>
        </w:rPr>
        <w:t xml:space="preserve"> '</w:t>
      </w:r>
      <w:r w:rsidRPr="003B0B25">
        <w:rPr>
          <w:b/>
          <w:bCs/>
          <w:noProof/>
          <w:color w:val="00000A"/>
          <w:lang w:val="en-US"/>
        </w:rPr>
        <w:t>&lt;roomNumber&gt;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 xml:space="preserve"> does not exist.</w:t>
      </w:r>
      <w:r w:rsidRPr="003B0B25">
        <w:rPr>
          <w:b/>
          <w:bCs/>
          <w:noProof/>
          <w:color w:val="00000A"/>
        </w:rPr>
        <w:t>"</w:t>
      </w:r>
    </w:p>
    <w:p w14:paraId="3B750608" w14:textId="77777777" w:rsidR="00F46325" w:rsidRPr="003B0B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DE421A">
        <w:rPr>
          <w:noProof/>
          <w:color w:val="00000A"/>
          <w:lang w:val="en-US"/>
        </w:rPr>
        <w:t>I</w:t>
      </w:r>
      <w:r>
        <w:rPr>
          <w:noProof/>
          <w:color w:val="00000A"/>
          <w:lang w:val="en-US"/>
        </w:rPr>
        <w:t xml:space="preserve">n case the Room has been added, but is already booked for the provided month, </w:t>
      </w:r>
      <w:r w:rsidRPr="00DE421A">
        <w:rPr>
          <w:noProof/>
          <w:color w:val="00000A"/>
          <w:lang w:val="en-US"/>
        </w:rPr>
        <w:t>return the message</w:t>
      </w:r>
      <w:r>
        <w:rPr>
          <w:noProof/>
          <w:color w:val="00000A"/>
          <w:lang w:val="en-US"/>
        </w:rPr>
        <w:t xml:space="preserve"> </w:t>
      </w:r>
      <w:r w:rsidRPr="003B0B25">
        <w:rPr>
          <w:b/>
          <w:bCs/>
          <w:noProof/>
          <w:color w:val="00000A"/>
        </w:rPr>
        <w:t>"Room '</w:t>
      </w:r>
      <w:r w:rsidRPr="003B0B25">
        <w:rPr>
          <w:b/>
          <w:bCs/>
          <w:noProof/>
          <w:color w:val="00000A"/>
          <w:lang w:val="en-US"/>
        </w:rPr>
        <w:t>&lt;</w:t>
      </w:r>
      <w:r w:rsidRPr="003B0B25">
        <w:rPr>
          <w:b/>
          <w:bCs/>
          <w:noProof/>
          <w:color w:val="00000A"/>
        </w:rPr>
        <w:t>roomNumber</w:t>
      </w:r>
      <w:r w:rsidRPr="003B0B25">
        <w:rPr>
          <w:b/>
          <w:bCs/>
          <w:noProof/>
          <w:color w:val="00000A"/>
          <w:lang w:val="en-US"/>
        </w:rPr>
        <w:t>&gt;</w:t>
      </w:r>
      <w:r w:rsidRPr="003B0B25">
        <w:rPr>
          <w:b/>
          <w:bCs/>
          <w:noProof/>
          <w:color w:val="00000A"/>
        </w:rPr>
        <w:t>' is already booked for '</w:t>
      </w:r>
      <w:r w:rsidRPr="003B0B25">
        <w:rPr>
          <w:b/>
          <w:bCs/>
          <w:noProof/>
          <w:color w:val="00000A"/>
          <w:lang w:val="en-US"/>
        </w:rPr>
        <w:t>&lt;</w:t>
      </w:r>
      <w:r w:rsidRPr="003B0B25">
        <w:rPr>
          <w:b/>
          <w:bCs/>
          <w:noProof/>
          <w:color w:val="00000A"/>
        </w:rPr>
        <w:t>bookedMonth</w:t>
      </w:r>
      <w:r w:rsidRPr="003B0B25">
        <w:rPr>
          <w:b/>
          <w:bCs/>
          <w:noProof/>
          <w:color w:val="00000A"/>
          <w:lang w:val="en-US"/>
        </w:rPr>
        <w:t>&gt;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>.</w:t>
      </w:r>
      <w:r w:rsidRPr="003B0B25">
        <w:rPr>
          <w:b/>
          <w:bCs/>
          <w:noProof/>
          <w:color w:val="00000A"/>
        </w:rPr>
        <w:t>"</w:t>
      </w:r>
    </w:p>
    <w:p w14:paraId="13752B2A" w14:textId="226CE5A1" w:rsidR="00F46325" w:rsidRPr="00E32F41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3B0B25">
        <w:rPr>
          <w:noProof/>
          <w:color w:val="00000A"/>
          <w:lang w:val="en-US"/>
        </w:rPr>
        <w:t xml:space="preserve">In case the Room has been added and is not booked for the provided month, book the Room for the provided month and return the message </w:t>
      </w: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Room</w:t>
      </w:r>
      <w:r w:rsidRPr="003B0B25">
        <w:rPr>
          <w:b/>
          <w:bCs/>
          <w:noProof/>
          <w:color w:val="00000A"/>
        </w:rPr>
        <w:t xml:space="preserve"> '</w:t>
      </w:r>
      <w:r w:rsidRPr="003B0B25">
        <w:rPr>
          <w:b/>
          <w:bCs/>
          <w:noProof/>
          <w:color w:val="00000A"/>
          <w:lang w:val="en-US"/>
        </w:rPr>
        <w:t>&lt;</w:t>
      </w:r>
      <w:r w:rsidRPr="003B0B25">
        <w:rPr>
          <w:b/>
          <w:bCs/>
          <w:noProof/>
          <w:color w:val="00000A"/>
        </w:rPr>
        <w:t>roomNumber</w:t>
      </w:r>
      <w:r w:rsidRPr="003B0B25">
        <w:rPr>
          <w:b/>
          <w:bCs/>
          <w:noProof/>
          <w:color w:val="00000A"/>
          <w:lang w:val="en-US"/>
        </w:rPr>
        <w:t>&gt;</w:t>
      </w:r>
      <w:r w:rsidRPr="003B0B25">
        <w:rPr>
          <w:b/>
          <w:bCs/>
          <w:noProof/>
          <w:color w:val="00000A"/>
        </w:rPr>
        <w:t xml:space="preserve">' </w:t>
      </w:r>
      <w:r>
        <w:rPr>
          <w:b/>
          <w:bCs/>
          <w:noProof/>
          <w:color w:val="00000A"/>
          <w:lang w:val="en-US"/>
        </w:rPr>
        <w:t xml:space="preserve">booked for 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>&lt;bookedMonth&gt;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>.</w:t>
      </w:r>
      <w:r w:rsidRPr="003B0B25">
        <w:rPr>
          <w:b/>
          <w:bCs/>
          <w:noProof/>
          <w:color w:val="00000A"/>
        </w:rPr>
        <w:t>"</w:t>
      </w:r>
    </w:p>
    <w:p w14:paraId="11059DF6" w14:textId="77777777" w:rsidR="00F46325" w:rsidRDefault="00F46325" w:rsidP="00F46325">
      <w:pPr>
        <w:numPr>
          <w:ilvl w:val="0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3B0B25">
        <w:rPr>
          <w:rFonts w:ascii="Consolas" w:hAnsi="Consolas"/>
          <w:b/>
          <w:noProof/>
          <w:color w:val="00000A"/>
          <w:lang w:val="en-GB"/>
        </w:rPr>
        <w:t xml:space="preserve">Method </w:t>
      </w:r>
      <w:r>
        <w:rPr>
          <w:rFonts w:ascii="Consolas" w:hAnsi="Consolas"/>
          <w:b/>
          <w:noProof/>
          <w:color w:val="00000A"/>
          <w:lang w:val="en-GB"/>
        </w:rPr>
        <w:t>cancelBooking</w:t>
      </w:r>
      <w:r w:rsidRPr="003B0B25">
        <w:rPr>
          <w:rFonts w:ascii="Consolas" w:hAnsi="Consolas"/>
          <w:b/>
          <w:noProof/>
          <w:color w:val="00000A"/>
          <w:lang w:val="en-GB"/>
        </w:rPr>
        <w:t>(roomNumber, bookedMonth)</w:t>
      </w:r>
      <w:r w:rsidRPr="003B0B25">
        <w:rPr>
          <w:noProof/>
          <w:color w:val="00000A"/>
          <w:lang w:val="en-GB"/>
        </w:rPr>
        <w:t xml:space="preserve"> – </w:t>
      </w:r>
      <w:r>
        <w:rPr>
          <w:b/>
          <w:noProof/>
          <w:color w:val="00000A"/>
          <w:lang w:val="en-GB"/>
        </w:rPr>
        <w:t xml:space="preserve">cancels the booking </w:t>
      </w:r>
      <w:r w:rsidRPr="00E32F41">
        <w:rPr>
          <w:bCs/>
          <w:noProof/>
          <w:color w:val="00000A"/>
          <w:lang w:val="en-GB"/>
        </w:rPr>
        <w:t>of</w:t>
      </w:r>
      <w:r>
        <w:rPr>
          <w:noProof/>
          <w:color w:val="00000A"/>
          <w:lang w:val="en-GB"/>
        </w:rPr>
        <w:t xml:space="preserve"> the</w:t>
      </w:r>
      <w:r w:rsidRPr="003B0B25">
        <w:rPr>
          <w:noProof/>
          <w:color w:val="00000A"/>
          <w:lang w:val="en-GB"/>
        </w:rPr>
        <w:t xml:space="preserve"> Room with the given </w:t>
      </w:r>
      <w:r>
        <w:rPr>
          <w:b/>
          <w:bCs/>
          <w:noProof/>
          <w:color w:val="00000A"/>
          <w:lang w:val="en-GB"/>
        </w:rPr>
        <w:t>roomNumber</w:t>
      </w:r>
      <w:r w:rsidRPr="003B0B25">
        <w:rPr>
          <w:noProof/>
          <w:color w:val="00000A"/>
          <w:lang w:val="en-GB"/>
        </w:rPr>
        <w:t xml:space="preserve"> in the motel for the </w:t>
      </w:r>
      <w:r w:rsidRPr="003B0B25">
        <w:rPr>
          <w:b/>
          <w:bCs/>
          <w:noProof/>
          <w:color w:val="00000A"/>
          <w:lang w:val="en-GB"/>
        </w:rPr>
        <w:t>provided month</w:t>
      </w:r>
      <w:r w:rsidRPr="003B0B25">
        <w:rPr>
          <w:noProof/>
          <w:color w:val="00000A"/>
          <w:lang w:val="en-GB"/>
        </w:rPr>
        <w:t>.</w:t>
      </w:r>
    </w:p>
    <w:p w14:paraId="1F89A695" w14:textId="77777777" w:rsidR="00F46325" w:rsidRPr="003B0B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  <w:lang w:val="en-GB"/>
        </w:rPr>
      </w:pPr>
      <w:r w:rsidRPr="003B0B25">
        <w:rPr>
          <w:noProof/>
          <w:color w:val="00000A"/>
          <w:lang w:val="en-GB"/>
        </w:rPr>
        <w:t xml:space="preserve">In case a Room with the provided </w:t>
      </w:r>
      <w:r w:rsidRPr="007C5806">
        <w:rPr>
          <w:b/>
          <w:bCs/>
          <w:noProof/>
          <w:color w:val="00000A"/>
          <w:lang w:val="en-GB"/>
        </w:rPr>
        <w:t>roomNumber</w:t>
      </w:r>
      <w:r w:rsidRPr="003B0B25">
        <w:rPr>
          <w:noProof/>
          <w:color w:val="00000A"/>
          <w:lang w:val="en-GB"/>
        </w:rPr>
        <w:t xml:space="preserve"> hasn’t been added to the Motel, show the message </w:t>
      </w: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Room</w:t>
      </w:r>
      <w:r w:rsidRPr="003B0B25">
        <w:rPr>
          <w:b/>
          <w:bCs/>
          <w:noProof/>
          <w:color w:val="00000A"/>
        </w:rPr>
        <w:t xml:space="preserve"> '</w:t>
      </w:r>
      <w:r w:rsidRPr="003B0B25">
        <w:rPr>
          <w:b/>
          <w:bCs/>
          <w:noProof/>
          <w:color w:val="00000A"/>
          <w:lang w:val="en-US"/>
        </w:rPr>
        <w:t>&lt;roomNumber&gt;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 xml:space="preserve"> does not exist.</w:t>
      </w:r>
      <w:r w:rsidRPr="003B0B25">
        <w:rPr>
          <w:b/>
          <w:bCs/>
          <w:noProof/>
          <w:color w:val="00000A"/>
        </w:rPr>
        <w:t>"</w:t>
      </w:r>
    </w:p>
    <w:p w14:paraId="7EC86F27" w14:textId="77777777" w:rsidR="00F46325" w:rsidRPr="003B0B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DE421A">
        <w:rPr>
          <w:noProof/>
          <w:color w:val="00000A"/>
          <w:lang w:val="en-US"/>
        </w:rPr>
        <w:t>I</w:t>
      </w:r>
      <w:r>
        <w:rPr>
          <w:noProof/>
          <w:color w:val="00000A"/>
          <w:lang w:val="en-US"/>
        </w:rPr>
        <w:t xml:space="preserve">n case the Room has been added, but has not been booked for the provided month, </w:t>
      </w:r>
      <w:r w:rsidRPr="00DE421A">
        <w:rPr>
          <w:noProof/>
          <w:color w:val="00000A"/>
          <w:lang w:val="en-US"/>
        </w:rPr>
        <w:t>return the message</w:t>
      </w:r>
      <w:r>
        <w:rPr>
          <w:noProof/>
          <w:color w:val="00000A"/>
          <w:lang w:val="en-US"/>
        </w:rPr>
        <w:t xml:space="preserve"> </w:t>
      </w:r>
      <w:r w:rsidRPr="003B0B25">
        <w:rPr>
          <w:b/>
          <w:bCs/>
          <w:noProof/>
          <w:color w:val="00000A"/>
        </w:rPr>
        <w:t>"Room '</w:t>
      </w:r>
      <w:r w:rsidRPr="003B0B25">
        <w:rPr>
          <w:b/>
          <w:bCs/>
          <w:noProof/>
          <w:color w:val="00000A"/>
          <w:lang w:val="en-US"/>
        </w:rPr>
        <w:t>&lt;</w:t>
      </w:r>
      <w:r w:rsidRPr="003B0B25">
        <w:rPr>
          <w:b/>
          <w:bCs/>
          <w:noProof/>
          <w:color w:val="00000A"/>
        </w:rPr>
        <w:t>roomNumber</w:t>
      </w:r>
      <w:r w:rsidRPr="003B0B25">
        <w:rPr>
          <w:b/>
          <w:bCs/>
          <w:noProof/>
          <w:color w:val="00000A"/>
          <w:lang w:val="en-US"/>
        </w:rPr>
        <w:t>&gt;</w:t>
      </w:r>
      <w:r w:rsidRPr="003B0B25">
        <w:rPr>
          <w:b/>
          <w:bCs/>
          <w:noProof/>
          <w:color w:val="00000A"/>
        </w:rPr>
        <w:t xml:space="preserve">' is </w:t>
      </w:r>
      <w:r>
        <w:rPr>
          <w:b/>
          <w:bCs/>
          <w:noProof/>
          <w:color w:val="00000A"/>
          <w:lang w:val="en-US"/>
        </w:rPr>
        <w:t>not</w:t>
      </w:r>
      <w:r w:rsidRPr="003B0B25">
        <w:rPr>
          <w:b/>
          <w:bCs/>
          <w:noProof/>
          <w:color w:val="00000A"/>
        </w:rPr>
        <w:t xml:space="preserve"> booked for '</w:t>
      </w:r>
      <w:r w:rsidRPr="003B0B25">
        <w:rPr>
          <w:b/>
          <w:bCs/>
          <w:noProof/>
          <w:color w:val="00000A"/>
          <w:lang w:val="en-US"/>
        </w:rPr>
        <w:t>&lt;</w:t>
      </w:r>
      <w:r w:rsidRPr="003B0B25">
        <w:rPr>
          <w:b/>
          <w:bCs/>
          <w:noProof/>
          <w:color w:val="00000A"/>
        </w:rPr>
        <w:t>bookedMonth</w:t>
      </w:r>
      <w:r w:rsidRPr="003B0B25">
        <w:rPr>
          <w:b/>
          <w:bCs/>
          <w:noProof/>
          <w:color w:val="00000A"/>
          <w:lang w:val="en-US"/>
        </w:rPr>
        <w:t>&gt;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>.</w:t>
      </w:r>
      <w:r w:rsidRPr="003B0B25">
        <w:rPr>
          <w:b/>
          <w:bCs/>
          <w:noProof/>
          <w:color w:val="00000A"/>
        </w:rPr>
        <w:t>"</w:t>
      </w:r>
    </w:p>
    <w:p w14:paraId="6A5D20E1" w14:textId="3835B53A" w:rsidR="00F46325" w:rsidRPr="003B0B25" w:rsidRDefault="00F46325" w:rsidP="00F46325">
      <w:pPr>
        <w:numPr>
          <w:ilvl w:val="1"/>
          <w:numId w:val="30"/>
        </w:numPr>
        <w:spacing w:before="120" w:after="200"/>
        <w:contextualSpacing/>
        <w:rPr>
          <w:noProof/>
          <w:color w:val="00000A"/>
        </w:rPr>
      </w:pPr>
      <w:r w:rsidRPr="003B0B25">
        <w:rPr>
          <w:noProof/>
          <w:color w:val="00000A"/>
          <w:lang w:val="en-US"/>
        </w:rPr>
        <w:t xml:space="preserve">In case the Room has been added and is booked for the provided month, </w:t>
      </w:r>
      <w:r>
        <w:rPr>
          <w:noProof/>
          <w:color w:val="00000A"/>
          <w:lang w:val="en-US"/>
        </w:rPr>
        <w:t>cancel the booking of</w:t>
      </w:r>
      <w:r w:rsidRPr="003B0B25">
        <w:rPr>
          <w:noProof/>
          <w:color w:val="00000A"/>
          <w:lang w:val="en-US"/>
        </w:rPr>
        <w:t xml:space="preserve"> the Room for the provided month </w:t>
      </w:r>
      <w:r>
        <w:rPr>
          <w:noProof/>
          <w:color w:val="00000A"/>
          <w:lang w:val="en-US"/>
        </w:rPr>
        <w:t>a</w:t>
      </w:r>
      <w:r w:rsidRPr="003B0B25">
        <w:rPr>
          <w:noProof/>
          <w:color w:val="00000A"/>
          <w:lang w:val="en-US"/>
        </w:rPr>
        <w:t xml:space="preserve">nd return the message </w:t>
      </w:r>
      <w:r w:rsidRPr="003B0B25">
        <w:rPr>
          <w:b/>
          <w:bCs/>
          <w:noProof/>
          <w:color w:val="00000A"/>
        </w:rPr>
        <w:t>"</w:t>
      </w:r>
      <w:r>
        <w:rPr>
          <w:b/>
          <w:bCs/>
          <w:noProof/>
          <w:color w:val="00000A"/>
          <w:lang w:val="en-US"/>
        </w:rPr>
        <w:t>Booking cancelled for Room</w:t>
      </w:r>
      <w:r w:rsidRPr="003B0B25">
        <w:rPr>
          <w:b/>
          <w:bCs/>
          <w:noProof/>
          <w:color w:val="00000A"/>
        </w:rPr>
        <w:t xml:space="preserve"> '</w:t>
      </w:r>
      <w:r w:rsidRPr="003B0B25">
        <w:rPr>
          <w:b/>
          <w:bCs/>
          <w:noProof/>
          <w:color w:val="00000A"/>
          <w:lang w:val="en-US"/>
        </w:rPr>
        <w:t>&lt;</w:t>
      </w:r>
      <w:r w:rsidRPr="003B0B25">
        <w:rPr>
          <w:b/>
          <w:bCs/>
          <w:noProof/>
          <w:color w:val="00000A"/>
        </w:rPr>
        <w:t>roomNumber</w:t>
      </w:r>
      <w:r w:rsidRPr="003B0B25">
        <w:rPr>
          <w:b/>
          <w:bCs/>
          <w:noProof/>
          <w:color w:val="00000A"/>
          <w:lang w:val="en-US"/>
        </w:rPr>
        <w:t>&gt;</w:t>
      </w:r>
      <w:r w:rsidRPr="003B0B25">
        <w:rPr>
          <w:b/>
          <w:bCs/>
          <w:noProof/>
          <w:color w:val="00000A"/>
        </w:rPr>
        <w:t xml:space="preserve">' </w:t>
      </w:r>
      <w:r>
        <w:rPr>
          <w:b/>
          <w:bCs/>
          <w:noProof/>
          <w:color w:val="00000A"/>
          <w:lang w:val="en-US"/>
        </w:rPr>
        <w:t xml:space="preserve">for 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>&lt;bookedMonth&gt;</w:t>
      </w:r>
      <w:r w:rsidRPr="003B0B25">
        <w:rPr>
          <w:b/>
          <w:bCs/>
          <w:noProof/>
          <w:color w:val="00000A"/>
        </w:rPr>
        <w:t>'</w:t>
      </w:r>
      <w:r>
        <w:rPr>
          <w:b/>
          <w:bCs/>
          <w:noProof/>
          <w:color w:val="00000A"/>
          <w:lang w:val="en-US"/>
        </w:rPr>
        <w:t>.</w:t>
      </w:r>
      <w:r w:rsidRPr="003B0B25">
        <w:rPr>
          <w:b/>
          <w:bCs/>
          <w:noProof/>
          <w:color w:val="00000A"/>
        </w:rPr>
        <w:t>"</w:t>
      </w:r>
    </w:p>
    <w:p w14:paraId="64B15503" w14:textId="77777777" w:rsidR="00F46325" w:rsidRPr="007D10FA" w:rsidRDefault="00F46325" w:rsidP="007D10FA">
      <w:pPr>
        <w:rPr>
          <w:lang w:val="en-US"/>
        </w:rPr>
      </w:pPr>
    </w:p>
    <w:p w14:paraId="7E602503" w14:textId="651FA201" w:rsidR="002D3FD7" w:rsidRPr="00292861" w:rsidRDefault="002D3FD7" w:rsidP="00292861">
      <w:pPr>
        <w:pStyle w:val="Heading4"/>
      </w:pPr>
      <w:r w:rsidRPr="00292861">
        <w:t>Structure</w:t>
      </w:r>
      <w:r w:rsidR="00712665">
        <w:t xml:space="preserve"> (</w:t>
      </w:r>
      <w:r w:rsidR="001646A9">
        <w:t>50</w:t>
      </w:r>
      <w:r w:rsidR="00712665">
        <w:t xml:space="preserve"> Points)</w:t>
      </w:r>
    </w:p>
    <w:p w14:paraId="33CFE044" w14:textId="42D1379D" w:rsidR="00F92876" w:rsidRDefault="00E549B9" w:rsidP="00F92876">
      <w:p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r</w:t>
      </w:r>
      <w:r w:rsidR="00DE421A">
        <w:rPr>
          <w:noProof/>
          <w:color w:val="00000A"/>
          <w:lang w:val="en-GB"/>
        </w:rPr>
        <w:t xml:space="preserve"> </w:t>
      </w:r>
      <w:r w:rsidR="00DE421A" w:rsidRPr="00B47A99">
        <w:rPr>
          <w:b/>
          <w:bCs/>
          <w:noProof/>
          <w:color w:val="00000A"/>
          <w:lang w:val="en-GB"/>
        </w:rPr>
        <w:t>MonthlyMotel</w:t>
      </w:r>
      <w:r w:rsidR="00DE421A">
        <w:rPr>
          <w:noProof/>
          <w:color w:val="00000A"/>
          <w:lang w:val="en-GB"/>
        </w:rPr>
        <w:t xml:space="preserve"> </w:t>
      </w:r>
      <w:r w:rsidR="00F92876">
        <w:rPr>
          <w:noProof/>
          <w:color w:val="00000A"/>
          <w:lang w:val="en-GB"/>
        </w:rPr>
        <w:t>implementation should match the following structure requirements</w:t>
      </w:r>
      <w:r w:rsidR="00DE421A">
        <w:rPr>
          <w:noProof/>
          <w:color w:val="00000A"/>
          <w:lang w:val="en-GB"/>
        </w:rPr>
        <w:t>:</w:t>
      </w:r>
    </w:p>
    <w:p w14:paraId="3F232EB3" w14:textId="11EC0444" w:rsidR="00F46325" w:rsidRDefault="00F46325" w:rsidP="00F92876">
      <w:pPr>
        <w:spacing w:before="120" w:after="200"/>
        <w:rPr>
          <w:noProof/>
          <w:color w:val="00000A"/>
          <w:lang w:val="en-GB"/>
        </w:rPr>
      </w:pPr>
      <w:r w:rsidRPr="00DD16F0">
        <w:rPr>
          <w:b/>
          <w:bCs/>
          <w:noProof/>
          <w:color w:val="00000A"/>
          <w:lang w:val="en-GB"/>
        </w:rPr>
        <w:t>NOTE:</w:t>
      </w:r>
      <w:r>
        <w:rPr>
          <w:noProof/>
          <w:color w:val="00000A"/>
          <w:lang w:val="en-GB"/>
        </w:rPr>
        <w:t xml:space="preserve"> These tasks will only award points if the underlying functionality also exists and works as intended.</w:t>
      </w:r>
    </w:p>
    <w:p w14:paraId="62C9458A" w14:textId="2D15BA02" w:rsidR="00BB08F4" w:rsidRPr="0042265C" w:rsidRDefault="00BB08F4" w:rsidP="0042265C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</w:rPr>
      </w:pPr>
      <w:r>
        <w:rPr>
          <w:noProof/>
          <w:color w:val="00000A"/>
          <w:lang w:val="en-GB"/>
        </w:rPr>
        <w:t xml:space="preserve">The </w:t>
      </w:r>
      <w:r w:rsidRPr="00BB08F4">
        <w:rPr>
          <w:b/>
          <w:bCs/>
          <w:noProof/>
          <w:color w:val="00000A"/>
          <w:lang w:val="en-GB"/>
        </w:rPr>
        <w:t>MonthlyMotel</w:t>
      </w:r>
      <w:r>
        <w:rPr>
          <w:noProof/>
          <w:color w:val="00000A"/>
          <w:lang w:val="en-GB"/>
        </w:rPr>
        <w:t xml:space="preserve"> should </w:t>
      </w:r>
      <w:r w:rsidR="0042265C">
        <w:rPr>
          <w:noProof/>
          <w:color w:val="00000A"/>
          <w:lang w:val="en-GB"/>
        </w:rPr>
        <w:t xml:space="preserve">inherit the </w:t>
      </w:r>
      <w:r w:rsidR="0042265C" w:rsidRPr="0042265C">
        <w:rPr>
          <w:b/>
          <w:bCs/>
          <w:noProof/>
          <w:color w:val="00000A"/>
        </w:rPr>
        <w:t>PartialMonthlyMotel</w:t>
      </w:r>
      <w:r w:rsidR="0042265C">
        <w:rPr>
          <w:noProof/>
          <w:color w:val="00000A"/>
          <w:lang w:val="en-US"/>
        </w:rPr>
        <w:t xml:space="preserve"> abstract c</w:t>
      </w:r>
      <w:r w:rsidR="0042265C" w:rsidRPr="0042265C">
        <w:rPr>
          <w:noProof/>
          <w:color w:val="00000A"/>
          <w:lang w:val="en-GB"/>
        </w:rPr>
        <w:t>lass and</w:t>
      </w:r>
      <w:r w:rsidR="00846280">
        <w:rPr>
          <w:noProof/>
          <w:color w:val="00000A"/>
          <w:lang w:val="en-GB"/>
        </w:rPr>
        <w:t xml:space="preserve"> </w:t>
      </w:r>
      <w:r w:rsidR="005207E7">
        <w:rPr>
          <w:noProof/>
          <w:color w:val="00000A"/>
          <w:lang w:val="en-GB"/>
        </w:rPr>
        <w:t xml:space="preserve">have method signatures </w:t>
      </w:r>
      <w:r w:rsidR="00846280">
        <w:rPr>
          <w:noProof/>
          <w:color w:val="00000A"/>
          <w:lang w:val="en-GB"/>
        </w:rPr>
        <w:t>compatible with</w:t>
      </w:r>
      <w:r w:rsidRPr="0042265C">
        <w:rPr>
          <w:noProof/>
          <w:color w:val="00000A"/>
          <w:lang w:val="en-GB"/>
        </w:rPr>
        <w:t xml:space="preserve"> the </w:t>
      </w:r>
      <w:r w:rsidRPr="0042265C">
        <w:rPr>
          <w:b/>
          <w:bCs/>
          <w:noProof/>
          <w:color w:val="00000A"/>
          <w:lang w:val="en-GB"/>
        </w:rPr>
        <w:t>Motel</w:t>
      </w:r>
      <w:r w:rsidRPr="0042265C">
        <w:rPr>
          <w:noProof/>
          <w:color w:val="00000A"/>
          <w:lang w:val="en-GB"/>
        </w:rPr>
        <w:t xml:space="preserve"> </w:t>
      </w:r>
      <w:r w:rsidRPr="0042265C">
        <w:rPr>
          <w:b/>
          <w:bCs/>
          <w:noProof/>
          <w:color w:val="00000A"/>
          <w:lang w:val="en-GB"/>
        </w:rPr>
        <w:t>interface</w:t>
      </w:r>
      <w:r w:rsidR="002F0A4D">
        <w:rPr>
          <w:noProof/>
          <w:color w:val="00000A"/>
          <w:lang w:val="en-GB"/>
        </w:rPr>
        <w:t xml:space="preserve">. You are free to override any methods from </w:t>
      </w:r>
      <w:r w:rsidR="002F0A4D" w:rsidRPr="0042265C">
        <w:rPr>
          <w:b/>
          <w:bCs/>
          <w:noProof/>
          <w:color w:val="00000A"/>
        </w:rPr>
        <w:t>PartialMonthlyMotel</w:t>
      </w:r>
      <w:r w:rsidR="002F0A4D">
        <w:rPr>
          <w:noProof/>
          <w:color w:val="00000A"/>
          <w:lang w:val="en-US"/>
        </w:rPr>
        <w:t xml:space="preserve"> </w:t>
      </w:r>
      <w:r w:rsidR="002F0A4D">
        <w:rPr>
          <w:noProof/>
          <w:color w:val="00000A"/>
          <w:lang w:val="en-GB"/>
        </w:rPr>
        <w:t>as you see fit.</w:t>
      </w:r>
    </w:p>
    <w:p w14:paraId="6841BA68" w14:textId="638B92D5" w:rsidR="00F92876" w:rsidRDefault="002D1695" w:rsidP="00F92876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 w:rsidRPr="002D1695">
        <w:rPr>
          <w:noProof/>
          <w:color w:val="00000A"/>
          <w:lang w:val="en-GB"/>
        </w:rPr>
        <w:t>The</w:t>
      </w:r>
      <w:r>
        <w:rPr>
          <w:b/>
          <w:bCs/>
          <w:noProof/>
          <w:color w:val="00000A"/>
          <w:lang w:val="en-GB"/>
        </w:rPr>
        <w:t xml:space="preserve"> M</w:t>
      </w:r>
      <w:r w:rsidR="00F92876" w:rsidRPr="00B47A99">
        <w:rPr>
          <w:b/>
          <w:bCs/>
          <w:noProof/>
          <w:color w:val="00000A"/>
          <w:lang w:val="en-GB"/>
        </w:rPr>
        <w:t>onthlyMotel</w:t>
      </w:r>
      <w:r w:rsidR="00F92876">
        <w:rPr>
          <w:b/>
          <w:bCs/>
          <w:noProof/>
          <w:color w:val="00000A"/>
          <w:lang w:val="en-GB"/>
        </w:rPr>
        <w:t xml:space="preserve"> </w:t>
      </w:r>
      <w:r w:rsidR="00F92876" w:rsidRPr="00F92876">
        <w:rPr>
          <w:noProof/>
          <w:color w:val="00000A"/>
          <w:lang w:val="en-GB"/>
        </w:rPr>
        <w:t>c</w:t>
      </w:r>
      <w:r w:rsidR="00F92876">
        <w:rPr>
          <w:noProof/>
          <w:color w:val="00000A"/>
          <w:lang w:val="en-GB"/>
        </w:rPr>
        <w:t xml:space="preserve">lass should be a </w:t>
      </w:r>
      <w:r w:rsidR="00F92876" w:rsidRPr="00BB08F4">
        <w:rPr>
          <w:b/>
          <w:bCs/>
          <w:noProof/>
          <w:color w:val="00000A"/>
          <w:lang w:val="en-GB"/>
        </w:rPr>
        <w:t>generic</w:t>
      </w:r>
      <w:r w:rsidR="00F92876">
        <w:rPr>
          <w:noProof/>
          <w:color w:val="00000A"/>
          <w:lang w:val="en-GB"/>
        </w:rPr>
        <w:t xml:space="preserve"> </w:t>
      </w:r>
      <w:r w:rsidR="00F92876" w:rsidRPr="00BB08F4">
        <w:rPr>
          <w:b/>
          <w:bCs/>
          <w:noProof/>
          <w:color w:val="00000A"/>
          <w:lang w:val="en-GB"/>
        </w:rPr>
        <w:t>class</w:t>
      </w:r>
      <w:r w:rsidR="00F92876">
        <w:rPr>
          <w:noProof/>
          <w:color w:val="00000A"/>
          <w:lang w:val="en-GB"/>
        </w:rPr>
        <w:t xml:space="preserve"> accepting only </w:t>
      </w:r>
      <w:r w:rsidR="00F92876" w:rsidRPr="00F92876">
        <w:rPr>
          <w:b/>
          <w:bCs/>
          <w:noProof/>
          <w:color w:val="00000A"/>
          <w:lang w:val="en-GB"/>
        </w:rPr>
        <w:t>WinterMonth</w:t>
      </w:r>
      <w:r w:rsidR="00F92876">
        <w:rPr>
          <w:noProof/>
          <w:color w:val="00000A"/>
          <w:lang w:val="en-GB"/>
        </w:rPr>
        <w:t xml:space="preserve"> or </w:t>
      </w:r>
      <w:r w:rsidR="00F92876" w:rsidRPr="00F92876">
        <w:rPr>
          <w:b/>
          <w:bCs/>
          <w:noProof/>
          <w:color w:val="00000A"/>
          <w:lang w:val="en-GB"/>
        </w:rPr>
        <w:t>SummerMonth</w:t>
      </w:r>
      <w:r w:rsidR="00F92876">
        <w:rPr>
          <w:b/>
          <w:bCs/>
          <w:noProof/>
          <w:color w:val="00000A"/>
          <w:lang w:val="en-GB"/>
        </w:rPr>
        <w:t xml:space="preserve"> </w:t>
      </w:r>
      <w:r w:rsidR="00F92876" w:rsidRPr="00F92876">
        <w:rPr>
          <w:noProof/>
          <w:color w:val="00000A"/>
          <w:lang w:val="en-GB"/>
        </w:rPr>
        <w:t>as</w:t>
      </w:r>
      <w:r w:rsidR="00F92876">
        <w:rPr>
          <w:noProof/>
          <w:color w:val="00000A"/>
          <w:lang w:val="en-GB"/>
        </w:rPr>
        <w:t xml:space="preserve"> its type. Motel instances instantiated with the </w:t>
      </w:r>
      <w:r w:rsidR="00F92876" w:rsidRPr="00BB08F4">
        <w:rPr>
          <w:b/>
          <w:bCs/>
          <w:noProof/>
          <w:color w:val="00000A"/>
          <w:lang w:val="en-GB"/>
        </w:rPr>
        <w:t>SummerMonth</w:t>
      </w:r>
      <w:r w:rsidR="00F92876">
        <w:rPr>
          <w:noProof/>
          <w:color w:val="00000A"/>
          <w:lang w:val="en-GB"/>
        </w:rPr>
        <w:t xml:space="preserve"> type should only allow booking</w:t>
      </w:r>
      <w:r w:rsidR="00BB08F4">
        <w:rPr>
          <w:noProof/>
          <w:color w:val="00000A"/>
          <w:lang w:val="en-GB"/>
        </w:rPr>
        <w:t>/cancelling rooms in the</w:t>
      </w:r>
      <w:r w:rsidR="00F92876">
        <w:rPr>
          <w:noProof/>
          <w:color w:val="00000A"/>
          <w:lang w:val="en-GB"/>
        </w:rPr>
        <w:t xml:space="preserve"> summer mont</w:t>
      </w:r>
      <w:r w:rsidR="00E267EB">
        <w:rPr>
          <w:noProof/>
          <w:color w:val="00000A"/>
          <w:lang w:val="en-GB"/>
        </w:rPr>
        <w:t>h</w:t>
      </w:r>
      <w:r w:rsidR="00F92876">
        <w:rPr>
          <w:noProof/>
          <w:color w:val="00000A"/>
          <w:lang w:val="en-GB"/>
        </w:rPr>
        <w:t>s</w:t>
      </w:r>
      <w:r w:rsidR="00BB08F4">
        <w:rPr>
          <w:noProof/>
          <w:color w:val="00000A"/>
          <w:lang w:val="en-GB"/>
        </w:rPr>
        <w:t xml:space="preserve"> and instances with </w:t>
      </w:r>
      <w:r w:rsidR="00BB08F4" w:rsidRPr="00BB08F4">
        <w:rPr>
          <w:b/>
          <w:bCs/>
          <w:noProof/>
          <w:color w:val="00000A"/>
          <w:lang w:val="en-GB"/>
        </w:rPr>
        <w:t>WinterMonth</w:t>
      </w:r>
      <w:r w:rsidR="00BB08F4">
        <w:rPr>
          <w:noProof/>
          <w:color w:val="00000A"/>
          <w:lang w:val="en-GB"/>
        </w:rPr>
        <w:t xml:space="preserve"> type,</w:t>
      </w:r>
      <w:r w:rsidR="00CA5997">
        <w:rPr>
          <w:noProof/>
          <w:color w:val="00000A"/>
          <w:lang w:val="en-GB"/>
        </w:rPr>
        <w:t xml:space="preserve"> should</w:t>
      </w:r>
      <w:r w:rsidR="00BB08F4">
        <w:rPr>
          <w:noProof/>
          <w:color w:val="00000A"/>
          <w:lang w:val="en-GB"/>
        </w:rPr>
        <w:t xml:space="preserve"> respectively only allow booking/cancelling rooms in the winter months.</w:t>
      </w:r>
    </w:p>
    <w:p w14:paraId="7552547D" w14:textId="77777777" w:rsidR="00FB7736" w:rsidRDefault="00FB7736" w:rsidP="00FB7736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Ensure that any code and implementations written by you, do not use type assertions to the </w:t>
      </w:r>
      <w:r w:rsidRPr="00F15F5C">
        <w:rPr>
          <w:b/>
          <w:bCs/>
          <w:noProof/>
          <w:color w:val="00000A"/>
          <w:lang w:val="en-GB"/>
        </w:rPr>
        <w:t>any</w:t>
      </w:r>
      <w:r>
        <w:rPr>
          <w:noProof/>
          <w:color w:val="00000A"/>
          <w:lang w:val="en-GB"/>
        </w:rPr>
        <w:t xml:space="preserve"> type</w:t>
      </w:r>
    </w:p>
    <w:p w14:paraId="565F46CB" w14:textId="4A2F717B" w:rsidR="00EC6E64" w:rsidRDefault="00EC6E64" w:rsidP="00EC6E64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lastRenderedPageBreak/>
        <w:t xml:space="preserve">Implement a new </w:t>
      </w:r>
      <w:r>
        <w:rPr>
          <w:b/>
          <w:bCs/>
          <w:noProof/>
          <w:color w:val="00000A"/>
          <w:lang w:val="en-GB"/>
        </w:rPr>
        <w:t>Apartment</w:t>
      </w:r>
      <w:r>
        <w:rPr>
          <w:noProof/>
          <w:color w:val="00000A"/>
          <w:lang w:val="en-GB"/>
        </w:rPr>
        <w:t xml:space="preserve"> class that implements the </w:t>
      </w:r>
      <w:r w:rsidRPr="00EC6E64">
        <w:rPr>
          <w:b/>
          <w:bCs/>
          <w:noProof/>
          <w:color w:val="00000A"/>
          <w:lang w:val="en-GB"/>
        </w:rPr>
        <w:t>Room</w:t>
      </w:r>
      <w:r>
        <w:rPr>
          <w:noProof/>
          <w:color w:val="00000A"/>
          <w:lang w:val="en-GB"/>
        </w:rPr>
        <w:t xml:space="preserve"> </w:t>
      </w:r>
      <w:r w:rsidRPr="00EC6E64">
        <w:rPr>
          <w:b/>
          <w:bCs/>
          <w:noProof/>
          <w:color w:val="00000A"/>
          <w:lang w:val="en-GB"/>
        </w:rPr>
        <w:t>interface</w:t>
      </w:r>
      <w:r>
        <w:rPr>
          <w:noProof/>
          <w:color w:val="00000A"/>
          <w:lang w:val="en-GB"/>
        </w:rPr>
        <w:t xml:space="preserve"> and uses the following functionality:</w:t>
      </w:r>
    </w:p>
    <w:p w14:paraId="202BC3FF" w14:textId="373FECF4" w:rsidR="00EC6E64" w:rsidRDefault="000C0E6D" w:rsidP="00EC6E64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It</w:t>
      </w:r>
      <w:r w:rsidR="00DB63CF">
        <w:rPr>
          <w:noProof/>
          <w:color w:val="00000A"/>
          <w:lang w:val="en-GB"/>
        </w:rPr>
        <w:t xml:space="preserve">s constructor accepts </w:t>
      </w:r>
      <w:r>
        <w:rPr>
          <w:noProof/>
          <w:color w:val="00000A"/>
          <w:lang w:val="en-GB"/>
        </w:rPr>
        <w:t>the following 3 parameters:</w:t>
      </w:r>
    </w:p>
    <w:p w14:paraId="72471C59" w14:textId="68D5C7E5" w:rsidR="000C0E6D" w:rsidRPr="000C0E6D" w:rsidRDefault="000C0E6D" w:rsidP="000C0E6D">
      <w:pPr>
        <w:pStyle w:val="ListParagraph"/>
        <w:numPr>
          <w:ilvl w:val="2"/>
          <w:numId w:val="32"/>
        </w:numPr>
        <w:spacing w:before="120" w:after="200"/>
        <w:rPr>
          <w:b/>
          <w:bCs/>
          <w:noProof/>
          <w:color w:val="00000A"/>
          <w:lang w:val="en-GB"/>
        </w:rPr>
      </w:pPr>
      <w:r w:rsidRPr="000C0E6D">
        <w:rPr>
          <w:b/>
          <w:bCs/>
          <w:noProof/>
          <w:color w:val="00000A"/>
          <w:lang w:val="en-GB"/>
        </w:rPr>
        <w:t>price: number</w:t>
      </w:r>
    </w:p>
    <w:p w14:paraId="75AA2407" w14:textId="62AF1861" w:rsidR="000C0E6D" w:rsidRPr="000C0E6D" w:rsidRDefault="000C0E6D" w:rsidP="000C0E6D">
      <w:pPr>
        <w:pStyle w:val="ListParagraph"/>
        <w:numPr>
          <w:ilvl w:val="2"/>
          <w:numId w:val="32"/>
        </w:numPr>
        <w:spacing w:before="120" w:after="200"/>
        <w:rPr>
          <w:noProof/>
          <w:color w:val="00000A"/>
          <w:lang w:val="en-GB"/>
        </w:rPr>
      </w:pPr>
      <w:r w:rsidRPr="000C0E6D">
        <w:rPr>
          <w:b/>
          <w:bCs/>
          <w:noProof/>
          <w:color w:val="00000A"/>
          <w:lang w:val="en-GB"/>
        </w:rPr>
        <w:t>roomNumber</w:t>
      </w:r>
      <w:r w:rsidRPr="000C0E6D">
        <w:rPr>
          <w:noProof/>
          <w:color w:val="00000A"/>
          <w:lang w:val="en-GB"/>
        </w:rPr>
        <w:t xml:space="preserve"> –</w:t>
      </w:r>
      <w:r w:rsidRPr="000C0E6D">
        <w:rPr>
          <w:lang w:val="en-GB"/>
        </w:rPr>
        <w:t xml:space="preserve"> one of 6 predefined string values as specified by the Room interface</w:t>
      </w:r>
    </w:p>
    <w:p w14:paraId="40D0DDBA" w14:textId="1879E336" w:rsidR="000C0E6D" w:rsidRPr="000C0E6D" w:rsidRDefault="000C0E6D" w:rsidP="000C0E6D">
      <w:pPr>
        <w:pStyle w:val="ListParagraph"/>
        <w:numPr>
          <w:ilvl w:val="2"/>
          <w:numId w:val="32"/>
        </w:numPr>
        <w:spacing w:before="120" w:after="200"/>
        <w:rPr>
          <w:b/>
          <w:bCs/>
          <w:noProof/>
          <w:color w:val="00000A"/>
          <w:lang w:val="en-GB"/>
        </w:rPr>
      </w:pPr>
      <w:r w:rsidRPr="000C0E6D">
        <w:rPr>
          <w:b/>
          <w:bCs/>
          <w:noProof/>
          <w:color w:val="00000A"/>
          <w:lang w:val="en-GB"/>
        </w:rPr>
        <w:t>numberOfGuests: number</w:t>
      </w:r>
    </w:p>
    <w:p w14:paraId="5A219BB5" w14:textId="75CC5695" w:rsidR="00EC6E64" w:rsidRPr="000C0E6D" w:rsidRDefault="000C0E6D" w:rsidP="00EC6E64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The </w:t>
      </w:r>
      <w:r w:rsidRPr="00DB63CF">
        <w:rPr>
          <w:b/>
          <w:bCs/>
          <w:noProof/>
          <w:color w:val="00000A"/>
          <w:lang w:val="en-GB"/>
        </w:rPr>
        <w:t>totalPrice</w:t>
      </w:r>
      <w:r>
        <w:rPr>
          <w:noProof/>
          <w:color w:val="00000A"/>
          <w:lang w:val="en-GB"/>
        </w:rPr>
        <w:t xml:space="preserve"> of an apartment </w:t>
      </w:r>
      <w:r w:rsidR="00CA53EB">
        <w:rPr>
          <w:noProof/>
          <w:color w:val="00000A"/>
          <w:lang w:val="en-GB"/>
        </w:rPr>
        <w:t>is</w:t>
      </w:r>
      <w:r>
        <w:rPr>
          <w:noProof/>
          <w:color w:val="00000A"/>
          <w:lang w:val="en-GB"/>
        </w:rPr>
        <w:t xml:space="preserve"> equal to the </w:t>
      </w:r>
      <w:r w:rsidRPr="000C0E6D">
        <w:rPr>
          <w:b/>
          <w:bCs/>
          <w:noProof/>
          <w:color w:val="00000A"/>
          <w:lang w:val="en-GB"/>
        </w:rPr>
        <w:t>numberOfGuests multiplied by the price</w:t>
      </w:r>
    </w:p>
    <w:p w14:paraId="19ABCF09" w14:textId="30A19073" w:rsidR="000C0E6D" w:rsidRPr="000C0E6D" w:rsidRDefault="000C0E6D" w:rsidP="00EC6E64">
      <w:pPr>
        <w:pStyle w:val="ListParagraph"/>
        <w:numPr>
          <w:ilvl w:val="1"/>
          <w:numId w:val="32"/>
        </w:numPr>
        <w:spacing w:before="120" w:after="200"/>
        <w:rPr>
          <w:noProof/>
          <w:color w:val="00000A"/>
          <w:lang w:val="en-GB"/>
        </w:rPr>
      </w:pPr>
      <w:r w:rsidRPr="000C0E6D">
        <w:rPr>
          <w:noProof/>
          <w:color w:val="00000A"/>
          <w:lang w:val="en-GB"/>
        </w:rPr>
        <w:t xml:space="preserve">The </w:t>
      </w:r>
      <w:r w:rsidRPr="00DB63CF">
        <w:rPr>
          <w:b/>
          <w:bCs/>
          <w:noProof/>
          <w:color w:val="00000A"/>
          <w:lang w:val="en-GB"/>
        </w:rPr>
        <w:t>cancellationPrice</w:t>
      </w:r>
      <w:r>
        <w:rPr>
          <w:noProof/>
          <w:color w:val="00000A"/>
          <w:lang w:val="en-GB"/>
        </w:rPr>
        <w:t xml:space="preserve"> of an apartment </w:t>
      </w:r>
      <w:r w:rsidR="00CA53EB">
        <w:rPr>
          <w:noProof/>
          <w:color w:val="00000A"/>
          <w:lang w:val="en-GB"/>
        </w:rPr>
        <w:t xml:space="preserve">is </w:t>
      </w:r>
      <w:r>
        <w:rPr>
          <w:noProof/>
          <w:color w:val="00000A"/>
          <w:lang w:val="en-GB"/>
        </w:rPr>
        <w:t xml:space="preserve">equal to </w:t>
      </w:r>
      <w:r w:rsidRPr="000C0E6D">
        <w:rPr>
          <w:b/>
          <w:bCs/>
          <w:noProof/>
          <w:color w:val="00000A"/>
          <w:lang w:val="en-GB"/>
        </w:rPr>
        <w:t>80% of its totalPrice</w:t>
      </w:r>
    </w:p>
    <w:p w14:paraId="102D964B" w14:textId="22D43A6D" w:rsidR="0048476D" w:rsidRDefault="0048476D" w:rsidP="0048476D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All </w:t>
      </w:r>
      <w:r w:rsidRPr="00BB08F4">
        <w:rPr>
          <w:b/>
          <w:bCs/>
          <w:noProof/>
          <w:color w:val="00000A"/>
          <w:lang w:val="en-GB"/>
        </w:rPr>
        <w:t xml:space="preserve">literal </w:t>
      </w:r>
      <w:r>
        <w:rPr>
          <w:noProof/>
          <w:color w:val="00000A"/>
          <w:lang w:val="en-GB"/>
        </w:rPr>
        <w:t xml:space="preserve">and </w:t>
      </w:r>
      <w:r w:rsidRPr="00BB08F4">
        <w:rPr>
          <w:b/>
          <w:bCs/>
          <w:noProof/>
          <w:color w:val="00000A"/>
          <w:lang w:val="en-GB"/>
        </w:rPr>
        <w:t>advanced types</w:t>
      </w:r>
      <w:r>
        <w:rPr>
          <w:noProof/>
          <w:color w:val="00000A"/>
          <w:lang w:val="en-GB"/>
        </w:rPr>
        <w:t xml:space="preserve"> in the </w:t>
      </w:r>
      <w:r w:rsidRPr="005A04AE">
        <w:rPr>
          <w:b/>
          <w:bCs/>
          <w:noProof/>
          <w:color w:val="00000A"/>
          <w:lang w:val="en-GB"/>
        </w:rPr>
        <w:t>MonthlyMotel</w:t>
      </w:r>
      <w:r>
        <w:rPr>
          <w:noProof/>
          <w:color w:val="00000A"/>
          <w:lang w:val="en-GB"/>
        </w:rPr>
        <w:t xml:space="preserve"> and implementations written by you should be replaced with equivalent </w:t>
      </w:r>
      <w:r w:rsidRPr="00BB08F4">
        <w:rPr>
          <w:b/>
          <w:bCs/>
          <w:noProof/>
          <w:color w:val="00000A"/>
          <w:lang w:val="en-GB"/>
        </w:rPr>
        <w:t>type aliases</w:t>
      </w:r>
      <w:r>
        <w:rPr>
          <w:noProof/>
          <w:color w:val="00000A"/>
          <w:lang w:val="en-GB"/>
        </w:rPr>
        <w:t xml:space="preserve"> for easier readability</w:t>
      </w:r>
      <w:r w:rsidR="0084204D">
        <w:rPr>
          <w:noProof/>
          <w:color w:val="00000A"/>
          <w:lang w:val="en-GB"/>
        </w:rPr>
        <w:t xml:space="preserve"> readability – </w:t>
      </w:r>
      <w:r w:rsidR="0084204D" w:rsidRPr="005B2A3E">
        <w:rPr>
          <w:b/>
          <w:bCs/>
          <w:noProof/>
          <w:color w:val="00000A"/>
          <w:lang w:val="en-GB"/>
        </w:rPr>
        <w:t>reuse interfaces where possible</w:t>
      </w:r>
      <w:r>
        <w:rPr>
          <w:noProof/>
          <w:color w:val="00000A"/>
          <w:lang w:val="en-GB"/>
        </w:rPr>
        <w:t>.</w:t>
      </w:r>
      <w:r w:rsidR="00631736" w:rsidRPr="00631736">
        <w:rPr>
          <w:noProof/>
          <w:color w:val="00000A"/>
          <w:lang w:val="en-GB"/>
        </w:rPr>
        <w:t xml:space="preserve"> </w:t>
      </w:r>
      <w:r w:rsidR="00631736">
        <w:rPr>
          <w:noProof/>
          <w:color w:val="00000A"/>
          <w:lang w:val="en-GB"/>
        </w:rPr>
        <w:t xml:space="preserve">This task requires the </w:t>
      </w:r>
      <w:r w:rsidR="00631736">
        <w:rPr>
          <w:b/>
          <w:bCs/>
          <w:noProof/>
          <w:color w:val="00000A"/>
          <w:lang w:val="en-GB"/>
        </w:rPr>
        <w:t>Apartment</w:t>
      </w:r>
      <w:r w:rsidR="00631736">
        <w:rPr>
          <w:noProof/>
          <w:color w:val="00000A"/>
          <w:lang w:val="en-GB"/>
        </w:rPr>
        <w:t xml:space="preserve"> class to be implemented otherwise it rewards reduced points.</w:t>
      </w:r>
    </w:p>
    <w:p w14:paraId="33CCCF6C" w14:textId="157792FA" w:rsidR="0048476D" w:rsidRPr="0048476D" w:rsidRDefault="0048476D" w:rsidP="0048476D">
      <w:pPr>
        <w:pStyle w:val="ListParagraph"/>
        <w:numPr>
          <w:ilvl w:val="0"/>
          <w:numId w:val="32"/>
        </w:numPr>
        <w:spacing w:before="120" w:after="200"/>
        <w:rPr>
          <w:noProof/>
          <w:color w:val="00000A"/>
          <w:lang w:val="en-GB"/>
        </w:rPr>
      </w:pPr>
      <w:r w:rsidRPr="00204D05">
        <w:rPr>
          <w:b/>
          <w:bCs/>
          <w:noProof/>
          <w:color w:val="00000A"/>
          <w:lang w:val="en-GB"/>
        </w:rPr>
        <w:t>All access modifiers</w:t>
      </w:r>
      <w:r>
        <w:rPr>
          <w:noProof/>
          <w:color w:val="00000A"/>
          <w:lang w:val="en-GB"/>
        </w:rPr>
        <w:t xml:space="preserve"> of properties and methods </w:t>
      </w:r>
      <w:r w:rsidRPr="00204D05">
        <w:rPr>
          <w:b/>
          <w:bCs/>
          <w:noProof/>
          <w:color w:val="00000A"/>
          <w:lang w:val="en-GB"/>
        </w:rPr>
        <w:t>in your code</w:t>
      </w:r>
      <w:r>
        <w:rPr>
          <w:noProof/>
          <w:color w:val="00000A"/>
          <w:lang w:val="en-GB"/>
        </w:rPr>
        <w:t xml:space="preserve">, </w:t>
      </w:r>
      <w:r w:rsidRPr="00204D05">
        <w:rPr>
          <w:b/>
          <w:bCs/>
          <w:noProof/>
          <w:color w:val="00000A"/>
          <w:lang w:val="en-GB"/>
        </w:rPr>
        <w:t>that are not part of the interfaces or the provided implementations</w:t>
      </w:r>
      <w:r>
        <w:rPr>
          <w:noProof/>
          <w:color w:val="00000A"/>
          <w:lang w:val="en-GB"/>
        </w:rPr>
        <w:t xml:space="preserve">, should use either the </w:t>
      </w:r>
      <w:r w:rsidRPr="00204D05">
        <w:rPr>
          <w:b/>
          <w:bCs/>
          <w:noProof/>
          <w:color w:val="00000A"/>
          <w:lang w:val="en-GB"/>
        </w:rPr>
        <w:t>private or protected</w:t>
      </w:r>
      <w:r>
        <w:rPr>
          <w:noProof/>
          <w:color w:val="00000A"/>
          <w:lang w:val="en-GB"/>
        </w:rPr>
        <w:t xml:space="preserve"> access modifiers</w:t>
      </w:r>
      <w:r w:rsidR="00631736">
        <w:rPr>
          <w:noProof/>
          <w:color w:val="00000A"/>
          <w:lang w:val="en-GB"/>
        </w:rPr>
        <w:t>.</w:t>
      </w:r>
      <w:r w:rsidR="00631736" w:rsidRPr="00631736">
        <w:rPr>
          <w:noProof/>
          <w:color w:val="00000A"/>
          <w:lang w:val="en-GB"/>
        </w:rPr>
        <w:t xml:space="preserve"> </w:t>
      </w:r>
      <w:r w:rsidR="00631736">
        <w:rPr>
          <w:noProof/>
          <w:color w:val="00000A"/>
          <w:lang w:val="en-GB"/>
        </w:rPr>
        <w:t>.</w:t>
      </w:r>
      <w:r w:rsidR="00631736" w:rsidRPr="00631736">
        <w:rPr>
          <w:noProof/>
          <w:color w:val="00000A"/>
          <w:lang w:val="en-GB"/>
        </w:rPr>
        <w:t xml:space="preserve"> </w:t>
      </w:r>
      <w:r w:rsidR="00631736">
        <w:rPr>
          <w:noProof/>
          <w:color w:val="00000A"/>
          <w:lang w:val="en-GB"/>
        </w:rPr>
        <w:t xml:space="preserve">This task requires the </w:t>
      </w:r>
      <w:r w:rsidR="00631736">
        <w:rPr>
          <w:b/>
          <w:bCs/>
          <w:noProof/>
          <w:color w:val="00000A"/>
          <w:lang w:val="en-GB"/>
        </w:rPr>
        <w:t>Apartment</w:t>
      </w:r>
      <w:r w:rsidR="00631736">
        <w:rPr>
          <w:noProof/>
          <w:color w:val="00000A"/>
          <w:lang w:val="en-GB"/>
        </w:rPr>
        <w:t xml:space="preserve"> class to be implemented otherwise it rewards reduced points.</w:t>
      </w:r>
    </w:p>
    <w:p w14:paraId="138C8095" w14:textId="77777777" w:rsidR="0048476D" w:rsidRDefault="0048476D" w:rsidP="0048476D">
      <w:pPr>
        <w:pStyle w:val="ListParagraph"/>
        <w:spacing w:before="120" w:after="200"/>
        <w:rPr>
          <w:noProof/>
          <w:color w:val="00000A"/>
          <w:lang w:val="en-GB"/>
        </w:rPr>
      </w:pPr>
    </w:p>
    <w:p w14:paraId="707053EA" w14:textId="246C0AD0" w:rsidR="007D10FA" w:rsidRDefault="001B5938" w:rsidP="007D10FA">
      <w:pPr>
        <w:pStyle w:val="Heading4"/>
      </w:pPr>
      <w:r>
        <w:t>Decoration</w:t>
      </w:r>
      <w:r w:rsidR="00712665">
        <w:t xml:space="preserve"> (</w:t>
      </w:r>
      <w:r w:rsidR="0009322F">
        <w:t>25</w:t>
      </w:r>
      <w:r w:rsidR="00712665">
        <w:t xml:space="preserve"> Points)</w:t>
      </w:r>
    </w:p>
    <w:p w14:paraId="476C250A" w14:textId="137CB06C" w:rsidR="00B9382E" w:rsidRDefault="005D556E" w:rsidP="007D10FA">
      <w:pPr>
        <w:rPr>
          <w:lang w:val="en-GB"/>
        </w:rPr>
      </w:pPr>
      <w:r>
        <w:rPr>
          <w:lang w:val="en-GB"/>
        </w:rPr>
        <w:t>You are tasked to change the functionality of 2 existing classes</w:t>
      </w:r>
      <w:r w:rsidR="00B9382E">
        <w:rPr>
          <w:lang w:val="en-GB"/>
        </w:rPr>
        <w:t>:</w:t>
      </w:r>
    </w:p>
    <w:p w14:paraId="6E83ECE2" w14:textId="25009589" w:rsidR="006F229C" w:rsidRPr="00B9382E" w:rsidRDefault="007D10FA" w:rsidP="00B9382E">
      <w:pPr>
        <w:pStyle w:val="ListParagraph"/>
        <w:numPr>
          <w:ilvl w:val="0"/>
          <w:numId w:val="41"/>
        </w:numPr>
        <w:rPr>
          <w:lang w:val="en-GB"/>
        </w:rPr>
      </w:pPr>
      <w:r w:rsidRPr="00B9382E">
        <w:rPr>
          <w:b/>
          <w:bCs/>
          <w:lang w:val="en-GB"/>
        </w:rPr>
        <w:t>AirconditionedRoom</w:t>
      </w:r>
      <w:r w:rsidR="00B9382E">
        <w:rPr>
          <w:lang w:val="en-GB"/>
        </w:rPr>
        <w:t xml:space="preserve"> - Your task is to change the </w:t>
      </w:r>
      <w:r w:rsidR="00B9382E" w:rsidRPr="007D10FA">
        <w:rPr>
          <w:b/>
          <w:bCs/>
          <w:lang w:val="en-GB"/>
        </w:rPr>
        <w:t>totalPrice</w:t>
      </w:r>
      <w:r w:rsidR="00B9382E">
        <w:rPr>
          <w:lang w:val="en-GB"/>
        </w:rPr>
        <w:t xml:space="preserve"> and </w:t>
      </w:r>
      <w:r w:rsidR="00B9382E" w:rsidRPr="00C257D5">
        <w:rPr>
          <w:b/>
          <w:bCs/>
          <w:lang w:val="en-GB"/>
        </w:rPr>
        <w:t>cancellationPrice</w:t>
      </w:r>
      <w:r w:rsidR="00B9382E">
        <w:rPr>
          <w:lang w:val="en-GB"/>
        </w:rPr>
        <w:t xml:space="preserve"> of an airconditioned room to be equal to </w:t>
      </w:r>
      <w:r w:rsidR="00B9382E" w:rsidRPr="007D10FA">
        <w:rPr>
          <w:b/>
          <w:bCs/>
          <w:lang w:val="en-GB"/>
        </w:rPr>
        <w:t>120% of its price</w:t>
      </w:r>
      <w:r w:rsidR="00B9382E">
        <w:rPr>
          <w:lang w:val="en-GB"/>
        </w:rPr>
        <w:t xml:space="preserve"> (the price parameter passed in the constructor. </w:t>
      </w:r>
      <w:r w:rsidR="008645BA">
        <w:rPr>
          <w:lang w:val="en-GB"/>
        </w:rPr>
        <w:t xml:space="preserve">You </w:t>
      </w:r>
      <w:r w:rsidR="008645BA" w:rsidRPr="00CB093F">
        <w:rPr>
          <w:lang w:val="en-GB"/>
        </w:rPr>
        <w:t>are</w:t>
      </w:r>
      <w:r w:rsidR="008645BA">
        <w:rPr>
          <w:lang w:val="en-GB"/>
        </w:rPr>
        <w:t xml:space="preserve"> </w:t>
      </w:r>
      <w:r w:rsidR="008645BA" w:rsidRPr="00BD571A">
        <w:rPr>
          <w:b/>
          <w:bCs/>
          <w:lang w:val="en-GB"/>
        </w:rPr>
        <w:t>NOT allowed</w:t>
      </w:r>
      <w:r w:rsidR="008645BA" w:rsidRPr="00CB093F">
        <w:rPr>
          <w:lang w:val="en-GB"/>
        </w:rPr>
        <w:t xml:space="preserve"> to</w:t>
      </w:r>
      <w:r w:rsidR="008645BA">
        <w:rPr>
          <w:lang w:val="en-GB"/>
        </w:rPr>
        <w:t xml:space="preserve"> directly</w:t>
      </w:r>
      <w:r w:rsidR="008645BA" w:rsidRPr="00CB093F">
        <w:rPr>
          <w:lang w:val="en-GB"/>
        </w:rPr>
        <w:t xml:space="preserve"> modify</w:t>
      </w:r>
      <w:r w:rsidR="008645BA">
        <w:rPr>
          <w:lang w:val="en-GB"/>
        </w:rPr>
        <w:t xml:space="preserve"> the</w:t>
      </w:r>
      <w:r w:rsidR="008645BA" w:rsidRPr="00CB093F">
        <w:rPr>
          <w:lang w:val="en-GB"/>
        </w:rPr>
        <w:t xml:space="preserve"> files </w:t>
      </w:r>
      <w:r w:rsidR="008645BA">
        <w:rPr>
          <w:lang w:val="en-GB"/>
        </w:rPr>
        <w:t>in</w:t>
      </w:r>
      <w:r w:rsidR="008645BA" w:rsidRPr="00CB093F">
        <w:rPr>
          <w:lang w:val="en-GB"/>
        </w:rPr>
        <w:t xml:space="preserve">side the </w:t>
      </w:r>
      <w:r w:rsidR="008645BA" w:rsidRPr="00CB093F">
        <w:rPr>
          <w:b/>
          <w:bCs/>
          <w:lang w:val="en-GB"/>
        </w:rPr>
        <w:t>/contracts</w:t>
      </w:r>
      <w:r w:rsidR="008645BA" w:rsidRPr="00CB093F">
        <w:rPr>
          <w:lang w:val="en-GB"/>
        </w:rPr>
        <w:t xml:space="preserve"> folder</w:t>
      </w:r>
      <w:r w:rsidR="00A01B79">
        <w:rPr>
          <w:lang w:val="en-GB"/>
        </w:rPr>
        <w:t>.</w:t>
      </w:r>
    </w:p>
    <w:p w14:paraId="677D7BDE" w14:textId="617DC48B" w:rsidR="007D10FA" w:rsidRDefault="00745645" w:rsidP="007D10FA">
      <w:pPr>
        <w:pStyle w:val="ListParagraph"/>
        <w:numPr>
          <w:ilvl w:val="0"/>
          <w:numId w:val="41"/>
        </w:numPr>
        <w:rPr>
          <w:lang w:val="en-GB"/>
        </w:rPr>
      </w:pPr>
      <w:r>
        <w:rPr>
          <w:b/>
          <w:bCs/>
          <w:lang w:val="en-GB"/>
        </w:rPr>
        <w:t>PartialMonthlyMotel</w:t>
      </w:r>
      <w:r w:rsidR="00B9382E">
        <w:rPr>
          <w:b/>
          <w:bCs/>
          <w:lang w:val="en-GB"/>
        </w:rPr>
        <w:t xml:space="preserve"> – </w:t>
      </w:r>
      <w:r w:rsidR="00B9382E" w:rsidRPr="00B9382E">
        <w:rPr>
          <w:lang w:val="en-GB"/>
        </w:rPr>
        <w:t>Your task is to change the</w:t>
      </w:r>
      <w:r w:rsidR="00B9382E">
        <w:rPr>
          <w:b/>
          <w:bCs/>
          <w:lang w:val="en-GB"/>
        </w:rPr>
        <w:t xml:space="preserve"> MotelName</w:t>
      </w:r>
      <w:r w:rsidR="000036A1">
        <w:rPr>
          <w:b/>
          <w:bCs/>
          <w:lang w:val="en-GB"/>
        </w:rPr>
        <w:t xml:space="preserve"> </w:t>
      </w:r>
      <w:r w:rsidR="000036A1" w:rsidRPr="000036A1">
        <w:rPr>
          <w:lang w:val="en-GB"/>
        </w:rPr>
        <w:t>value</w:t>
      </w:r>
      <w:r w:rsidR="00EA754D" w:rsidRPr="00EA754D">
        <w:rPr>
          <w:lang w:val="en-GB"/>
        </w:rPr>
        <w:t>,</w:t>
      </w:r>
      <w:r w:rsidR="00BB0164">
        <w:rPr>
          <w:lang w:val="en-GB"/>
        </w:rPr>
        <w:t xml:space="preserve"> the</w:t>
      </w:r>
      <w:r w:rsidR="00EA754D" w:rsidRPr="00EA754D">
        <w:rPr>
          <w:lang w:val="en-GB"/>
        </w:rPr>
        <w:t xml:space="preserve"> </w:t>
      </w:r>
      <w:r w:rsidR="00B9382E">
        <w:rPr>
          <w:lang w:val="en-GB"/>
        </w:rPr>
        <w:t xml:space="preserve">new </w:t>
      </w:r>
      <w:r w:rsidR="00B9382E" w:rsidRPr="00C229CC">
        <w:rPr>
          <w:b/>
          <w:bCs/>
          <w:lang w:val="en-GB"/>
        </w:rPr>
        <w:t>MotelName</w:t>
      </w:r>
      <w:r w:rsidR="00B9382E">
        <w:rPr>
          <w:lang w:val="en-GB"/>
        </w:rPr>
        <w:t xml:space="preserve"> should be </w:t>
      </w:r>
      <w:r w:rsidR="00C229CC" w:rsidRPr="003B0B25">
        <w:rPr>
          <w:b/>
          <w:bCs/>
          <w:noProof/>
          <w:color w:val="00000A"/>
        </w:rPr>
        <w:t>"</w:t>
      </w:r>
      <w:r w:rsidR="00B9382E" w:rsidRPr="00C229CC">
        <w:rPr>
          <w:b/>
          <w:bCs/>
          <w:lang w:val="en-GB"/>
        </w:rPr>
        <w:t>Monthly Motel</w:t>
      </w:r>
      <w:r w:rsidR="00C229CC" w:rsidRPr="003B0B25">
        <w:rPr>
          <w:b/>
          <w:bCs/>
          <w:noProof/>
          <w:color w:val="00000A"/>
        </w:rPr>
        <w:t>"</w:t>
      </w:r>
      <w:r w:rsidR="00B9382E">
        <w:rPr>
          <w:lang w:val="en-GB"/>
        </w:rPr>
        <w:t>.</w:t>
      </w:r>
      <w:bookmarkStart w:id="2" w:name="_Hlk199960808"/>
      <w:r w:rsidR="00B9382E">
        <w:rPr>
          <w:lang w:val="en-GB"/>
        </w:rPr>
        <w:t xml:space="preserve"> </w:t>
      </w:r>
      <w:r w:rsidR="00F26472">
        <w:rPr>
          <w:lang w:val="en-GB"/>
        </w:rPr>
        <w:t xml:space="preserve">You </w:t>
      </w:r>
      <w:r w:rsidR="00F26472" w:rsidRPr="00CB093F">
        <w:rPr>
          <w:lang w:val="en-GB"/>
        </w:rPr>
        <w:t>are</w:t>
      </w:r>
      <w:r w:rsidR="00F26472">
        <w:rPr>
          <w:lang w:val="en-GB"/>
        </w:rPr>
        <w:t xml:space="preserve"> </w:t>
      </w:r>
      <w:r w:rsidR="00F26472" w:rsidRPr="00BD571A">
        <w:rPr>
          <w:b/>
          <w:bCs/>
          <w:lang w:val="en-GB"/>
        </w:rPr>
        <w:t>NOT allowed</w:t>
      </w:r>
      <w:r w:rsidR="00F26472" w:rsidRPr="00CB093F">
        <w:rPr>
          <w:lang w:val="en-GB"/>
        </w:rPr>
        <w:t xml:space="preserve"> to</w:t>
      </w:r>
      <w:r w:rsidR="00F26472">
        <w:rPr>
          <w:lang w:val="en-GB"/>
        </w:rPr>
        <w:t xml:space="preserve"> directly</w:t>
      </w:r>
      <w:r w:rsidR="00F26472" w:rsidRPr="00CB093F">
        <w:rPr>
          <w:lang w:val="en-GB"/>
        </w:rPr>
        <w:t xml:space="preserve"> modify</w:t>
      </w:r>
      <w:r w:rsidR="00F26472">
        <w:rPr>
          <w:lang w:val="en-GB"/>
        </w:rPr>
        <w:t xml:space="preserve"> the</w:t>
      </w:r>
      <w:r w:rsidR="00F26472" w:rsidRPr="00CB093F">
        <w:rPr>
          <w:lang w:val="en-GB"/>
        </w:rPr>
        <w:t xml:space="preserve"> files </w:t>
      </w:r>
      <w:r w:rsidR="00F26472">
        <w:rPr>
          <w:lang w:val="en-GB"/>
        </w:rPr>
        <w:t>in</w:t>
      </w:r>
      <w:r w:rsidR="00F26472" w:rsidRPr="00CB093F">
        <w:rPr>
          <w:lang w:val="en-GB"/>
        </w:rPr>
        <w:t xml:space="preserve">side the </w:t>
      </w:r>
      <w:r w:rsidR="00F26472" w:rsidRPr="00CB093F">
        <w:rPr>
          <w:b/>
          <w:bCs/>
          <w:lang w:val="en-GB"/>
        </w:rPr>
        <w:t>/contracts</w:t>
      </w:r>
      <w:r w:rsidR="00F26472" w:rsidRPr="00CB093F">
        <w:rPr>
          <w:lang w:val="en-GB"/>
        </w:rPr>
        <w:t xml:space="preserve"> folder</w:t>
      </w:r>
      <w:r w:rsidR="00F26472">
        <w:rPr>
          <w:lang w:val="en-GB"/>
        </w:rPr>
        <w:t>.</w:t>
      </w:r>
      <w:bookmarkEnd w:id="2"/>
    </w:p>
    <w:p w14:paraId="1BDAE4D4" w14:textId="30F969A2" w:rsidR="00EE0A00" w:rsidRDefault="00EE0A00" w:rsidP="00EE0A00">
      <w:pPr>
        <w:rPr>
          <w:lang w:val="en-GB"/>
        </w:rPr>
      </w:pPr>
      <w:r>
        <w:rPr>
          <w:b/>
          <w:bCs/>
          <w:lang w:val="en-GB"/>
        </w:rPr>
        <w:t>IMPORTANT</w:t>
      </w:r>
      <w:r w:rsidRPr="007C7138">
        <w:rPr>
          <w:b/>
          <w:bCs/>
          <w:lang w:val="en-GB"/>
        </w:rPr>
        <w:t>:</w:t>
      </w:r>
      <w:r>
        <w:rPr>
          <w:lang w:val="en-GB"/>
        </w:rPr>
        <w:t xml:space="preserve"> The modifications should change the class definitions themselves – check Example </w:t>
      </w:r>
      <w:r w:rsidR="00041D05">
        <w:rPr>
          <w:lang w:val="en-GB"/>
        </w:rPr>
        <w:t>5</w:t>
      </w:r>
      <w:r>
        <w:rPr>
          <w:lang w:val="en-GB"/>
        </w:rPr>
        <w:t xml:space="preserve"> to see that the expected modifications are directly available on the </w:t>
      </w:r>
      <w:r w:rsidRPr="00B9382E">
        <w:rPr>
          <w:b/>
          <w:bCs/>
          <w:lang w:val="en-GB"/>
        </w:rPr>
        <w:t>AirconditionedRoom</w:t>
      </w:r>
      <w:r>
        <w:rPr>
          <w:lang w:val="en-GB"/>
        </w:rPr>
        <w:t xml:space="preserve"> and </w:t>
      </w:r>
      <w:r>
        <w:rPr>
          <w:b/>
          <w:bCs/>
          <w:lang w:val="en-GB"/>
        </w:rPr>
        <w:t xml:space="preserve">PartialMonthlyMotel </w:t>
      </w:r>
      <w:r>
        <w:rPr>
          <w:lang w:val="en-GB"/>
        </w:rPr>
        <w:t xml:space="preserve">class definitions. </w:t>
      </w:r>
    </w:p>
    <w:p w14:paraId="6903E8D3" w14:textId="6A615E76" w:rsidR="00EE0A00" w:rsidRPr="00EE0A00" w:rsidRDefault="00EE0A00" w:rsidP="00EE0A00">
      <w:pPr>
        <w:pStyle w:val="ListParagraph"/>
        <w:numPr>
          <w:ilvl w:val="0"/>
          <w:numId w:val="43"/>
        </w:numPr>
        <w:rPr>
          <w:lang w:val="en-GB"/>
        </w:rPr>
      </w:pPr>
      <w:r w:rsidRPr="00AC60C7">
        <w:rPr>
          <w:lang w:val="en-GB"/>
        </w:rPr>
        <w:t xml:space="preserve">Modifying the functionality in a derived class like </w:t>
      </w:r>
      <w:r w:rsidRPr="00EE0A00">
        <w:rPr>
          <w:rFonts w:cstheme="minorHAnsi"/>
          <w:b/>
          <w:noProof/>
          <w:color w:val="00000A"/>
          <w:lang w:val="en-GB"/>
        </w:rPr>
        <w:t>MonthlyMotel</w:t>
      </w:r>
      <w:r w:rsidRPr="00AC60C7">
        <w:rPr>
          <w:noProof/>
          <w:color w:val="00000A"/>
          <w:lang w:val="en-GB"/>
        </w:rPr>
        <w:t xml:space="preserve">, while the functionality remains unchanged in </w:t>
      </w:r>
      <w:r>
        <w:rPr>
          <w:b/>
          <w:bCs/>
          <w:lang w:val="en-GB"/>
        </w:rPr>
        <w:t xml:space="preserve">PartialMonthlyMotel </w:t>
      </w:r>
      <w:r w:rsidRPr="00AC60C7">
        <w:rPr>
          <w:b/>
          <w:bCs/>
          <w:lang w:val="en-GB"/>
        </w:rPr>
        <w:t xml:space="preserve">will </w:t>
      </w:r>
      <w:r>
        <w:rPr>
          <w:b/>
          <w:bCs/>
          <w:lang w:val="en-GB"/>
        </w:rPr>
        <w:t>award NO points.</w:t>
      </w:r>
    </w:p>
    <w:p w14:paraId="1F3D2584" w14:textId="77777777" w:rsidR="002F21C4" w:rsidRPr="00C67837" w:rsidRDefault="002F21C4" w:rsidP="002F21C4">
      <w:pPr>
        <w:pStyle w:val="Heading3"/>
        <w:rPr>
          <w:noProof/>
          <w:lang w:val="en-GB"/>
        </w:rPr>
      </w:pPr>
      <w:r w:rsidRPr="00C67837">
        <w:rPr>
          <w:noProof/>
          <w:lang w:val="en-GB"/>
        </w:rPr>
        <w:t>Examples</w:t>
      </w:r>
    </w:p>
    <w:p w14:paraId="0BA6CE67" w14:textId="20CA7E0C" w:rsidR="00B57BF2" w:rsidRDefault="002F21C4" w:rsidP="002F21C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33346E" w:rsidRPr="00EE0A00">
        <w:rPr>
          <w:rFonts w:cstheme="minorHAnsi"/>
          <w:b/>
          <w:noProof/>
          <w:color w:val="00000A"/>
          <w:lang w:val="en-GB"/>
        </w:rPr>
        <w:t>MonthlyMotel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="00745645">
        <w:rPr>
          <w:noProof/>
          <w:color w:val="00000A"/>
          <w:lang w:val="en-GB"/>
        </w:rPr>
        <w:t>:</w:t>
      </w:r>
    </w:p>
    <w:p w14:paraId="212B5E0F" w14:textId="2D2AFD18" w:rsidR="00B57BF2" w:rsidRDefault="00B57BF2" w:rsidP="00B57BF2">
      <w:pPr>
        <w:pStyle w:val="ListParagraph"/>
        <w:numPr>
          <w:ilvl w:val="0"/>
          <w:numId w:val="42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Examples 1-3 use the non modified versions of the AirconditionedRoom (</w:t>
      </w:r>
      <w:r w:rsidRPr="00E937E2">
        <w:rPr>
          <w:b/>
          <w:bCs/>
          <w:noProof/>
          <w:color w:val="00000A"/>
          <w:lang w:val="en-GB"/>
        </w:rPr>
        <w:t>100% price</w:t>
      </w:r>
      <w:r>
        <w:rPr>
          <w:noProof/>
          <w:color w:val="00000A"/>
          <w:lang w:val="en-GB"/>
        </w:rPr>
        <w:t xml:space="preserve">) and MotelName (MotelName = </w:t>
      </w:r>
      <w:r w:rsidR="00E937E2" w:rsidRPr="003B0B25">
        <w:rPr>
          <w:b/>
          <w:bCs/>
          <w:noProof/>
          <w:color w:val="00000A"/>
        </w:rPr>
        <w:t>"</w:t>
      </w:r>
      <w:r w:rsidR="00E937E2" w:rsidRPr="00344228">
        <w:rPr>
          <w:b/>
          <w:bCs/>
          <w:noProof/>
          <w:color w:val="00000A"/>
          <w:lang w:val="en-US"/>
        </w:rPr>
        <w:t>Motel</w:t>
      </w:r>
      <w:r w:rsidR="00E937E2" w:rsidRPr="003B0B25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GB"/>
        </w:rPr>
        <w:t>)</w:t>
      </w:r>
    </w:p>
    <w:p w14:paraId="49B60F6D" w14:textId="43B6E8BC" w:rsidR="00B57BF2" w:rsidRPr="004A6313" w:rsidRDefault="00B57BF2" w:rsidP="004A6313">
      <w:pPr>
        <w:pStyle w:val="ListParagraph"/>
        <w:numPr>
          <w:ilvl w:val="0"/>
          <w:numId w:val="42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 xml:space="preserve">Example 4 </w:t>
      </w:r>
      <w:r w:rsidR="004A6313">
        <w:rPr>
          <w:noProof/>
          <w:color w:val="00000A"/>
          <w:lang w:val="en-GB"/>
        </w:rPr>
        <w:t>shows t</w:t>
      </w:r>
      <w:r>
        <w:rPr>
          <w:noProof/>
          <w:color w:val="00000A"/>
          <w:lang w:val="en-GB"/>
        </w:rPr>
        <w:t xml:space="preserve">he </w:t>
      </w:r>
      <w:r w:rsidR="004A6313">
        <w:rPr>
          <w:noProof/>
          <w:color w:val="00000A"/>
          <w:lang w:val="en-GB"/>
        </w:rPr>
        <w:t xml:space="preserve">new </w:t>
      </w:r>
      <w:r w:rsidR="004A6313" w:rsidRPr="004A6313">
        <w:rPr>
          <w:b/>
          <w:bCs/>
          <w:noProof/>
          <w:color w:val="00000A"/>
          <w:lang w:val="en-GB"/>
        </w:rPr>
        <w:t>Apartment</w:t>
      </w:r>
      <w:r w:rsidR="004A6313">
        <w:rPr>
          <w:noProof/>
          <w:color w:val="00000A"/>
          <w:lang w:val="en-GB"/>
        </w:rPr>
        <w:t xml:space="preserve"> class with the the non modified versions of the AirconditionedRoom (</w:t>
      </w:r>
      <w:r w:rsidR="004A6313" w:rsidRPr="00E937E2">
        <w:rPr>
          <w:b/>
          <w:bCs/>
          <w:noProof/>
          <w:color w:val="00000A"/>
          <w:lang w:val="en-GB"/>
        </w:rPr>
        <w:t>100% price</w:t>
      </w:r>
      <w:r w:rsidR="004A6313">
        <w:rPr>
          <w:noProof/>
          <w:color w:val="00000A"/>
          <w:lang w:val="en-GB"/>
        </w:rPr>
        <w:t xml:space="preserve">) and MotelName (MotelName = </w:t>
      </w:r>
      <w:r w:rsidR="004A6313" w:rsidRPr="003B0B25">
        <w:rPr>
          <w:b/>
          <w:bCs/>
          <w:noProof/>
          <w:color w:val="00000A"/>
        </w:rPr>
        <w:t>"</w:t>
      </w:r>
      <w:r w:rsidR="004A6313" w:rsidRPr="00344228">
        <w:rPr>
          <w:b/>
          <w:bCs/>
          <w:noProof/>
          <w:color w:val="00000A"/>
          <w:lang w:val="en-US"/>
        </w:rPr>
        <w:t>Motel</w:t>
      </w:r>
      <w:r w:rsidR="004A6313" w:rsidRPr="003B0B25">
        <w:rPr>
          <w:b/>
          <w:bCs/>
          <w:noProof/>
          <w:color w:val="00000A"/>
        </w:rPr>
        <w:t>"</w:t>
      </w:r>
      <w:r w:rsidR="004A6313">
        <w:rPr>
          <w:noProof/>
          <w:color w:val="00000A"/>
          <w:lang w:val="en-GB"/>
        </w:rPr>
        <w:t>)</w:t>
      </w:r>
    </w:p>
    <w:p w14:paraId="4729D1C4" w14:textId="1F0FFF03" w:rsidR="00DC137F" w:rsidRPr="00DC137F" w:rsidRDefault="00DC137F" w:rsidP="00DC137F">
      <w:pPr>
        <w:pStyle w:val="ListParagraph"/>
        <w:numPr>
          <w:ilvl w:val="0"/>
          <w:numId w:val="42"/>
        </w:num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lastRenderedPageBreak/>
        <w:t xml:space="preserve">Examples </w:t>
      </w:r>
      <w:r w:rsidR="003D25EF">
        <w:rPr>
          <w:noProof/>
          <w:color w:val="00000A"/>
          <w:lang w:val="en-GB"/>
        </w:rPr>
        <w:t>5-</w:t>
      </w:r>
      <w:r w:rsidR="00507F86">
        <w:rPr>
          <w:noProof/>
          <w:color w:val="00000A"/>
          <w:lang w:val="en-GB"/>
        </w:rPr>
        <w:t>6</w:t>
      </w:r>
      <w:r>
        <w:rPr>
          <w:noProof/>
          <w:color w:val="00000A"/>
          <w:lang w:val="en-GB"/>
        </w:rPr>
        <w:t xml:space="preserve"> use the modified versions of the AirconditionedRoom (</w:t>
      </w:r>
      <w:r w:rsidRPr="00E937E2">
        <w:rPr>
          <w:b/>
          <w:bCs/>
          <w:noProof/>
          <w:color w:val="00000A"/>
          <w:lang w:val="en-GB"/>
        </w:rPr>
        <w:t>120% price</w:t>
      </w:r>
      <w:r>
        <w:rPr>
          <w:noProof/>
          <w:color w:val="00000A"/>
          <w:lang w:val="en-GB"/>
        </w:rPr>
        <w:t xml:space="preserve">) and MotelName (MotelName = </w:t>
      </w:r>
      <w:r w:rsidRPr="003B0B25">
        <w:rPr>
          <w:b/>
          <w:bCs/>
          <w:noProof/>
          <w:color w:val="00000A"/>
        </w:rPr>
        <w:t>"</w:t>
      </w:r>
      <w:r w:rsidRPr="00C229CC">
        <w:rPr>
          <w:b/>
          <w:bCs/>
          <w:lang w:val="en-GB"/>
        </w:rPr>
        <w:t>Monthly Motel</w:t>
      </w:r>
      <w:r w:rsidRPr="003B0B25">
        <w:rPr>
          <w:b/>
          <w:bCs/>
          <w:noProof/>
          <w:color w:val="00000A"/>
        </w:rPr>
        <w:t>"</w:t>
      </w:r>
      <w:r>
        <w:rPr>
          <w:noProof/>
          <w:color w:val="00000A"/>
          <w:lang w:val="en-GB"/>
        </w:rPr>
        <w:t>)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FF2547" w:rsidRPr="00A40F24" w14:paraId="73557633" w14:textId="77777777" w:rsidTr="00C63849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CE11E55" w14:textId="6518D656" w:rsidR="00FF2547" w:rsidRPr="00A40F24" w:rsidRDefault="00FF2547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Example </w:t>
            </w:r>
            <w:r w:rsidR="00DB4A7A">
              <w:rPr>
                <w:rFonts w:cstheme="minorHAnsi"/>
                <w:b/>
                <w:noProof/>
                <w:color w:val="00000A"/>
                <w:lang w:val="en-GB"/>
              </w:rPr>
              <w:t>1</w:t>
            </w:r>
          </w:p>
        </w:tc>
      </w:tr>
      <w:tr w:rsidR="00FF2547" w:rsidRPr="00A40F24" w14:paraId="26C7852B" w14:textId="77777777" w:rsidTr="00C63849">
        <w:trPr>
          <w:trHeight w:val="77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4673B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let motel = new MonthlyMotel&lt;SummerMonth&gt;();</w:t>
            </w:r>
          </w:p>
          <w:p w14:paraId="2E192112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let roomA02: Room = new AirconditionedRoom(130, 'A02');</w:t>
            </w:r>
          </w:p>
          <w:p w14:paraId="151672D4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let roomB01: Room = new AirconditionedRoom(50, 'B01');</w:t>
            </w:r>
          </w:p>
          <w:p w14:paraId="193FE6D7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console.log(motel.addRoom(roomA02));</w:t>
            </w:r>
          </w:p>
          <w:p w14:paraId="438785F2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console.log(motel.addRoom(roomB01));</w:t>
            </w:r>
          </w:p>
          <w:p w14:paraId="412A6576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128343D3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 xml:space="preserve">console.log(motel.bookRoom('A02', SummerMonth.August)); </w:t>
            </w:r>
          </w:p>
          <w:p w14:paraId="50CDB4F7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 xml:space="preserve">console.log(motel.bookRoom('B01', SummerMonth.July)); </w:t>
            </w:r>
          </w:p>
          <w:p w14:paraId="7EA45439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 xml:space="preserve">console.log(motel.bookRoom('B01', SummerMonth.September)); </w:t>
            </w:r>
          </w:p>
          <w:p w14:paraId="01400F83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119FD15C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console.log(motel.cancelBooking('B01',SummerMonth.September));  </w:t>
            </w:r>
          </w:p>
          <w:p w14:paraId="3B2F75D0" w14:textId="77777777" w:rsidR="00FF2547" w:rsidRPr="0033346E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937E2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</w:tc>
      </w:tr>
      <w:tr w:rsidR="00FF2547" w:rsidRPr="00A40F24" w14:paraId="4507BB7C" w14:textId="77777777" w:rsidTr="00C63849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4C8143" w14:textId="26BEDD40" w:rsidR="00FF2547" w:rsidRPr="00A40F24" w:rsidRDefault="00FF2547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Output </w:t>
            </w:r>
            <w:r w:rsidR="00DB4A7A">
              <w:rPr>
                <w:rFonts w:cstheme="minorHAnsi"/>
                <w:b/>
                <w:noProof/>
                <w:color w:val="00000A"/>
                <w:lang w:val="en-GB"/>
              </w:rPr>
              <w:t>1</w:t>
            </w:r>
          </w:p>
        </w:tc>
      </w:tr>
      <w:tr w:rsidR="00FF2547" w:rsidRPr="00A40F24" w14:paraId="46FD0C08" w14:textId="77777777" w:rsidTr="00C63849">
        <w:trPr>
          <w:trHeight w:val="16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B05D36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2' added.</w:t>
            </w:r>
          </w:p>
          <w:p w14:paraId="0CF4C04E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B01' added.</w:t>
            </w:r>
          </w:p>
          <w:p w14:paraId="24822217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tel</w:t>
            </w:r>
          </w:p>
          <w:p w14:paraId="2F629736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0.00</w:t>
            </w:r>
          </w:p>
          <w:p w14:paraId="744FB7B3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2' booked for 'August'.</w:t>
            </w:r>
          </w:p>
          <w:p w14:paraId="31473A00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B01' booked for 'July'.</w:t>
            </w:r>
          </w:p>
          <w:p w14:paraId="1488E21A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B01' booked for 'September'.</w:t>
            </w:r>
          </w:p>
          <w:p w14:paraId="6256B997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tel</w:t>
            </w:r>
          </w:p>
          <w:p w14:paraId="341AADE6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230.00</w:t>
            </w:r>
          </w:p>
          <w:p w14:paraId="7E8E1470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Booking cancelled for Room 'B01' for 'September'.</w:t>
            </w:r>
          </w:p>
          <w:p w14:paraId="2BB2FC42" w14:textId="77777777" w:rsidR="00FF2547" w:rsidRPr="00E937E2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tel</w:t>
            </w:r>
          </w:p>
          <w:p w14:paraId="0C84354A" w14:textId="77777777" w:rsidR="00FF2547" w:rsidRPr="0033346E" w:rsidRDefault="00FF2547" w:rsidP="00C63849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937E2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180.00</w:t>
            </w:r>
          </w:p>
        </w:tc>
      </w:tr>
    </w:tbl>
    <w:p w14:paraId="098F2997" w14:textId="77777777" w:rsidR="00FF2547" w:rsidRPr="00FF2547" w:rsidRDefault="00FF2547" w:rsidP="00FF2547">
      <w:pPr>
        <w:spacing w:before="0" w:after="200"/>
        <w:rPr>
          <w:noProof/>
          <w:color w:val="00000A"/>
          <w:lang w:val="en-GB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70360E" w:rsidRPr="00A40F24" w14:paraId="6DC82665" w14:textId="65F1A8F3" w:rsidTr="0070360E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C9C646" w14:textId="0A031D21" w:rsidR="0070360E" w:rsidRPr="00A40F24" w:rsidRDefault="00745645" w:rsidP="00D035F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Example </w:t>
            </w:r>
            <w:r w:rsidR="00FF2547">
              <w:rPr>
                <w:rFonts w:cstheme="minorHAnsi"/>
                <w:b/>
                <w:noProof/>
                <w:color w:val="00000A"/>
                <w:lang w:val="en-GB"/>
              </w:rPr>
              <w:t>2</w:t>
            </w:r>
          </w:p>
        </w:tc>
      </w:tr>
      <w:tr w:rsidR="0070360E" w:rsidRPr="00A40F24" w14:paraId="42874561" w14:textId="1ADC09A8" w:rsidTr="0070360E">
        <w:trPr>
          <w:trHeight w:val="101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A94506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bookmarkStart w:id="3" w:name="_Hlk1894967"/>
            <w:r w:rsidRPr="008413C9">
              <w:rPr>
                <w:rFonts w:ascii="Consolas" w:hAnsi="Consolas"/>
                <w:color w:val="080808"/>
                <w:lang w:eastAsia="bg-BG"/>
              </w:rPr>
              <w:t>let motel = new MonthlyMotel&lt;WinterMonth&gt;();</w:t>
            </w:r>
          </w:p>
          <w:p w14:paraId="05C9FD28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let roomA01: Room = {</w:t>
            </w:r>
          </w:p>
          <w:p w14:paraId="31019251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roomNumber: 'A01',</w:t>
            </w:r>
          </w:p>
          <w:p w14:paraId="2456FC67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get totalPrice() { return 120; },</w:t>
            </w:r>
          </w:p>
          <w:p w14:paraId="381DC021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get cancellationPrice() { return 120; }</w:t>
            </w:r>
          </w:p>
          <w:p w14:paraId="68607B1E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};</w:t>
            </w:r>
          </w:p>
          <w:p w14:paraId="58601287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let roomB01: Room = new AirconditionedRoom(200, 'B01');</w:t>
            </w:r>
          </w:p>
          <w:p w14:paraId="78B39CB5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let roomNumberB02: 'A01' | 'A02' | 'A03' | 'B01' | 'B02' | 'B03' = 'B02';</w:t>
            </w:r>
          </w:p>
          <w:p w14:paraId="1D8FB987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let roomB02 = {</w:t>
            </w:r>
          </w:p>
          <w:p w14:paraId="2DCD2791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   roomNumber: roomNumberB02,</w:t>
            </w:r>
          </w:p>
          <w:p w14:paraId="3273B001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   flatDiscount: 20,</w:t>
            </w:r>
          </w:p>
          <w:p w14:paraId="1B33F766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   price: 320,</w:t>
            </w:r>
          </w:p>
          <w:p w14:paraId="33A6C026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   get totalPrice() { return this.price  - this.flatDiscount },</w:t>
            </w:r>
          </w:p>
          <w:p w14:paraId="1F263F35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    get cancellationPrice() { return this.totalPrice * 0.5; }</w:t>
            </w:r>
          </w:p>
          <w:p w14:paraId="1953A016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};</w:t>
            </w:r>
          </w:p>
          <w:p w14:paraId="38311893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lastRenderedPageBreak/>
              <w:t>console.log(motel.addRoom(roomA01));</w:t>
            </w:r>
          </w:p>
          <w:p w14:paraId="4E889C2A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addRoom(roomA01));</w:t>
            </w:r>
          </w:p>
          <w:p w14:paraId="69DBCC26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addRoom(roomB01));</w:t>
            </w:r>
          </w:p>
          <w:p w14:paraId="3033C64A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4D4AE1B8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bookRoom('B02', WinterMonth.December));</w:t>
            </w:r>
          </w:p>
          <w:p w14:paraId="4CC22BB5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addRoom(roomB02));</w:t>
            </w:r>
          </w:p>
          <w:p w14:paraId="50138CC1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bookRoom('B02', WinterMonth.December));</w:t>
            </w:r>
          </w:p>
          <w:p w14:paraId="190BA554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6ED2397E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bookRoom('A01', WinterMonth.December));</w:t>
            </w:r>
          </w:p>
          <w:p w14:paraId="11F47689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bookRoom('A01', WinterMonth.December));</w:t>
            </w:r>
          </w:p>
          <w:p w14:paraId="6A741EA3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bookRoom('B01', WinterMonth.February));</w:t>
            </w:r>
          </w:p>
          <w:p w14:paraId="03C84E40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366EAA78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cancelBooking('B02', WinterMonth.January));</w:t>
            </w:r>
          </w:p>
          <w:p w14:paraId="4E8E806E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cancelBooking('B02', WinterMonth.December));</w:t>
            </w:r>
          </w:p>
          <w:p w14:paraId="4BE1D6B3" w14:textId="77777777" w:rsidR="008413C9" w:rsidRPr="008413C9" w:rsidRDefault="008413C9" w:rsidP="008413C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cancelBooking('B01', WinterMonth.February));</w:t>
            </w:r>
          </w:p>
          <w:p w14:paraId="0126A4A7" w14:textId="34079823" w:rsidR="0070360E" w:rsidRPr="00E937E2" w:rsidRDefault="008413C9" w:rsidP="002F21C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8413C9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</w:tc>
      </w:tr>
      <w:tr w:rsidR="0070360E" w:rsidRPr="00A40F24" w14:paraId="73252A70" w14:textId="77777777" w:rsidTr="00B30D72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1361735" w14:textId="59A9EADE" w:rsidR="0070360E" w:rsidRPr="00A40F24" w:rsidRDefault="00745645" w:rsidP="00B30D72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lastRenderedPageBreak/>
              <w:t xml:space="preserve">Output </w:t>
            </w:r>
            <w:r w:rsidR="00FF2547">
              <w:rPr>
                <w:rFonts w:cstheme="minorHAnsi"/>
                <w:b/>
                <w:noProof/>
                <w:color w:val="00000A"/>
                <w:lang w:val="en-GB"/>
              </w:rPr>
              <w:t>2</w:t>
            </w:r>
          </w:p>
        </w:tc>
      </w:tr>
      <w:tr w:rsidR="0070360E" w:rsidRPr="00A40F24" w14:paraId="41711FFB" w14:textId="77777777" w:rsidTr="005C2015">
        <w:trPr>
          <w:trHeight w:val="728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42B352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A01' added.</w:t>
            </w:r>
          </w:p>
          <w:p w14:paraId="43E60E9B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A01' already exists.</w:t>
            </w:r>
          </w:p>
          <w:p w14:paraId="6BCB2487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B01' added.</w:t>
            </w:r>
          </w:p>
          <w:p w14:paraId="6B452F2C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otel: Motel</w:t>
            </w:r>
          </w:p>
          <w:p w14:paraId="582FACFC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Total budget: $0.00</w:t>
            </w:r>
          </w:p>
          <w:p w14:paraId="380C1F15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B02' does not exist.</w:t>
            </w:r>
          </w:p>
          <w:p w14:paraId="441132CF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B02' added.</w:t>
            </w:r>
          </w:p>
          <w:p w14:paraId="62D7024B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B02' booked for 'December'.</w:t>
            </w:r>
          </w:p>
          <w:p w14:paraId="6D7FE1F1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otel: Motel</w:t>
            </w:r>
          </w:p>
          <w:p w14:paraId="5E0BCD90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Total budget: $300.00</w:t>
            </w:r>
          </w:p>
          <w:p w14:paraId="05DA06A0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A01' booked for 'December'.</w:t>
            </w:r>
          </w:p>
          <w:p w14:paraId="183CDE87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A01' is already booked for 'December'</w:t>
            </w:r>
          </w:p>
          <w:p w14:paraId="72318F92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B01' booked for 'February'.</w:t>
            </w:r>
          </w:p>
          <w:p w14:paraId="725DCC85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otel: Motel</w:t>
            </w:r>
          </w:p>
          <w:p w14:paraId="137C0D85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Total budget: $620.00</w:t>
            </w:r>
          </w:p>
          <w:p w14:paraId="191F5CE5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Room 'B02' is not booked for 'January'.</w:t>
            </w:r>
          </w:p>
          <w:p w14:paraId="633B6BCC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Booking cancelled for Room 'B02' for 'December'.</w:t>
            </w:r>
          </w:p>
          <w:p w14:paraId="79A34A32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Booking cancelled for Room 'B01' for 'February'.</w:t>
            </w:r>
          </w:p>
          <w:p w14:paraId="08625F3F" w14:textId="77777777" w:rsidR="00EC6E64" w:rsidRPr="00EC6E64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Motel: Motel</w:t>
            </w:r>
          </w:p>
          <w:p w14:paraId="3CE9D450" w14:textId="40ECA9C3" w:rsidR="0070360E" w:rsidRPr="0070360E" w:rsidRDefault="00EC6E64" w:rsidP="00EC6E64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C6E64"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  <w:t>Total budget: $270.00</w:t>
            </w:r>
          </w:p>
        </w:tc>
      </w:tr>
      <w:bookmarkEnd w:id="3"/>
    </w:tbl>
    <w:p w14:paraId="2729AD76" w14:textId="77777777" w:rsidR="0033346E" w:rsidRDefault="0033346E" w:rsidP="00227E50">
      <w:pPr>
        <w:rPr>
          <w:lang w:val="en-US"/>
        </w:rPr>
      </w:pPr>
    </w:p>
    <w:p w14:paraId="0568C629" w14:textId="383EC3A0" w:rsidR="008654A0" w:rsidRDefault="008654A0" w:rsidP="00227E50">
      <w:pPr>
        <w:rPr>
          <w:lang w:val="en-US"/>
        </w:rPr>
      </w:pPr>
      <w:bookmarkStart w:id="4" w:name="_Hlk199961941"/>
      <w:r w:rsidRPr="00141B00">
        <w:rPr>
          <w:b/>
          <w:bCs/>
          <w:lang w:val="en-US"/>
        </w:rPr>
        <w:t>Note:</w:t>
      </w:r>
      <w:r>
        <w:rPr>
          <w:lang w:val="en-US"/>
        </w:rPr>
        <w:t xml:space="preserve"> This example is meant to check correct typization and con</w:t>
      </w:r>
      <w:r w:rsidR="00A062DE">
        <w:rPr>
          <w:lang w:val="en-US"/>
        </w:rPr>
        <w:t>s</w:t>
      </w:r>
      <w:r>
        <w:rPr>
          <w:lang w:val="en-US"/>
        </w:rPr>
        <w:t xml:space="preserve">traints, the comments in the output are not the result of runtime execution, but errors that TS should flag on the red text in the input. </w:t>
      </w: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33346E" w:rsidRPr="00A40F24" w14:paraId="756B96B4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4"/>
          <w:p w14:paraId="6A37B019" w14:textId="508B35CC" w:rsidR="0033346E" w:rsidRPr="00A40F24" w:rsidRDefault="00745645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3</w:t>
            </w:r>
          </w:p>
        </w:tc>
      </w:tr>
      <w:tr w:rsidR="0033346E" w:rsidRPr="00A40F24" w14:paraId="1F0B0B9F" w14:textId="77777777" w:rsidTr="00622FFE">
        <w:trPr>
          <w:trHeight w:val="71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C586C6" w14:textId="77777777" w:rsidR="00622FFE" w:rsidRPr="00622FFE" w:rsidRDefault="00622FFE" w:rsidP="00622FFE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622FFE">
              <w:rPr>
                <w:rFonts w:ascii="Consolas" w:hAnsi="Consolas"/>
                <w:color w:val="080808"/>
                <w:lang w:val="bg-BG" w:eastAsia="bg-BG"/>
              </w:rPr>
              <w:t>let motel = new MonthlyMotel&lt;SummerMonth&gt;();</w:t>
            </w:r>
          </w:p>
          <w:p w14:paraId="4DD0400E" w14:textId="77777777" w:rsidR="00622FFE" w:rsidRPr="00622FFE" w:rsidRDefault="00622FFE" w:rsidP="00622FFE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val="bg-BG" w:eastAsia="bg-BG"/>
              </w:rPr>
            </w:pPr>
            <w:r w:rsidRPr="00622FFE">
              <w:rPr>
                <w:rFonts w:ascii="Consolas" w:hAnsi="Consolas"/>
                <w:color w:val="080808"/>
                <w:lang w:val="bg-BG" w:eastAsia="bg-BG"/>
              </w:rPr>
              <w:t xml:space="preserve">console.log(motel.bookRoom('A02', </w:t>
            </w:r>
            <w:r w:rsidRPr="00622FFE">
              <w:rPr>
                <w:rFonts w:ascii="Consolas" w:hAnsi="Consolas"/>
                <w:color w:val="EE0000"/>
                <w:lang w:val="bg-BG" w:eastAsia="bg-BG"/>
              </w:rPr>
              <w:t>WinterMonth.December</w:t>
            </w:r>
            <w:r w:rsidRPr="00622FFE">
              <w:rPr>
                <w:rFonts w:ascii="Consolas" w:hAnsi="Consolas"/>
                <w:color w:val="080808"/>
                <w:lang w:val="bg-BG" w:eastAsia="bg-BG"/>
              </w:rPr>
              <w:t>));</w:t>
            </w:r>
          </w:p>
          <w:p w14:paraId="353227FD" w14:textId="77777777" w:rsidR="006442BB" w:rsidRDefault="00622FFE" w:rsidP="0097290D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622FFE">
              <w:rPr>
                <w:rFonts w:ascii="Consolas" w:hAnsi="Consolas"/>
                <w:color w:val="080808"/>
                <w:lang w:val="bg-BG" w:eastAsia="bg-BG"/>
              </w:rPr>
              <w:t xml:space="preserve">console.log(motel.cancelBooking('A02', </w:t>
            </w:r>
            <w:r w:rsidRPr="00622FFE">
              <w:rPr>
                <w:rFonts w:ascii="Consolas" w:hAnsi="Consolas"/>
                <w:color w:val="EE0000"/>
                <w:lang w:val="bg-BG" w:eastAsia="bg-BG"/>
              </w:rPr>
              <w:t>WinterMonth.December</w:t>
            </w:r>
            <w:r w:rsidRPr="00622FFE">
              <w:rPr>
                <w:rFonts w:ascii="Consolas" w:hAnsi="Consolas"/>
                <w:color w:val="080808"/>
                <w:lang w:val="bg-BG" w:eastAsia="bg-BG"/>
              </w:rPr>
              <w:t>));</w:t>
            </w:r>
          </w:p>
          <w:p w14:paraId="70198B89" w14:textId="6819E8B4" w:rsidR="00B46F88" w:rsidRPr="00B46F88" w:rsidRDefault="00B46F88" w:rsidP="0097290D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B46F88">
              <w:rPr>
                <w:rFonts w:ascii="Consolas" w:hAnsi="Consolas"/>
                <w:color w:val="080808"/>
                <w:lang w:eastAsia="bg-BG"/>
              </w:rPr>
              <w:t>console.log(motel.bookRoom(</w:t>
            </w:r>
            <w:r w:rsidRPr="00B46F88">
              <w:rPr>
                <w:rFonts w:ascii="Consolas" w:hAnsi="Consolas"/>
                <w:color w:val="EE0000"/>
                <w:lang w:eastAsia="bg-BG"/>
              </w:rPr>
              <w:t>'A04'</w:t>
            </w:r>
            <w:r w:rsidRPr="00B46F88">
              <w:rPr>
                <w:rFonts w:ascii="Consolas" w:hAnsi="Consolas"/>
                <w:color w:val="080808"/>
                <w:lang w:eastAsia="bg-BG"/>
              </w:rPr>
              <w:t>, SummerMonth.August));</w:t>
            </w:r>
          </w:p>
        </w:tc>
      </w:tr>
      <w:tr w:rsidR="0033346E" w:rsidRPr="00A40F24" w14:paraId="1F7A6079" w14:textId="77777777" w:rsidTr="0097290D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C98831" w14:textId="74929527" w:rsidR="0033346E" w:rsidRPr="00A40F24" w:rsidRDefault="00745645" w:rsidP="0097290D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3</w:t>
            </w:r>
          </w:p>
        </w:tc>
      </w:tr>
      <w:tr w:rsidR="0033346E" w:rsidRPr="00A40F24" w14:paraId="4518B36B" w14:textId="77777777" w:rsidTr="00851FC0">
        <w:trPr>
          <w:trHeight w:val="194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E922B" w14:textId="77777777" w:rsidR="0033346E" w:rsidRDefault="00E04098" w:rsidP="00851FC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EE0000"/>
                <w:lang w:eastAsia="bg-BG"/>
              </w:rPr>
            </w:pPr>
            <w:r w:rsidRPr="00F40912">
              <w:rPr>
                <w:rFonts w:ascii="Consolas" w:hAnsi="Consolas"/>
                <w:b/>
                <w:bCs/>
                <w:color w:val="EE0000"/>
                <w:lang w:eastAsia="bg-BG"/>
              </w:rPr>
              <w:lastRenderedPageBreak/>
              <w:t>//TypeScript Error: "Argument of type 'WinterMonth.December' is not assignable to parameter of type 'SummerMonth'</w:t>
            </w:r>
          </w:p>
          <w:p w14:paraId="3415ECD6" w14:textId="77777777" w:rsidR="00745645" w:rsidRDefault="00745645" w:rsidP="00851FC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EE0000"/>
                <w:lang w:eastAsia="bg-BG"/>
              </w:rPr>
            </w:pPr>
            <w:r w:rsidRPr="00F40912">
              <w:rPr>
                <w:rFonts w:ascii="Consolas" w:hAnsi="Consolas"/>
                <w:b/>
                <w:bCs/>
                <w:color w:val="EE0000"/>
                <w:lang w:eastAsia="bg-BG"/>
              </w:rPr>
              <w:t>//TypeScript Error: "Argument of type 'WinterMonth.December' is not assignable to parameter of type 'SummerMonth'</w:t>
            </w:r>
          </w:p>
          <w:p w14:paraId="51264B04" w14:textId="061F7046" w:rsidR="00350EF4" w:rsidRPr="00622FFE" w:rsidRDefault="00350EF4" w:rsidP="00851FC0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>
              <w:rPr>
                <w:rFonts w:ascii="Consolas" w:hAnsi="Consolas"/>
                <w:b/>
                <w:bCs/>
                <w:color w:val="EE0000"/>
                <w:lang w:eastAsia="bg-BG"/>
              </w:rPr>
              <w:t xml:space="preserve">//TypeScript Error: </w:t>
            </w:r>
            <w:r w:rsidRPr="00350EF4">
              <w:rPr>
                <w:rFonts w:ascii="Consolas" w:hAnsi="Consolas"/>
                <w:b/>
                <w:bCs/>
                <w:color w:val="EE0000"/>
                <w:lang w:val="bg-BG" w:eastAsia="bg-BG"/>
              </w:rPr>
              <w:t>Argument of type '"A04"' is not assignable to parameter of type '"A01" | "A02" | "A03" | "B01" | "B02" | "B03"'</w:t>
            </w:r>
          </w:p>
        </w:tc>
      </w:tr>
    </w:tbl>
    <w:p w14:paraId="33F8C8AF" w14:textId="77777777" w:rsidR="0033346E" w:rsidRDefault="0033346E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507F86" w:rsidRPr="00A40F24" w14:paraId="485219A4" w14:textId="77777777" w:rsidTr="00C63849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9B3521" w14:textId="45BDF524" w:rsidR="00507F86" w:rsidRPr="00A40F24" w:rsidRDefault="00507F86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Example 4</w:t>
            </w:r>
          </w:p>
        </w:tc>
      </w:tr>
      <w:tr w:rsidR="00507F86" w:rsidRPr="00A40F24" w14:paraId="45D0D51B" w14:textId="77777777" w:rsidTr="00C63849">
        <w:trPr>
          <w:trHeight w:val="32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E7C93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motel = new MonthlyMotel&lt;WinterMonth&gt;();</w:t>
            </w:r>
          </w:p>
          <w:p w14:paraId="10EDDEA2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roomA01: Room = new Apartment(110, 'A01', 4);</w:t>
            </w:r>
          </w:p>
          <w:p w14:paraId="1082AE6B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roomA02: Room = new Apartment(70, 'A02', 3);</w:t>
            </w:r>
          </w:p>
          <w:p w14:paraId="0069EFE1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addRoom(roomA01));</w:t>
            </w:r>
          </w:p>
          <w:p w14:paraId="7B243645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addRoom(roomA02));</w:t>
            </w:r>
          </w:p>
          <w:p w14:paraId="3742E35D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bookRoom('A01', WinterMonth.March));</w:t>
            </w:r>
          </w:p>
          <w:p w14:paraId="1C193709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0E611C5B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cancelBooking('A01',WinterMonth.March));</w:t>
            </w:r>
          </w:p>
          <w:p w14:paraId="3E89787F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3AE064C6" w14:textId="77777777" w:rsidR="00507F86" w:rsidRPr="00E85313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bookRoom('A02', WinterMonth.February));</w:t>
            </w:r>
          </w:p>
          <w:p w14:paraId="4D86C217" w14:textId="77777777" w:rsidR="00507F86" w:rsidRPr="00E937E2" w:rsidRDefault="00507F86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</w:tc>
      </w:tr>
      <w:tr w:rsidR="00507F86" w:rsidRPr="00A40F24" w14:paraId="5B1D645F" w14:textId="77777777" w:rsidTr="00C63849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8C4419" w14:textId="6EBAC6AE" w:rsidR="00507F86" w:rsidRPr="00A40F24" w:rsidRDefault="00507F86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>Output 4</w:t>
            </w:r>
          </w:p>
        </w:tc>
      </w:tr>
      <w:tr w:rsidR="00507F86" w:rsidRPr="00A40F24" w14:paraId="2883C996" w14:textId="77777777" w:rsidTr="00C63849">
        <w:trPr>
          <w:trHeight w:val="16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E064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1' added.</w:t>
            </w:r>
          </w:p>
          <w:p w14:paraId="5B563245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2' added.</w:t>
            </w:r>
          </w:p>
          <w:p w14:paraId="14D36805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1' booked for 'March'.</w:t>
            </w:r>
          </w:p>
          <w:p w14:paraId="0D4A5153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tel</w:t>
            </w:r>
          </w:p>
          <w:p w14:paraId="771E97E5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440.00</w:t>
            </w:r>
          </w:p>
          <w:p w14:paraId="6BB6159D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Booking cancelled for Room 'A01' for 'March'.</w:t>
            </w:r>
          </w:p>
          <w:p w14:paraId="436817C1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tel</w:t>
            </w:r>
          </w:p>
          <w:p w14:paraId="0B641A5D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88.00</w:t>
            </w:r>
          </w:p>
          <w:p w14:paraId="1A540DB2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2' booked for 'February'.</w:t>
            </w:r>
          </w:p>
          <w:p w14:paraId="259E2A13" w14:textId="77777777" w:rsidR="00FE2EF3" w:rsidRPr="00FE2EF3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tel</w:t>
            </w:r>
          </w:p>
          <w:p w14:paraId="7E3DEB96" w14:textId="3FC0EE86" w:rsidR="00507F86" w:rsidRPr="0033346E" w:rsidRDefault="00FE2EF3" w:rsidP="00FE2EF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FE2EF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298.00</w:t>
            </w:r>
          </w:p>
        </w:tc>
      </w:tr>
    </w:tbl>
    <w:p w14:paraId="58F5C534" w14:textId="77777777" w:rsidR="00507F86" w:rsidRDefault="00507F86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E937E2" w:rsidRPr="00A40F24" w14:paraId="3E8D313C" w14:textId="77777777" w:rsidTr="008C3F38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747A85" w14:textId="2D833AEE" w:rsidR="00E937E2" w:rsidRPr="00A40F24" w:rsidRDefault="00745645" w:rsidP="008C3F38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Example </w:t>
            </w:r>
            <w:r w:rsidR="00467063">
              <w:rPr>
                <w:rFonts w:cstheme="minorHAnsi"/>
                <w:b/>
                <w:noProof/>
                <w:color w:val="00000A"/>
                <w:lang w:val="en-GB"/>
              </w:rPr>
              <w:t>5</w:t>
            </w:r>
          </w:p>
        </w:tc>
      </w:tr>
      <w:tr w:rsidR="00E937E2" w:rsidRPr="00A40F24" w14:paraId="792D0DB2" w14:textId="77777777" w:rsidTr="00AD77A7">
        <w:trPr>
          <w:trHeight w:val="32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CFD83B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roomA01: Room = new AirconditionedRoom(100, 'A01');</w:t>
            </w:r>
          </w:p>
          <w:p w14:paraId="42A731F7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roomA01.totalPrice);</w:t>
            </w:r>
          </w:p>
          <w:p w14:paraId="2334A52D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roomA01.cancellationPrice);</w:t>
            </w:r>
          </w:p>
          <w:p w14:paraId="3EEBDA93" w14:textId="167B0EA7" w:rsidR="00E937E2" w:rsidRPr="00E937E2" w:rsidRDefault="00E85313" w:rsidP="00BC6450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PartialMonthlyMotel.MotelName);</w:t>
            </w:r>
          </w:p>
        </w:tc>
      </w:tr>
      <w:tr w:rsidR="00E937E2" w:rsidRPr="00A40F24" w14:paraId="7254D2A4" w14:textId="77777777" w:rsidTr="008C3F38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0734CC4" w14:textId="0E7C2F94" w:rsidR="00E937E2" w:rsidRPr="00A40F24" w:rsidRDefault="00745645" w:rsidP="008C3F38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Output </w:t>
            </w:r>
            <w:r w:rsidR="00467063">
              <w:rPr>
                <w:rFonts w:cstheme="minorHAnsi"/>
                <w:b/>
                <w:noProof/>
                <w:color w:val="00000A"/>
                <w:lang w:val="en-GB"/>
              </w:rPr>
              <w:t>5</w:t>
            </w:r>
          </w:p>
        </w:tc>
      </w:tr>
      <w:tr w:rsidR="00E937E2" w:rsidRPr="00A40F24" w14:paraId="53D948E5" w14:textId="77777777" w:rsidTr="008C3F38">
        <w:trPr>
          <w:trHeight w:val="16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AE353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120</w:t>
            </w:r>
          </w:p>
          <w:p w14:paraId="37DFEA47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120</w:t>
            </w:r>
          </w:p>
          <w:p w14:paraId="6D2F8A4B" w14:textId="242B7AD7" w:rsidR="00E937E2" w:rsidRPr="0033346E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nthly Motel</w:t>
            </w:r>
          </w:p>
        </w:tc>
      </w:tr>
    </w:tbl>
    <w:p w14:paraId="232271CD" w14:textId="77777777" w:rsidR="00E937E2" w:rsidRDefault="00E937E2" w:rsidP="00227E50">
      <w:pPr>
        <w:rPr>
          <w:lang w:val="en-US"/>
        </w:rPr>
      </w:pPr>
    </w:p>
    <w:tbl>
      <w:tblPr>
        <w:tblStyle w:val="TableGrid2"/>
        <w:tblW w:w="9990" w:type="dxa"/>
        <w:tblInd w:w="-9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9990"/>
      </w:tblGrid>
      <w:tr w:rsidR="00E85313" w:rsidRPr="00A40F24" w14:paraId="5E6B88FE" w14:textId="77777777" w:rsidTr="00C63849"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88CEA0" w14:textId="421CAE8D" w:rsidR="00E85313" w:rsidRPr="00A40F24" w:rsidRDefault="00E85313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lastRenderedPageBreak/>
              <w:t xml:space="preserve">Example </w:t>
            </w:r>
            <w:r w:rsidR="00467063">
              <w:rPr>
                <w:rFonts w:cstheme="minorHAnsi"/>
                <w:b/>
                <w:noProof/>
                <w:color w:val="00000A"/>
                <w:lang w:val="en-GB"/>
              </w:rPr>
              <w:t>6</w:t>
            </w:r>
          </w:p>
        </w:tc>
      </w:tr>
      <w:tr w:rsidR="00E85313" w:rsidRPr="00A40F24" w14:paraId="24F8B3D7" w14:textId="77777777" w:rsidTr="00C63849">
        <w:trPr>
          <w:trHeight w:val="327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EE955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motel = new MonthlyMotel&lt;SummerMonth&gt;();</w:t>
            </w:r>
          </w:p>
          <w:p w14:paraId="5D4A47A1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roomA01: Room = new AirconditionedRoom(100, 'A01');</w:t>
            </w:r>
          </w:p>
          <w:p w14:paraId="05AADEF5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let roomA02: Room = new AirconditionedRoom(80, 'A02');</w:t>
            </w:r>
          </w:p>
          <w:p w14:paraId="07380CF6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addRoom(roomA01));</w:t>
            </w:r>
          </w:p>
          <w:p w14:paraId="0C55F670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addRoom(roomA02));</w:t>
            </w:r>
          </w:p>
          <w:p w14:paraId="58DBDB96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bookRoom('A01', SummerMonth.August));</w:t>
            </w:r>
          </w:p>
          <w:p w14:paraId="0583EC7A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bookRoom('A02', SummerMonth.June));</w:t>
            </w:r>
          </w:p>
          <w:p w14:paraId="3113B5C6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  <w:p w14:paraId="5C314246" w14:textId="09CF172F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cancelBooking('A01',</w:t>
            </w:r>
            <w:r w:rsidR="002C47B4">
              <w:rPr>
                <w:rFonts w:ascii="Consolas" w:hAnsi="Consolas"/>
                <w:color w:val="080808"/>
                <w:lang w:eastAsia="bg-BG"/>
              </w:rPr>
              <w:t xml:space="preserve"> </w:t>
            </w:r>
            <w:r w:rsidRPr="00E85313">
              <w:rPr>
                <w:rFonts w:ascii="Consolas" w:hAnsi="Consolas"/>
                <w:color w:val="080808"/>
                <w:lang w:eastAsia="bg-BG"/>
              </w:rPr>
              <w:t>SummerMonth.August));</w:t>
            </w:r>
          </w:p>
          <w:p w14:paraId="058A47FF" w14:textId="7505AAD4" w:rsidR="00E85313" w:rsidRPr="00E937E2" w:rsidRDefault="00E85313" w:rsidP="00C63849">
            <w:pPr>
              <w:pStyle w:val="HTMLPreformatted"/>
              <w:shd w:val="clear" w:color="auto" w:fill="FFFFFF"/>
              <w:rPr>
                <w:rFonts w:ascii="Consolas" w:hAnsi="Consolas"/>
                <w:color w:val="080808"/>
                <w:lang w:eastAsia="bg-BG"/>
              </w:rPr>
            </w:pPr>
            <w:r w:rsidRPr="00E85313">
              <w:rPr>
                <w:rFonts w:ascii="Consolas" w:hAnsi="Consolas"/>
                <w:color w:val="080808"/>
                <w:lang w:eastAsia="bg-BG"/>
              </w:rPr>
              <w:t>console.log(motel.getTotalBudget());</w:t>
            </w:r>
          </w:p>
        </w:tc>
      </w:tr>
      <w:tr w:rsidR="00E85313" w:rsidRPr="00A40F24" w14:paraId="59C72180" w14:textId="77777777" w:rsidTr="00C63849">
        <w:trPr>
          <w:trHeight w:val="62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4180D67" w14:textId="6822AA4D" w:rsidR="00E85313" w:rsidRPr="00A40F24" w:rsidRDefault="00E85313" w:rsidP="00C63849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>
              <w:rPr>
                <w:rFonts w:cstheme="minorHAnsi"/>
                <w:b/>
                <w:noProof/>
                <w:color w:val="00000A"/>
                <w:lang w:val="en-GB"/>
              </w:rPr>
              <w:t xml:space="preserve">Output </w:t>
            </w:r>
            <w:r w:rsidR="00467063">
              <w:rPr>
                <w:rFonts w:cstheme="minorHAnsi"/>
                <w:b/>
                <w:noProof/>
                <w:color w:val="00000A"/>
                <w:lang w:val="en-GB"/>
              </w:rPr>
              <w:t>6</w:t>
            </w:r>
          </w:p>
        </w:tc>
      </w:tr>
      <w:tr w:rsidR="00E85313" w:rsidRPr="00A40F24" w14:paraId="62F48573" w14:textId="77777777" w:rsidTr="00C63849">
        <w:trPr>
          <w:trHeight w:val="161"/>
        </w:trPr>
        <w:tc>
          <w:tcPr>
            <w:tcW w:w="9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044EF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1' added.</w:t>
            </w:r>
          </w:p>
          <w:p w14:paraId="2CF14E2E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2' added.</w:t>
            </w:r>
          </w:p>
          <w:p w14:paraId="40510DE2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1' booked for 'August'.</w:t>
            </w:r>
          </w:p>
          <w:p w14:paraId="008E6269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Room 'A02' booked for 'June'.</w:t>
            </w:r>
          </w:p>
          <w:p w14:paraId="7161F84F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nthly Motel</w:t>
            </w:r>
          </w:p>
          <w:p w14:paraId="567FE84F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216.00</w:t>
            </w:r>
          </w:p>
          <w:p w14:paraId="03FFFC97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Booking cancelled for Room 'A01' for 'August'.</w:t>
            </w:r>
          </w:p>
          <w:p w14:paraId="0E89D0D3" w14:textId="77777777" w:rsidR="00E85313" w:rsidRPr="00E85313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Motel: Monthly Motel</w:t>
            </w:r>
          </w:p>
          <w:p w14:paraId="64887B71" w14:textId="581CE952" w:rsidR="00E85313" w:rsidRPr="0033346E" w:rsidRDefault="00E85313" w:rsidP="00E85313">
            <w:pPr>
              <w:pStyle w:val="HTMLPreformatted"/>
              <w:shd w:val="clear" w:color="auto" w:fill="FFFFFF"/>
              <w:rPr>
                <w:rFonts w:ascii="Consolas" w:hAnsi="Consolas"/>
                <w:b/>
                <w:bCs/>
                <w:color w:val="000000" w:themeColor="text1"/>
                <w:lang w:eastAsia="bg-BG"/>
              </w:rPr>
            </w:pPr>
            <w:r w:rsidRPr="00E85313">
              <w:rPr>
                <w:rFonts w:ascii="Consolas" w:hAnsi="Consolas"/>
                <w:b/>
                <w:bCs/>
                <w:color w:val="000000" w:themeColor="text1"/>
                <w:lang w:val="bg-BG" w:eastAsia="bg-BG"/>
              </w:rPr>
              <w:t>Total budget: $96.00</w:t>
            </w:r>
          </w:p>
        </w:tc>
      </w:tr>
    </w:tbl>
    <w:p w14:paraId="25614460" w14:textId="77777777" w:rsidR="00E85313" w:rsidRDefault="00E85313" w:rsidP="00227E50">
      <w:pPr>
        <w:rPr>
          <w:lang w:val="en-US"/>
        </w:rPr>
      </w:pPr>
    </w:p>
    <w:p w14:paraId="632EE119" w14:textId="77777777" w:rsidR="00E85313" w:rsidRPr="0033346E" w:rsidRDefault="00E85313" w:rsidP="00227E50">
      <w:pPr>
        <w:rPr>
          <w:lang w:val="en-US"/>
        </w:rPr>
      </w:pPr>
    </w:p>
    <w:sectPr w:rsidR="00E85313" w:rsidRPr="0033346E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40213C" w14:textId="77777777" w:rsidR="001E49D0" w:rsidRDefault="001E49D0" w:rsidP="00597DD1">
      <w:pPr>
        <w:spacing w:before="0" w:after="0" w:line="240" w:lineRule="auto"/>
      </w:pPr>
      <w:r>
        <w:separator/>
      </w:r>
    </w:p>
  </w:endnote>
  <w:endnote w:type="continuationSeparator" w:id="0">
    <w:p w14:paraId="187B99F7" w14:textId="77777777" w:rsidR="001E49D0" w:rsidRDefault="001E49D0" w:rsidP="00597DD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87E8B0" w14:textId="77777777" w:rsidR="00227E50" w:rsidRDefault="00227E50" w:rsidP="00227E5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3F66441" wp14:editId="2E70F3E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8B8455A" w14:textId="77777777" w:rsidR="00227E50" w:rsidRPr="002C539D" w:rsidRDefault="00227E50" w:rsidP="00227E5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3F6644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8B8455A" w14:textId="77777777" w:rsidR="00227E50" w:rsidRPr="002C539D" w:rsidRDefault="00227E50" w:rsidP="00227E5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E4A6433" wp14:editId="46F2CC9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0498582" w14:textId="77777777" w:rsidR="00227E50" w:rsidRPr="002C539D" w:rsidRDefault="00227E50" w:rsidP="00227E5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2F93A7B7" w14:textId="77777777" w:rsidR="00227E50" w:rsidRPr="00596AA5" w:rsidRDefault="00227E50" w:rsidP="00227E5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95E900" wp14:editId="681896D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25EA665" wp14:editId="54223BB2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58EEAF" wp14:editId="2EC9934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24E81D" wp14:editId="50E94CA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2F1570" wp14:editId="265630F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A083C9" wp14:editId="4FECA7F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F552F3" wp14:editId="127C1D6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0CC30" wp14:editId="6E262A1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92ADB8D" wp14:editId="0C35867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E4A643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0498582" w14:textId="77777777" w:rsidR="00227E50" w:rsidRPr="002C539D" w:rsidRDefault="00227E50" w:rsidP="00227E5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2F93A7B7" w14:textId="77777777" w:rsidR="00227E50" w:rsidRPr="00596AA5" w:rsidRDefault="00227E50" w:rsidP="00227E5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95E900" wp14:editId="681896D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25EA665" wp14:editId="54223BB2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58EEAF" wp14:editId="2EC9934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24E81D" wp14:editId="50E94CA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2F1570" wp14:editId="265630F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A083C9" wp14:editId="4FECA7F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F552F3" wp14:editId="127C1D6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0CC30" wp14:editId="6E262A1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92ADB8D" wp14:editId="0C35867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9FDBC7" wp14:editId="6EBF451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ACAA7D3" wp14:editId="0B9518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DBC39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1CA7E1A" wp14:editId="0054916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745FB0" w14:textId="77777777" w:rsidR="00227E50" w:rsidRPr="00596AA5" w:rsidRDefault="00227E50" w:rsidP="00227E5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1CA7E1A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745FB0" w14:textId="77777777" w:rsidR="00227E50" w:rsidRPr="00596AA5" w:rsidRDefault="00227E50" w:rsidP="00227E5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FDC65B2" w14:textId="77777777" w:rsidR="008248D2" w:rsidRPr="00227E50" w:rsidRDefault="008248D2" w:rsidP="00227E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B25991" w14:textId="77777777" w:rsidR="001E49D0" w:rsidRDefault="001E49D0" w:rsidP="00597DD1">
      <w:pPr>
        <w:spacing w:before="0" w:after="0" w:line="240" w:lineRule="auto"/>
      </w:pPr>
      <w:r>
        <w:separator/>
      </w:r>
    </w:p>
  </w:footnote>
  <w:footnote w:type="continuationSeparator" w:id="0">
    <w:p w14:paraId="0411B6F2" w14:textId="77777777" w:rsidR="001E49D0" w:rsidRDefault="001E49D0" w:rsidP="00597DD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63930F" w14:textId="77777777" w:rsidR="008248D2" w:rsidRDefault="008248D2" w:rsidP="00AB253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17BD9"/>
    <w:multiLevelType w:val="hybridMultilevel"/>
    <w:tmpl w:val="F9F24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3C3A87"/>
    <w:multiLevelType w:val="hybridMultilevel"/>
    <w:tmpl w:val="3418EB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B3088"/>
    <w:multiLevelType w:val="hybridMultilevel"/>
    <w:tmpl w:val="154A2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B5047"/>
    <w:multiLevelType w:val="hybridMultilevel"/>
    <w:tmpl w:val="DF901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1E331C"/>
    <w:multiLevelType w:val="hybridMultilevel"/>
    <w:tmpl w:val="D1C869D6"/>
    <w:lvl w:ilvl="0" w:tplc="1D324E36">
      <w:numFmt w:val="bullet"/>
      <w:lvlText w:val="–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6" w15:restartNumberingAfterBreak="0">
    <w:nsid w:val="12F27813"/>
    <w:multiLevelType w:val="hybridMultilevel"/>
    <w:tmpl w:val="8FB0E2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5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9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234730"/>
    <w:multiLevelType w:val="hybridMultilevel"/>
    <w:tmpl w:val="78C6D9CC"/>
    <w:lvl w:ilvl="0" w:tplc="04090001">
      <w:start w:val="1"/>
      <w:numFmt w:val="bullet"/>
      <w:lvlText w:val=""/>
      <w:lvlJc w:val="left"/>
      <w:pPr>
        <w:ind w:left="11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85" w:hanging="360"/>
      </w:pPr>
      <w:rPr>
        <w:rFonts w:ascii="Wingdings" w:hAnsi="Wingdings" w:hint="default"/>
      </w:rPr>
    </w:lvl>
  </w:abstractNum>
  <w:abstractNum w:abstractNumId="9" w15:restartNumberingAfterBreak="0">
    <w:nsid w:val="14F957BD"/>
    <w:multiLevelType w:val="hybridMultilevel"/>
    <w:tmpl w:val="79DA3E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1753EF"/>
    <w:multiLevelType w:val="hybridMultilevel"/>
    <w:tmpl w:val="73DEA1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1DB3193E"/>
    <w:multiLevelType w:val="hybridMultilevel"/>
    <w:tmpl w:val="15E207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2910FB"/>
    <w:multiLevelType w:val="multilevel"/>
    <w:tmpl w:val="41B4FC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F2E5142"/>
    <w:multiLevelType w:val="hybridMultilevel"/>
    <w:tmpl w:val="A54AA7A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16" w15:restartNumberingAfterBreak="0">
    <w:nsid w:val="26A83269"/>
    <w:multiLevelType w:val="hybridMultilevel"/>
    <w:tmpl w:val="664010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7B639CB"/>
    <w:multiLevelType w:val="multilevel"/>
    <w:tmpl w:val="6C56810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8" w15:restartNumberingAfterBreak="0">
    <w:nsid w:val="311664A6"/>
    <w:multiLevelType w:val="hybridMultilevel"/>
    <w:tmpl w:val="1AF44C8C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19">
      <w:start w:val="1"/>
      <w:numFmt w:val="lowerLetter"/>
      <w:lvlText w:val="%2."/>
      <w:lvlJc w:val="left"/>
      <w:pPr>
        <w:ind w:left="1485" w:hanging="360"/>
      </w:pPr>
    </w:lvl>
    <w:lvl w:ilvl="2" w:tplc="0409001B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19" w15:restartNumberingAfterBreak="0">
    <w:nsid w:val="33A040B8"/>
    <w:multiLevelType w:val="hybridMultilevel"/>
    <w:tmpl w:val="349CB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8492D"/>
    <w:multiLevelType w:val="hybridMultilevel"/>
    <w:tmpl w:val="F8BE2E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4C4374"/>
    <w:multiLevelType w:val="hybridMultilevel"/>
    <w:tmpl w:val="0A70E168"/>
    <w:lvl w:ilvl="0" w:tplc="1D324E36">
      <w:numFmt w:val="bullet"/>
      <w:lvlText w:val="–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A8333C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CB02A4"/>
    <w:multiLevelType w:val="hybridMultilevel"/>
    <w:tmpl w:val="52E6D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72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8E3B98"/>
    <w:multiLevelType w:val="hybridMultilevel"/>
    <w:tmpl w:val="051EA3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EC363B6"/>
    <w:multiLevelType w:val="hybridMultilevel"/>
    <w:tmpl w:val="F5381872"/>
    <w:lvl w:ilvl="0" w:tplc="493CEC26">
      <w:start w:val="1"/>
      <w:numFmt w:val="lowerLetter"/>
      <w:lvlText w:val="%1)"/>
      <w:lvlJc w:val="left"/>
      <w:pPr>
        <w:ind w:left="717" w:hanging="360"/>
      </w:pPr>
    </w:lvl>
    <w:lvl w:ilvl="1" w:tplc="08090019">
      <w:start w:val="1"/>
      <w:numFmt w:val="lowerLetter"/>
      <w:lvlText w:val="%2."/>
      <w:lvlJc w:val="left"/>
      <w:pPr>
        <w:ind w:left="1437" w:hanging="360"/>
      </w:pPr>
    </w:lvl>
    <w:lvl w:ilvl="2" w:tplc="0809001B">
      <w:start w:val="1"/>
      <w:numFmt w:val="lowerRoman"/>
      <w:lvlText w:val="%3."/>
      <w:lvlJc w:val="right"/>
      <w:pPr>
        <w:ind w:left="2157" w:hanging="180"/>
      </w:pPr>
    </w:lvl>
    <w:lvl w:ilvl="3" w:tplc="0809000F">
      <w:start w:val="1"/>
      <w:numFmt w:val="decimal"/>
      <w:lvlText w:val="%4."/>
      <w:lvlJc w:val="left"/>
      <w:pPr>
        <w:ind w:left="2877" w:hanging="360"/>
      </w:pPr>
    </w:lvl>
    <w:lvl w:ilvl="4" w:tplc="08090019">
      <w:start w:val="1"/>
      <w:numFmt w:val="lowerLetter"/>
      <w:lvlText w:val="%5."/>
      <w:lvlJc w:val="left"/>
      <w:pPr>
        <w:ind w:left="3597" w:hanging="360"/>
      </w:pPr>
    </w:lvl>
    <w:lvl w:ilvl="5" w:tplc="0809001B">
      <w:start w:val="1"/>
      <w:numFmt w:val="lowerRoman"/>
      <w:lvlText w:val="%6."/>
      <w:lvlJc w:val="right"/>
      <w:pPr>
        <w:ind w:left="4317" w:hanging="180"/>
      </w:pPr>
    </w:lvl>
    <w:lvl w:ilvl="6" w:tplc="0809000F">
      <w:start w:val="1"/>
      <w:numFmt w:val="decimal"/>
      <w:lvlText w:val="%7."/>
      <w:lvlJc w:val="left"/>
      <w:pPr>
        <w:ind w:left="5037" w:hanging="360"/>
      </w:pPr>
    </w:lvl>
    <w:lvl w:ilvl="7" w:tplc="08090019">
      <w:start w:val="1"/>
      <w:numFmt w:val="lowerLetter"/>
      <w:lvlText w:val="%8."/>
      <w:lvlJc w:val="left"/>
      <w:pPr>
        <w:ind w:left="5757" w:hanging="360"/>
      </w:pPr>
    </w:lvl>
    <w:lvl w:ilvl="8" w:tplc="0809001B">
      <w:start w:val="1"/>
      <w:numFmt w:val="lowerRoman"/>
      <w:lvlText w:val="%9."/>
      <w:lvlJc w:val="right"/>
      <w:pPr>
        <w:ind w:left="6477" w:hanging="180"/>
      </w:pPr>
    </w:lvl>
  </w:abstractNum>
  <w:abstractNum w:abstractNumId="29" w15:restartNumberingAfterBreak="0">
    <w:nsid w:val="59A55C87"/>
    <w:multiLevelType w:val="hybridMultilevel"/>
    <w:tmpl w:val="DB8E8534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0" w15:restartNumberingAfterBreak="0">
    <w:nsid w:val="5B4A7294"/>
    <w:multiLevelType w:val="hybridMultilevel"/>
    <w:tmpl w:val="BBF2B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2CB5D75"/>
    <w:multiLevelType w:val="hybridMultilevel"/>
    <w:tmpl w:val="2E8864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58972C9"/>
    <w:multiLevelType w:val="hybridMultilevel"/>
    <w:tmpl w:val="75220F7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144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7E2BD0"/>
    <w:multiLevelType w:val="hybridMultilevel"/>
    <w:tmpl w:val="25BC181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F">
      <w:start w:val="1"/>
      <w:numFmt w:val="decimal"/>
      <w:lvlText w:val="%2."/>
      <w:lvlJc w:val="left"/>
      <w:pPr>
        <w:ind w:left="720" w:hanging="360"/>
      </w:p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526802"/>
    <w:multiLevelType w:val="hybridMultilevel"/>
    <w:tmpl w:val="6EFA10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86F45CE"/>
    <w:multiLevelType w:val="hybridMultilevel"/>
    <w:tmpl w:val="697403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8EB42FB"/>
    <w:multiLevelType w:val="hybridMultilevel"/>
    <w:tmpl w:val="0D8E85FA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D47FCE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36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36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360"/>
      </w:pPr>
    </w:lvl>
  </w:abstractNum>
  <w:abstractNum w:abstractNumId="38" w15:restartNumberingAfterBreak="0">
    <w:nsid w:val="6C1C4861"/>
    <w:multiLevelType w:val="hybridMultilevel"/>
    <w:tmpl w:val="48E289C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E78309A"/>
    <w:multiLevelType w:val="hybridMultilevel"/>
    <w:tmpl w:val="E348C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B216EB"/>
    <w:multiLevelType w:val="hybridMultilevel"/>
    <w:tmpl w:val="F076A6FC"/>
    <w:lvl w:ilvl="0" w:tplc="0402000F">
      <w:start w:val="1"/>
      <w:numFmt w:val="decimal"/>
      <w:lvlText w:val="%1."/>
      <w:lvlJc w:val="left"/>
      <w:pPr>
        <w:ind w:left="1485" w:hanging="360"/>
      </w:pPr>
    </w:lvl>
    <w:lvl w:ilvl="1" w:tplc="04020019" w:tentative="1">
      <w:start w:val="1"/>
      <w:numFmt w:val="lowerLetter"/>
      <w:lvlText w:val="%2."/>
      <w:lvlJc w:val="left"/>
      <w:pPr>
        <w:ind w:left="2205" w:hanging="360"/>
      </w:pPr>
    </w:lvl>
    <w:lvl w:ilvl="2" w:tplc="0402001B" w:tentative="1">
      <w:start w:val="1"/>
      <w:numFmt w:val="lowerRoman"/>
      <w:lvlText w:val="%3."/>
      <w:lvlJc w:val="right"/>
      <w:pPr>
        <w:ind w:left="2925" w:hanging="180"/>
      </w:pPr>
    </w:lvl>
    <w:lvl w:ilvl="3" w:tplc="0402000F" w:tentative="1">
      <w:start w:val="1"/>
      <w:numFmt w:val="decimal"/>
      <w:lvlText w:val="%4."/>
      <w:lvlJc w:val="left"/>
      <w:pPr>
        <w:ind w:left="3645" w:hanging="360"/>
      </w:pPr>
    </w:lvl>
    <w:lvl w:ilvl="4" w:tplc="04020019" w:tentative="1">
      <w:start w:val="1"/>
      <w:numFmt w:val="lowerLetter"/>
      <w:lvlText w:val="%5."/>
      <w:lvlJc w:val="left"/>
      <w:pPr>
        <w:ind w:left="4365" w:hanging="360"/>
      </w:pPr>
    </w:lvl>
    <w:lvl w:ilvl="5" w:tplc="0402001B" w:tentative="1">
      <w:start w:val="1"/>
      <w:numFmt w:val="lowerRoman"/>
      <w:lvlText w:val="%6."/>
      <w:lvlJc w:val="right"/>
      <w:pPr>
        <w:ind w:left="5085" w:hanging="180"/>
      </w:pPr>
    </w:lvl>
    <w:lvl w:ilvl="6" w:tplc="0402000F" w:tentative="1">
      <w:start w:val="1"/>
      <w:numFmt w:val="decimal"/>
      <w:lvlText w:val="%7."/>
      <w:lvlJc w:val="left"/>
      <w:pPr>
        <w:ind w:left="5805" w:hanging="360"/>
      </w:pPr>
    </w:lvl>
    <w:lvl w:ilvl="7" w:tplc="04020019" w:tentative="1">
      <w:start w:val="1"/>
      <w:numFmt w:val="lowerLetter"/>
      <w:lvlText w:val="%8."/>
      <w:lvlJc w:val="left"/>
      <w:pPr>
        <w:ind w:left="6525" w:hanging="360"/>
      </w:pPr>
    </w:lvl>
    <w:lvl w:ilvl="8" w:tplc="0402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41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41761DB"/>
    <w:multiLevelType w:val="hybridMultilevel"/>
    <w:tmpl w:val="BD32C3A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369246">
    <w:abstractNumId w:val="27"/>
  </w:num>
  <w:num w:numId="2" w16cid:durableId="1352027665">
    <w:abstractNumId w:val="15"/>
  </w:num>
  <w:num w:numId="3" w16cid:durableId="1010597688">
    <w:abstractNumId w:val="44"/>
  </w:num>
  <w:num w:numId="4" w16cid:durableId="1163425169">
    <w:abstractNumId w:val="26"/>
  </w:num>
  <w:num w:numId="5" w16cid:durableId="350839965">
    <w:abstractNumId w:val="37"/>
  </w:num>
  <w:num w:numId="6" w16cid:durableId="728260263">
    <w:abstractNumId w:val="19"/>
  </w:num>
  <w:num w:numId="7" w16cid:durableId="1644888442">
    <w:abstractNumId w:val="34"/>
  </w:num>
  <w:num w:numId="8" w16cid:durableId="37970792">
    <w:abstractNumId w:val="29"/>
  </w:num>
  <w:num w:numId="9" w16cid:durableId="1201823396">
    <w:abstractNumId w:val="12"/>
  </w:num>
  <w:num w:numId="10" w16cid:durableId="1114708334">
    <w:abstractNumId w:val="38"/>
  </w:num>
  <w:num w:numId="11" w16cid:durableId="724373795">
    <w:abstractNumId w:val="20"/>
  </w:num>
  <w:num w:numId="12" w16cid:durableId="1329557876">
    <w:abstractNumId w:val="0"/>
  </w:num>
  <w:num w:numId="13" w16cid:durableId="924344978">
    <w:abstractNumId w:val="39"/>
  </w:num>
  <w:num w:numId="14" w16cid:durableId="2063433181">
    <w:abstractNumId w:val="13"/>
  </w:num>
  <w:num w:numId="15" w16cid:durableId="2038197759">
    <w:abstractNumId w:val="1"/>
  </w:num>
  <w:num w:numId="16" w16cid:durableId="556359637">
    <w:abstractNumId w:val="25"/>
  </w:num>
  <w:num w:numId="17" w16cid:durableId="1730961833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380938977">
    <w:abstractNumId w:val="41"/>
  </w:num>
  <w:num w:numId="19" w16cid:durableId="533153502">
    <w:abstractNumId w:val="23"/>
  </w:num>
  <w:num w:numId="20" w16cid:durableId="1854564177">
    <w:abstractNumId w:val="24"/>
  </w:num>
  <w:num w:numId="21" w16cid:durableId="1332678214">
    <w:abstractNumId w:val="42"/>
  </w:num>
  <w:num w:numId="22" w16cid:durableId="1808429081">
    <w:abstractNumId w:val="7"/>
  </w:num>
  <w:num w:numId="23" w16cid:durableId="1079248242">
    <w:abstractNumId w:val="36"/>
  </w:num>
  <w:num w:numId="24" w16cid:durableId="1026490993">
    <w:abstractNumId w:val="31"/>
  </w:num>
  <w:num w:numId="25" w16cid:durableId="1501045010">
    <w:abstractNumId w:val="14"/>
  </w:num>
  <w:num w:numId="26" w16cid:durableId="1459372614">
    <w:abstractNumId w:val="32"/>
  </w:num>
  <w:num w:numId="27" w16cid:durableId="210730252">
    <w:abstractNumId w:val="33"/>
  </w:num>
  <w:num w:numId="28" w16cid:durableId="252469064">
    <w:abstractNumId w:val="17"/>
  </w:num>
  <w:num w:numId="29" w16cid:durableId="1640645188">
    <w:abstractNumId w:val="40"/>
  </w:num>
  <w:num w:numId="30" w16cid:durableId="1615668994">
    <w:abstractNumId w:val="22"/>
  </w:num>
  <w:num w:numId="31" w16cid:durableId="993069133">
    <w:abstractNumId w:val="11"/>
  </w:num>
  <w:num w:numId="32" w16cid:durableId="563099900">
    <w:abstractNumId w:val="35"/>
  </w:num>
  <w:num w:numId="33" w16cid:durableId="288049227">
    <w:abstractNumId w:val="18"/>
  </w:num>
  <w:num w:numId="34" w16cid:durableId="934902695">
    <w:abstractNumId w:val="3"/>
  </w:num>
  <w:num w:numId="35" w16cid:durableId="1525947146">
    <w:abstractNumId w:val="43"/>
  </w:num>
  <w:num w:numId="36" w16cid:durableId="684131177">
    <w:abstractNumId w:val="5"/>
  </w:num>
  <w:num w:numId="37" w16cid:durableId="384958624">
    <w:abstractNumId w:val="21"/>
  </w:num>
  <w:num w:numId="38" w16cid:durableId="599535145">
    <w:abstractNumId w:val="16"/>
  </w:num>
  <w:num w:numId="39" w16cid:durableId="1419793407">
    <w:abstractNumId w:val="6"/>
  </w:num>
  <w:num w:numId="40" w16cid:durableId="1949308278">
    <w:abstractNumId w:val="4"/>
  </w:num>
  <w:num w:numId="41" w16cid:durableId="22370808">
    <w:abstractNumId w:val="30"/>
  </w:num>
  <w:num w:numId="42" w16cid:durableId="68309741">
    <w:abstractNumId w:val="9"/>
  </w:num>
  <w:num w:numId="43" w16cid:durableId="1334842081">
    <w:abstractNumId w:val="2"/>
  </w:num>
  <w:num w:numId="44" w16cid:durableId="1059085708">
    <w:abstractNumId w:val="8"/>
  </w:num>
  <w:num w:numId="45" w16cid:durableId="96679983">
    <w:abstractNumId w:val="10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NzA3tDQ2Njc0MDFQ0lEKTi0uzszPAymwqAUAZnJIyCwAAAA="/>
  </w:docVars>
  <w:rsids>
    <w:rsidRoot w:val="00597DD1"/>
    <w:rsid w:val="000029D9"/>
    <w:rsid w:val="000036A1"/>
    <w:rsid w:val="0000557F"/>
    <w:rsid w:val="00020452"/>
    <w:rsid w:val="00030C76"/>
    <w:rsid w:val="000359D5"/>
    <w:rsid w:val="00041D05"/>
    <w:rsid w:val="000721F2"/>
    <w:rsid w:val="00074006"/>
    <w:rsid w:val="0008238D"/>
    <w:rsid w:val="00086E73"/>
    <w:rsid w:val="0009322F"/>
    <w:rsid w:val="00094273"/>
    <w:rsid w:val="000A448F"/>
    <w:rsid w:val="000B4A92"/>
    <w:rsid w:val="000C0E6D"/>
    <w:rsid w:val="000C2029"/>
    <w:rsid w:val="000C2AAE"/>
    <w:rsid w:val="000D05F7"/>
    <w:rsid w:val="000D5E6F"/>
    <w:rsid w:val="000D6E4C"/>
    <w:rsid w:val="000F1CCF"/>
    <w:rsid w:val="000F2A9C"/>
    <w:rsid w:val="00100C80"/>
    <w:rsid w:val="0014487C"/>
    <w:rsid w:val="001600E6"/>
    <w:rsid w:val="001646A9"/>
    <w:rsid w:val="00176954"/>
    <w:rsid w:val="00186BC0"/>
    <w:rsid w:val="00197BA4"/>
    <w:rsid w:val="00197F4D"/>
    <w:rsid w:val="001A4176"/>
    <w:rsid w:val="001A6119"/>
    <w:rsid w:val="001B058E"/>
    <w:rsid w:val="001B5938"/>
    <w:rsid w:val="001C2E3B"/>
    <w:rsid w:val="001E1EE1"/>
    <w:rsid w:val="001E4366"/>
    <w:rsid w:val="001E46BD"/>
    <w:rsid w:val="001E49D0"/>
    <w:rsid w:val="00213908"/>
    <w:rsid w:val="00226A5D"/>
    <w:rsid w:val="00227E50"/>
    <w:rsid w:val="00232B03"/>
    <w:rsid w:val="00241A77"/>
    <w:rsid w:val="002449F3"/>
    <w:rsid w:val="00250936"/>
    <w:rsid w:val="002511EF"/>
    <w:rsid w:val="00287086"/>
    <w:rsid w:val="00292861"/>
    <w:rsid w:val="00293846"/>
    <w:rsid w:val="002943EF"/>
    <w:rsid w:val="002A510B"/>
    <w:rsid w:val="002C023C"/>
    <w:rsid w:val="002C47B4"/>
    <w:rsid w:val="002D1695"/>
    <w:rsid w:val="002D3FD7"/>
    <w:rsid w:val="002F0A4D"/>
    <w:rsid w:val="002F21C4"/>
    <w:rsid w:val="00324896"/>
    <w:rsid w:val="003258DC"/>
    <w:rsid w:val="0033346E"/>
    <w:rsid w:val="00344228"/>
    <w:rsid w:val="00350EF4"/>
    <w:rsid w:val="00355D5C"/>
    <w:rsid w:val="0036005D"/>
    <w:rsid w:val="00361DC7"/>
    <w:rsid w:val="00390AA4"/>
    <w:rsid w:val="003A0319"/>
    <w:rsid w:val="003A19CD"/>
    <w:rsid w:val="003A520C"/>
    <w:rsid w:val="003B0B25"/>
    <w:rsid w:val="003B5C7D"/>
    <w:rsid w:val="003C3386"/>
    <w:rsid w:val="003D25EF"/>
    <w:rsid w:val="003D5702"/>
    <w:rsid w:val="003E3FF3"/>
    <w:rsid w:val="003F3E0F"/>
    <w:rsid w:val="004115F8"/>
    <w:rsid w:val="0042265C"/>
    <w:rsid w:val="00426449"/>
    <w:rsid w:val="004278AD"/>
    <w:rsid w:val="00432CE9"/>
    <w:rsid w:val="00433C44"/>
    <w:rsid w:val="00435279"/>
    <w:rsid w:val="00442B1E"/>
    <w:rsid w:val="00462E63"/>
    <w:rsid w:val="00467063"/>
    <w:rsid w:val="00476960"/>
    <w:rsid w:val="00481D8F"/>
    <w:rsid w:val="0048476D"/>
    <w:rsid w:val="00485058"/>
    <w:rsid w:val="00485EBC"/>
    <w:rsid w:val="00490CEF"/>
    <w:rsid w:val="004928E9"/>
    <w:rsid w:val="004A383A"/>
    <w:rsid w:val="004A6313"/>
    <w:rsid w:val="004A7371"/>
    <w:rsid w:val="004B67B2"/>
    <w:rsid w:val="004D0705"/>
    <w:rsid w:val="004D4829"/>
    <w:rsid w:val="004E26E8"/>
    <w:rsid w:val="004E5C96"/>
    <w:rsid w:val="004E6498"/>
    <w:rsid w:val="00507F86"/>
    <w:rsid w:val="00513B25"/>
    <w:rsid w:val="005207E7"/>
    <w:rsid w:val="00526385"/>
    <w:rsid w:val="005827A7"/>
    <w:rsid w:val="00596250"/>
    <w:rsid w:val="00597DD1"/>
    <w:rsid w:val="005A04AE"/>
    <w:rsid w:val="005A5535"/>
    <w:rsid w:val="005C2015"/>
    <w:rsid w:val="005C6A91"/>
    <w:rsid w:val="005D556E"/>
    <w:rsid w:val="00622FFE"/>
    <w:rsid w:val="00625DA1"/>
    <w:rsid w:val="00631736"/>
    <w:rsid w:val="006442BB"/>
    <w:rsid w:val="0067520A"/>
    <w:rsid w:val="006B0D12"/>
    <w:rsid w:val="006C27F8"/>
    <w:rsid w:val="006C53F3"/>
    <w:rsid w:val="006C74F6"/>
    <w:rsid w:val="006F229C"/>
    <w:rsid w:val="006F631C"/>
    <w:rsid w:val="006F731E"/>
    <w:rsid w:val="00701934"/>
    <w:rsid w:val="0070360E"/>
    <w:rsid w:val="00712665"/>
    <w:rsid w:val="00712BCD"/>
    <w:rsid w:val="007368F7"/>
    <w:rsid w:val="00736E95"/>
    <w:rsid w:val="00743375"/>
    <w:rsid w:val="007448A0"/>
    <w:rsid w:val="00745645"/>
    <w:rsid w:val="007459B3"/>
    <w:rsid w:val="0075401F"/>
    <w:rsid w:val="007714BE"/>
    <w:rsid w:val="007767EF"/>
    <w:rsid w:val="0078662B"/>
    <w:rsid w:val="007C5806"/>
    <w:rsid w:val="007D10FA"/>
    <w:rsid w:val="00805928"/>
    <w:rsid w:val="008248D2"/>
    <w:rsid w:val="00835F02"/>
    <w:rsid w:val="008413C9"/>
    <w:rsid w:val="00841545"/>
    <w:rsid w:val="0084204D"/>
    <w:rsid w:val="00846280"/>
    <w:rsid w:val="00851FC0"/>
    <w:rsid w:val="0085791F"/>
    <w:rsid w:val="008645BA"/>
    <w:rsid w:val="008654A0"/>
    <w:rsid w:val="008B0129"/>
    <w:rsid w:val="008E76F1"/>
    <w:rsid w:val="00923EF0"/>
    <w:rsid w:val="00924803"/>
    <w:rsid w:val="00932B61"/>
    <w:rsid w:val="009475A9"/>
    <w:rsid w:val="00951B20"/>
    <w:rsid w:val="009567E3"/>
    <w:rsid w:val="00967757"/>
    <w:rsid w:val="00970782"/>
    <w:rsid w:val="0099249D"/>
    <w:rsid w:val="009933AC"/>
    <w:rsid w:val="009A571B"/>
    <w:rsid w:val="009A5B97"/>
    <w:rsid w:val="009E3D89"/>
    <w:rsid w:val="00A01B79"/>
    <w:rsid w:val="00A062DE"/>
    <w:rsid w:val="00A53C78"/>
    <w:rsid w:val="00A605D2"/>
    <w:rsid w:val="00A77402"/>
    <w:rsid w:val="00A82E00"/>
    <w:rsid w:val="00A84BBE"/>
    <w:rsid w:val="00A85164"/>
    <w:rsid w:val="00A978DE"/>
    <w:rsid w:val="00AB253F"/>
    <w:rsid w:val="00AC3F9F"/>
    <w:rsid w:val="00AD77A7"/>
    <w:rsid w:val="00B149B1"/>
    <w:rsid w:val="00B16DCB"/>
    <w:rsid w:val="00B21CAA"/>
    <w:rsid w:val="00B31039"/>
    <w:rsid w:val="00B46F88"/>
    <w:rsid w:val="00B47A99"/>
    <w:rsid w:val="00B57BF2"/>
    <w:rsid w:val="00B6319A"/>
    <w:rsid w:val="00B73A6A"/>
    <w:rsid w:val="00B83766"/>
    <w:rsid w:val="00B9382E"/>
    <w:rsid w:val="00B9479A"/>
    <w:rsid w:val="00B95B53"/>
    <w:rsid w:val="00BA78AB"/>
    <w:rsid w:val="00BB0164"/>
    <w:rsid w:val="00BB08F4"/>
    <w:rsid w:val="00BC0A40"/>
    <w:rsid w:val="00BC4D62"/>
    <w:rsid w:val="00BC554F"/>
    <w:rsid w:val="00BC6450"/>
    <w:rsid w:val="00C0143E"/>
    <w:rsid w:val="00C13DEB"/>
    <w:rsid w:val="00C229CC"/>
    <w:rsid w:val="00C24791"/>
    <w:rsid w:val="00C257D5"/>
    <w:rsid w:val="00C273BF"/>
    <w:rsid w:val="00C40CB0"/>
    <w:rsid w:val="00C5383E"/>
    <w:rsid w:val="00C65562"/>
    <w:rsid w:val="00C91136"/>
    <w:rsid w:val="00C95232"/>
    <w:rsid w:val="00C97FB0"/>
    <w:rsid w:val="00CA53EB"/>
    <w:rsid w:val="00CA5997"/>
    <w:rsid w:val="00CA6982"/>
    <w:rsid w:val="00CE0A1C"/>
    <w:rsid w:val="00CF1079"/>
    <w:rsid w:val="00CF7C03"/>
    <w:rsid w:val="00D135DD"/>
    <w:rsid w:val="00D23B66"/>
    <w:rsid w:val="00D40EA8"/>
    <w:rsid w:val="00D52278"/>
    <w:rsid w:val="00D642BB"/>
    <w:rsid w:val="00D66C28"/>
    <w:rsid w:val="00D711DD"/>
    <w:rsid w:val="00D73C05"/>
    <w:rsid w:val="00DB4A7A"/>
    <w:rsid w:val="00DB63CF"/>
    <w:rsid w:val="00DC137F"/>
    <w:rsid w:val="00DD1D5E"/>
    <w:rsid w:val="00DE0C43"/>
    <w:rsid w:val="00DE1C1D"/>
    <w:rsid w:val="00DE421A"/>
    <w:rsid w:val="00DF0021"/>
    <w:rsid w:val="00E04098"/>
    <w:rsid w:val="00E20FBF"/>
    <w:rsid w:val="00E267EB"/>
    <w:rsid w:val="00E32F41"/>
    <w:rsid w:val="00E43F62"/>
    <w:rsid w:val="00E549B9"/>
    <w:rsid w:val="00E65DE6"/>
    <w:rsid w:val="00E754B0"/>
    <w:rsid w:val="00E77358"/>
    <w:rsid w:val="00E85313"/>
    <w:rsid w:val="00E937E2"/>
    <w:rsid w:val="00EA754D"/>
    <w:rsid w:val="00EB58FC"/>
    <w:rsid w:val="00EC660A"/>
    <w:rsid w:val="00EC6E64"/>
    <w:rsid w:val="00EE0A00"/>
    <w:rsid w:val="00EE3DE3"/>
    <w:rsid w:val="00F041E4"/>
    <w:rsid w:val="00F07984"/>
    <w:rsid w:val="00F26472"/>
    <w:rsid w:val="00F40912"/>
    <w:rsid w:val="00F41C30"/>
    <w:rsid w:val="00F4416C"/>
    <w:rsid w:val="00F46325"/>
    <w:rsid w:val="00F5379B"/>
    <w:rsid w:val="00F72B3D"/>
    <w:rsid w:val="00F809E5"/>
    <w:rsid w:val="00F8488A"/>
    <w:rsid w:val="00F84BD3"/>
    <w:rsid w:val="00F92876"/>
    <w:rsid w:val="00FA77EB"/>
    <w:rsid w:val="00FB7736"/>
    <w:rsid w:val="00FD0E5E"/>
    <w:rsid w:val="00FE2EF3"/>
    <w:rsid w:val="00FE65C5"/>
    <w:rsid w:val="00FF2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E38F38"/>
  <w15:chartTrackingRefBased/>
  <w15:docId w15:val="{4EC87F4D-2B25-42EF-9B2B-D2A599360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6F1"/>
    <w:pPr>
      <w:spacing w:before="80" w:after="120" w:line="276" w:lineRule="auto"/>
    </w:pPr>
    <w:rPr>
      <w:lang w:val="bg-BG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7DD1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D10FA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4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10FA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40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7D10FA"/>
    <w:pPr>
      <w:outlineLvl w:val="3"/>
    </w:pPr>
    <w:rPr>
      <w:noProof/>
      <w:sz w:val="36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BC0A4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sid w:val="00597DD1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7D10FA"/>
    <w:rPr>
      <w:rFonts w:eastAsiaTheme="majorEastAsia" w:cstheme="majorBidi"/>
      <w:b/>
      <w:color w:val="7C380A"/>
      <w:sz w:val="44"/>
      <w:szCs w:val="36"/>
      <w:lang w:val="bg-BG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7D10FA"/>
    <w:rPr>
      <w:rFonts w:eastAsiaTheme="majorEastAsia" w:cstheme="majorBidi"/>
      <w:b/>
      <w:color w:val="8F400B"/>
      <w:sz w:val="40"/>
      <w:szCs w:val="32"/>
      <w:lang w:val="bg-BG"/>
    </w:rPr>
  </w:style>
  <w:style w:type="character" w:styleId="Hyperlink">
    <w:name w:val="Hyperlink"/>
    <w:basedOn w:val="DefaultParagraphFont"/>
    <w:uiPriority w:val="99"/>
    <w:unhideWhenUsed/>
    <w:rsid w:val="00597DD1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597DD1"/>
    <w:rPr>
      <w:b/>
      <w:bCs/>
    </w:rPr>
  </w:style>
  <w:style w:type="paragraph" w:customStyle="1" w:styleId="Code">
    <w:name w:val="Code"/>
    <w:basedOn w:val="Normal"/>
    <w:link w:val="CodeChar"/>
    <w:qFormat/>
    <w:rsid w:val="00597DD1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qFormat/>
    <w:rsid w:val="00597DD1"/>
    <w:rPr>
      <w:rFonts w:ascii="Consolas" w:hAnsi="Consolas"/>
      <w:b/>
      <w:lang w:val="bg-BG"/>
    </w:rPr>
  </w:style>
  <w:style w:type="table" w:styleId="TableGrid">
    <w:name w:val="Table Grid"/>
    <w:basedOn w:val="TableNormal"/>
    <w:uiPriority w:val="59"/>
    <w:qFormat/>
    <w:rsid w:val="00597D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97DD1"/>
  </w:style>
  <w:style w:type="paragraph" w:customStyle="1" w:styleId="Index">
    <w:name w:val="Index"/>
    <w:basedOn w:val="Normal"/>
    <w:qFormat/>
    <w:rsid w:val="00597DD1"/>
    <w:pPr>
      <w:suppressLineNumbers/>
      <w:spacing w:before="0" w:after="200"/>
    </w:pPr>
    <w:rPr>
      <w:rFonts w:cs="FreeSans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97DD1"/>
    <w:rPr>
      <w:color w:val="605E5C"/>
      <w:shd w:val="clear" w:color="auto" w:fill="E1DFDD"/>
    </w:rPr>
  </w:style>
  <w:style w:type="paragraph" w:customStyle="1" w:styleId="TableContents">
    <w:name w:val="Table Contents"/>
    <w:basedOn w:val="Normal"/>
    <w:rsid w:val="003E3FF3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val="en-US" w:eastAsia="zh-C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21390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A978DE"/>
  </w:style>
  <w:style w:type="paragraph" w:styleId="Footer">
    <w:name w:val="footer"/>
    <w:basedOn w:val="Normal"/>
    <w:link w:val="FooterChar"/>
    <w:uiPriority w:val="99"/>
    <w:unhideWhenUsed/>
    <w:rsid w:val="00A978DE"/>
    <w:pPr>
      <w:tabs>
        <w:tab w:val="center" w:pos="4680"/>
        <w:tab w:val="right" w:pos="9360"/>
      </w:tabs>
      <w:spacing w:after="0" w:line="240" w:lineRule="auto"/>
    </w:pPr>
    <w:rPr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A978DE"/>
  </w:style>
  <w:style w:type="table" w:customStyle="1" w:styleId="TableGrid1">
    <w:name w:val="Table Grid1"/>
    <w:basedOn w:val="TableNormal"/>
    <w:next w:val="TableGrid"/>
    <w:uiPriority w:val="39"/>
    <w:rsid w:val="00AB25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227E50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B73A6A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B73A6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1">
    <w:name w:val="HTML Preformatted Char1"/>
    <w:basedOn w:val="DefaultParagraphFont"/>
    <w:uiPriority w:val="99"/>
    <w:semiHidden/>
    <w:rsid w:val="00B73A6A"/>
    <w:rPr>
      <w:rFonts w:ascii="Consolas" w:hAnsi="Consolas"/>
      <w:sz w:val="20"/>
      <w:szCs w:val="20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B73A6A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7D10FA"/>
    <w:rPr>
      <w:rFonts w:eastAsiaTheme="majorEastAsia" w:cstheme="majorBidi"/>
      <w:b/>
      <w:noProof/>
      <w:color w:val="8F400B"/>
      <w:sz w:val="36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52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8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7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0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1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6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6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3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6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4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52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13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9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2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49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4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1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9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2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9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5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6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1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4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9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9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46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9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6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1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7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6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1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7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89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9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6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18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3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0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6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2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6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55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4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3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0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87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08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90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8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5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29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56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88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85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5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3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97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5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8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9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1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30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68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18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6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0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3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3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84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8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0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9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12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9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8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3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0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363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4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5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03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67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8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59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68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0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30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1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68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60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6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85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99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364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84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27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0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9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2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1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3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6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2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8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5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692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4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31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1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99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81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7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4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088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15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19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0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27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3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1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6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61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53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20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9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6580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945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2104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4812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6382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6620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70051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11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2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84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31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4353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5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63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553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833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71893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000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54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459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34845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055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3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95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8632342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4121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88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14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282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589489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793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1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039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102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50410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822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61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247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49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5269087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9445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4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8465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790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7791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381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9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5735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383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43934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999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44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665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91450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102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0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354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7827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351644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927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4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891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1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00464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055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5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42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1129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38091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831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1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43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83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902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98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5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6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44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9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8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6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1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97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04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0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275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7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7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169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55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1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4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88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2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9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9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4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52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5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9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2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33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0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50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59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43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6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81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8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7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561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38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01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5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5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9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74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7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7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328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13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1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12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97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893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44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0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43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8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55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305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9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0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33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3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8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9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9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1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22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565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38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11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0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9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07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7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1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1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92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2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7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62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96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08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3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5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5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47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99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0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2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4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5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1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0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8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5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9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3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234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26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5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56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52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83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19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30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64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9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7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5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1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13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5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0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8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1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03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77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1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04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9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862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78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87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0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67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2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11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4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6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4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5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8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20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97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9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3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66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7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80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5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4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3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1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3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91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28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09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4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16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45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8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1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7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7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216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2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49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7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4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79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0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3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3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9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16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8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8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8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1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6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7903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247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40355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72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0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264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92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276306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0887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09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9178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67062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537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6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94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485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74231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962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7732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15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4125610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08163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00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3782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1309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8074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741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825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567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24028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9241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65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23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48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46124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6557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6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4990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1786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134699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3299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38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8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37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13802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429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1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5999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435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177975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058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7171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3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323756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439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3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616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0449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8145478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27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1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530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894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329311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414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5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97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168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362593">
                          <w:marLeft w:val="0"/>
                          <w:marRight w:val="12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7837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9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3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724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786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61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8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5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91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03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4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53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6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7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5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034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1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0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3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4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0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86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8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04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99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73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55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757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0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5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2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13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68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17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53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1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26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8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718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0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3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76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97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55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23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98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156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7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60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20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37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4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33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21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5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8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1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2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2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0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60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62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1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88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1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84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20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15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95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85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5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7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95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1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32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6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27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25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09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9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73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61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41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13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85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37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7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0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3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6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03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677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7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9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42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2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3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6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69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2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25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7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92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5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1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9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5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09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8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46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204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17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8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63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9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745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4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9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9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8475EA-22D7-49D4-BF1D-06AF459798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7</TotalTime>
  <Pages>8</Pages>
  <Words>2114</Words>
  <Characters>12054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Viktor Kazakov</cp:lastModifiedBy>
  <cp:revision>90</cp:revision>
  <cp:lastPrinted>2022-06-18T05:42:00Z</cp:lastPrinted>
  <dcterms:created xsi:type="dcterms:W3CDTF">2025-05-07T11:53:00Z</dcterms:created>
  <dcterms:modified xsi:type="dcterms:W3CDTF">2025-06-05T14:19:00Z</dcterms:modified>
</cp:coreProperties>
</file>